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Default Extension="odttf" ContentType="application/vnd.openxmlformats-officedocument.obfuscatedFont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divdocumentparentContainer"/>
        <w:tblW w:w="12600" w:type="dxa"/>
        <w:tblCellSpacing w:w="0" w:type="dxa"/>
        <w:tblLayout w:type="fixed"/>
        <w:tblCellMar>
          <w:left w:w="0" w:type="dxa"/>
          <w:right w:w="0" w:type="dxa"/>
        </w:tblCellMar>
        <w:tblLook w:val="05E0"/>
      </w:tblPr>
      <w:tblGrid>
        <w:gridCol w:w="9090"/>
        <w:gridCol w:w="3510"/>
      </w:tblGrid>
      <w:tr w:rsidR="00847A08" w:rsidRPr="00835475">
        <w:trPr>
          <w:trHeight w:val="15200"/>
          <w:tblCellSpacing w:w="0" w:type="dxa"/>
        </w:trPr>
        <w:tc>
          <w:tcPr>
            <w:tcW w:w="909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847A08" w:rsidRPr="00835475" w:rsidRDefault="009E2C8F">
            <w:pPr>
              <w:pStyle w:val="divdocumentleft-boxsectionnth-child1sectiongapdiv"/>
              <w:spacing w:line="400" w:lineRule="atLeast"/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</w:pPr>
            <w:r w:rsidRPr="00835475"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  <w:t> </w:t>
            </w:r>
          </w:p>
          <w:p w:rsidR="00847A08" w:rsidRDefault="009202C6" w:rsidP="009202C6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60" w:lineRule="atLeast"/>
              <w:ind w:left="300"/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</w:pPr>
            <w:r w:rsidRPr="00835475">
              <w:rPr>
                <w:rFonts w:ascii="Book Antiqua" w:hAnsi="Book Antiqua" w:cs="Segoe UI"/>
                <w:shd w:val="clear" w:color="auto" w:fill="FFFFFF"/>
              </w:rPr>
              <w:t>I a</w:t>
            </w:r>
            <w:r>
              <w:rPr>
                <w:rFonts w:ascii="Book Antiqua" w:hAnsi="Book Antiqua" w:cs="Segoe UI"/>
                <w:shd w:val="clear" w:color="auto" w:fill="FFFFFF"/>
              </w:rPr>
              <w:t>m</w:t>
            </w:r>
            <w:r w:rsidRPr="00EB4480">
              <w:rPr>
                <w:rFonts w:ascii="Book Antiqua" w:hAnsi="Book Antiqua"/>
              </w:rPr>
              <w:t xml:space="preserve"> </w:t>
            </w:r>
            <w:r>
              <w:rPr>
                <w:rFonts w:ascii="Book Antiqua" w:hAnsi="Book Antiqua"/>
              </w:rPr>
              <w:t xml:space="preserve">a </w:t>
            </w:r>
            <w:r w:rsidRPr="00EB4480">
              <w:rPr>
                <w:rFonts w:ascii="Book Antiqua" w:hAnsi="Book Antiqua"/>
              </w:rPr>
              <w:t>developer with a passion for responsive website design</w:t>
            </w:r>
            <w:r>
              <w:rPr>
                <w:rFonts w:ascii="Book Antiqua" w:hAnsi="Book Antiqua"/>
              </w:rPr>
              <w:t xml:space="preserve"> </w:t>
            </w:r>
            <w:r w:rsidR="007F733A">
              <w:rPr>
                <w:rFonts w:ascii="Book Antiqua" w:hAnsi="Book Antiqua"/>
              </w:rPr>
              <w:t xml:space="preserve">and </w:t>
            </w:r>
            <w:r w:rsidRPr="00835475">
              <w:rPr>
                <w:rFonts w:ascii="Book Antiqua" w:hAnsi="Book Antiqua" w:cs="Segoe UI"/>
                <w:shd w:val="clear" w:color="auto" w:fill="FFFFFF"/>
              </w:rPr>
              <w:t xml:space="preserve">a creative and dedicated IT solutions architect with </w:t>
            </w:r>
            <w:r w:rsidR="0043469E">
              <w:rPr>
                <w:rFonts w:ascii="Book Antiqua" w:hAnsi="Book Antiqua" w:cs="Segoe UI"/>
                <w:shd w:val="clear" w:color="auto" w:fill="FFFFFF"/>
              </w:rPr>
              <w:t xml:space="preserve">over a year </w:t>
            </w:r>
            <w:r w:rsidRPr="00835475">
              <w:rPr>
                <w:rFonts w:ascii="Book Antiqua" w:hAnsi="Book Antiqua" w:cs="Segoe UI"/>
                <w:shd w:val="clear" w:color="auto" w:fill="FFFFFF"/>
              </w:rPr>
              <w:t xml:space="preserve">experience in software development, </w:t>
            </w:r>
            <w:r w:rsidR="00CA68D8">
              <w:rPr>
                <w:rFonts w:ascii="Book Antiqua" w:hAnsi="Book Antiqua" w:cs="Segoe UI"/>
                <w:shd w:val="clear" w:color="auto" w:fill="FFFFFF"/>
              </w:rPr>
              <w:t xml:space="preserve">and </w:t>
            </w:r>
            <w:r w:rsidRPr="00835475">
              <w:rPr>
                <w:rFonts w:ascii="Book Antiqua" w:hAnsi="Book Antiqua" w:cs="Segoe UI"/>
                <w:shd w:val="clear" w:color="auto" w:fill="FFFFFF"/>
              </w:rPr>
              <w:t>engineering</w:t>
            </w:r>
            <w:r w:rsidR="007F733A">
              <w:rPr>
                <w:rFonts w:ascii="Book Antiqua" w:hAnsi="Book Antiqua" w:cs="Segoe UI"/>
                <w:shd w:val="clear" w:color="auto" w:fill="FFFFFF"/>
              </w:rPr>
              <w:t>.</w:t>
            </w:r>
            <w:r w:rsidRPr="00835475">
              <w:rPr>
                <w:rFonts w:ascii="Book Antiqua" w:hAnsi="Book Antiqua" w:cs="Segoe UI"/>
              </w:rPr>
              <w:br/>
            </w:r>
            <w:r w:rsidRPr="00835475">
              <w:rPr>
                <w:rFonts w:ascii="Book Antiqua" w:hAnsi="Book Antiqua" w:cs="Segoe UI"/>
              </w:rPr>
              <w:br/>
            </w:r>
            <w:r w:rsidRPr="00835475">
              <w:rPr>
                <w:rFonts w:ascii="Book Antiqua" w:hAnsi="Book Antiqua" w:cs="Segoe UI"/>
                <w:shd w:val="clear" w:color="auto" w:fill="FFFFFF"/>
              </w:rPr>
              <w:t>Over time, I have designed, built, and managed websites and web applications</w:t>
            </w:r>
            <w:r>
              <w:rPr>
                <w:rFonts w:ascii="Book Antiqua" w:hAnsi="Book Antiqua" w:cs="Segoe UI"/>
                <w:shd w:val="clear" w:color="auto" w:fill="FFFFFF"/>
              </w:rPr>
              <w:t>.</w:t>
            </w:r>
            <w:r w:rsidR="009E2C8F" w:rsidRPr="00835475"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  <w:t> </w:t>
            </w:r>
          </w:p>
          <w:p w:rsidR="004D334A" w:rsidRDefault="004D334A" w:rsidP="009202C6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60" w:lineRule="atLeast"/>
              <w:ind w:left="300"/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</w:pPr>
          </w:p>
          <w:p w:rsidR="004D334A" w:rsidRPr="009202C6" w:rsidRDefault="004D334A" w:rsidP="009202C6">
            <w:pPr>
              <w:pStyle w:val="p"/>
              <w:pBdr>
                <w:left w:val="none" w:sz="0" w:space="15" w:color="auto"/>
                <w:right w:val="none" w:sz="0" w:space="15" w:color="auto"/>
              </w:pBdr>
              <w:spacing w:line="360" w:lineRule="atLeast"/>
              <w:ind w:left="300"/>
              <w:rPr>
                <w:rStyle w:val="divdocumentleft-box"/>
                <w:rFonts w:ascii="Book Antiqua" w:hAnsi="Book Antiqua" w:cs="Segoe UI"/>
                <w:spacing w:val="0"/>
                <w:shd w:val="clear" w:color="auto" w:fill="FFFFFF"/>
              </w:rPr>
            </w:pPr>
          </w:p>
          <w:p w:rsidR="00847A08" w:rsidRPr="00835475" w:rsidRDefault="009E2C8F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Book Antiqua" w:eastAsia="Century Gothic" w:hAnsi="Book Antiqua" w:cs="Century Gothic"/>
                <w:b/>
                <w:bCs/>
                <w:spacing w:val="0"/>
              </w:rPr>
            </w:pPr>
            <w:r w:rsidRPr="00835475">
              <w:rPr>
                <w:rStyle w:val="divdocumentleft-box"/>
                <w:rFonts w:ascii="Book Antiqua" w:eastAsia="Century Gothic" w:hAnsi="Book Antiqua" w:cs="Century Gothic"/>
                <w:b/>
                <w:bCs/>
                <w:spacing w:val="0"/>
              </w:rPr>
              <w:t>Work History</w:t>
            </w:r>
          </w:p>
          <w:p w:rsidR="00847A08" w:rsidRPr="00835475" w:rsidRDefault="009E2C8F">
            <w:pPr>
              <w:pStyle w:val="headinggapdiv"/>
              <w:spacing w:line="360" w:lineRule="atLeast"/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</w:pPr>
            <w:r w:rsidRPr="00835475"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  <w:t> </w:t>
            </w:r>
          </w:p>
          <w:tbl>
            <w:tblPr>
              <w:tblStyle w:val="divdocumentsectionexperienceparagraph"/>
              <w:tblW w:w="8733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5E0"/>
            </w:tblPr>
            <w:tblGrid>
              <w:gridCol w:w="300"/>
              <w:gridCol w:w="1118"/>
              <w:gridCol w:w="25"/>
              <w:gridCol w:w="85"/>
              <w:gridCol w:w="7205"/>
            </w:tblGrid>
            <w:tr w:rsidR="00847A08" w:rsidRPr="00835475" w:rsidTr="00835475">
              <w:trPr>
                <w:trHeight w:val="21"/>
                <w:tblCellSpacing w:w="0" w:type="dxa"/>
              </w:trPr>
              <w:tc>
                <w:tcPr>
                  <w:tcW w:w="3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:rsidR="00847A08" w:rsidRPr="00835475" w:rsidRDefault="009E2C8F">
                  <w:pPr>
                    <w:pStyle w:val="divdocumentemptycellParagraph"/>
                    <w:spacing w:line="360" w:lineRule="atLeast"/>
                    <w:rPr>
                      <w:rStyle w:val="divdocumentemptycell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  <w:bookmarkStart w:id="0" w:name="_Hlk127721318"/>
                  <w:r w:rsidRPr="00835475">
                    <w:rPr>
                      <w:rStyle w:val="divdocumentemptycell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> </w:t>
                  </w:r>
                </w:p>
              </w:tc>
              <w:tc>
                <w:tcPr>
                  <w:tcW w:w="1118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:rsidR="00116070" w:rsidRPr="00835475" w:rsidRDefault="008132F8" w:rsidP="00116070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  <w:r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  <w:t>September</w:t>
                  </w:r>
                  <w:r w:rsidR="00835475" w:rsidRPr="00835475"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  <w:t xml:space="preserve"> </w:t>
                  </w:r>
                  <w:r w:rsidR="00116070" w:rsidRPr="00835475"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  <w:t>2</w:t>
                  </w:r>
                  <w:r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  <w:t>021</w:t>
                  </w:r>
                  <w:r w:rsidR="00116070" w:rsidRPr="00835475"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  <w:t>-</w:t>
                  </w:r>
                </w:p>
                <w:p w:rsidR="00197827" w:rsidRPr="00835475" w:rsidRDefault="00116070" w:rsidP="00116070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  <w:r w:rsidRPr="00835475"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  <w:t>Till Date.</w:t>
                  </w:r>
                </w:p>
                <w:p w:rsidR="00197827" w:rsidRPr="00835475" w:rsidRDefault="00197827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197827" w:rsidRPr="00835475" w:rsidRDefault="00197827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197827" w:rsidRPr="00835475" w:rsidRDefault="00197827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197827" w:rsidRPr="00835475" w:rsidRDefault="00197827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197827" w:rsidRPr="00835475" w:rsidRDefault="00197827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83547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  <w:r w:rsidRPr="00835475"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  <w:t xml:space="preserve">                     </w:t>
                  </w: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F628D5" w:rsidRPr="00835475" w:rsidRDefault="00F628D5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847A08" w:rsidRPr="00835475" w:rsidRDefault="00847A08">
                  <w:pPr>
                    <w:pStyle w:val="divdocumentemptycellParagraph"/>
                    <w:spacing w:line="360" w:lineRule="atLeast"/>
                    <w:rPr>
                      <w:rStyle w:val="divdocumentemptycell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  <w:tc>
                <w:tcPr>
                  <w:tcW w:w="25" w:type="dxa"/>
                </w:tcPr>
                <w:p w:rsidR="00847A08" w:rsidRPr="00835475" w:rsidRDefault="00847A08">
                  <w:pPr>
                    <w:pStyle w:val="divdocumentemptycellParagraph"/>
                    <w:spacing w:line="360" w:lineRule="atLeast"/>
                    <w:rPr>
                      <w:rStyle w:val="divdocumentleft-boxdatetablepindcell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  <w:tc>
                <w:tcPr>
                  <w:tcW w:w="85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:rsidR="00847A08" w:rsidRPr="00835475" w:rsidRDefault="00847A08">
                  <w:pPr>
                    <w:pStyle w:val="divdocumentemptycellParagraph"/>
                    <w:spacing w:line="360" w:lineRule="atLeast"/>
                    <w:rPr>
                      <w:rStyle w:val="divdocumentleft-boxpaddedlinedate-content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  <w:tc>
                <w:tcPr>
                  <w:tcW w:w="7205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:rsidR="00116070" w:rsidRPr="00835475" w:rsidRDefault="00CA68D8" w:rsidP="00116070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  <w:proofErr w:type="spellStart"/>
                  <w:r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>Fullstack</w:t>
                  </w:r>
                  <w:proofErr w:type="spellEnd"/>
                  <w:r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 xml:space="preserve"> Developer</w:t>
                  </w:r>
                  <w:r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 xml:space="preserve"> (</w:t>
                  </w:r>
                  <w:r w:rsidR="007F733A"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>Internship</w:t>
                  </w:r>
                  <w:r w:rsidR="0043469E"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>/Fully remote</w:t>
                  </w:r>
                  <w:r w:rsidR="00835475"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>)</w:t>
                  </w:r>
                  <w:r w:rsidR="00116070"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>.</w:t>
                  </w:r>
                </w:p>
                <w:p w:rsidR="007F733A" w:rsidRDefault="007F733A" w:rsidP="00835475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  <w:proofErr w:type="spellStart"/>
                  <w:r>
                    <w:rPr>
                      <w:rStyle w:val="span"/>
                      <w:rFonts w:ascii="Book Antiqua" w:eastAsia="Century Gothic" w:hAnsi="Book Antiqua" w:cs="Century Gothic"/>
                      <w:b/>
                      <w:bCs/>
                      <w:i/>
                      <w:iCs/>
                      <w:color w:val="4472C4"/>
                      <w:spacing w:val="4"/>
                    </w:rPr>
                    <w:t>Bluriva</w:t>
                  </w:r>
                  <w:proofErr w:type="spellEnd"/>
                  <w:r w:rsidR="00116070" w:rsidRPr="00835475">
                    <w:rPr>
                      <w:rStyle w:val="span"/>
                      <w:rFonts w:ascii="Book Antiqua" w:eastAsia="Century Gothic" w:hAnsi="Book Antiqua" w:cs="Century Gothic"/>
                      <w:b/>
                      <w:bCs/>
                      <w:i/>
                      <w:iCs/>
                      <w:color w:val="4472C4"/>
                      <w:spacing w:val="4"/>
                    </w:rPr>
                    <w:t>.</w:t>
                  </w:r>
                </w:p>
                <w:p w:rsidR="007F733A" w:rsidRPr="007F733A" w:rsidRDefault="007F733A" w:rsidP="00835475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span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  <w:p w:rsidR="007F733A" w:rsidRPr="007F733A" w:rsidRDefault="007F733A" w:rsidP="007F733A">
                  <w:pPr>
                    <w:pStyle w:val="ListParagraph"/>
                    <w:numPr>
                      <w:ilvl w:val="0"/>
                      <w:numId w:val="19"/>
                    </w:numPr>
                    <w:spacing w:after="80" w:line="300" w:lineRule="auto"/>
                    <w:ind w:right="340"/>
                    <w:rPr>
                      <w:rFonts w:ascii="Book Antiqua" w:eastAsia="Noto Serif JP" w:hAnsi="Book Antiqua" w:cs="Open Sans"/>
                      <w:color w:val="000000" w:themeColor="text1"/>
                      <w:sz w:val="24"/>
                      <w:szCs w:val="24"/>
                    </w:rPr>
                  </w:pPr>
                  <w:r w:rsidRPr="007F733A">
                    <w:rPr>
                      <w:rFonts w:ascii="Book Antiqua" w:eastAsia="Noto Serif JP" w:hAnsi="Book Antiqua" w:cs="Open Sans"/>
                      <w:color w:val="000000" w:themeColor="text1"/>
                      <w:sz w:val="24"/>
                      <w:szCs w:val="24"/>
                    </w:rPr>
                    <w:t xml:space="preserve">Designed and developed </w:t>
                  </w:r>
                  <w:r w:rsidR="00CA68D8">
                    <w:rPr>
                      <w:rFonts w:ascii="Book Antiqua" w:eastAsia="Noto Serif JP" w:hAnsi="Book Antiqua" w:cs="Open Sans"/>
                      <w:color w:val="000000" w:themeColor="text1"/>
                      <w:sz w:val="24"/>
                      <w:szCs w:val="24"/>
                    </w:rPr>
                    <w:t xml:space="preserve">a </w:t>
                  </w:r>
                  <w:r w:rsidRPr="007F733A">
                    <w:rPr>
                      <w:rFonts w:ascii="Book Antiqua" w:eastAsia="Noto Serif JP" w:hAnsi="Book Antiqua" w:cs="Open Sans"/>
                      <w:color w:val="000000" w:themeColor="text1"/>
                      <w:sz w:val="24"/>
                      <w:szCs w:val="24"/>
                    </w:rPr>
                    <w:t>user-friendly website.</w:t>
                  </w:r>
                </w:p>
                <w:p w:rsidR="007F733A" w:rsidRPr="007F733A" w:rsidRDefault="007F733A" w:rsidP="007F733A">
                  <w:pPr>
                    <w:pStyle w:val="ListParagraph"/>
                    <w:numPr>
                      <w:ilvl w:val="0"/>
                      <w:numId w:val="19"/>
                    </w:numPr>
                    <w:spacing w:after="80" w:line="300" w:lineRule="auto"/>
                    <w:ind w:right="340"/>
                    <w:rPr>
                      <w:rFonts w:ascii="Book Antiqua" w:eastAsia="Noto Serif JP" w:hAnsi="Book Antiqua" w:cs="Open Sans"/>
                      <w:color w:val="000000" w:themeColor="text1"/>
                      <w:sz w:val="24"/>
                      <w:szCs w:val="24"/>
                    </w:rPr>
                  </w:pPr>
                  <w:r w:rsidRPr="007F733A">
                    <w:rPr>
                      <w:rFonts w:ascii="Book Antiqua" w:eastAsia="Noto Serif JP" w:hAnsi="Book Antiqua" w:cs="Open Sans"/>
                      <w:color w:val="000000" w:themeColor="text1"/>
                      <w:sz w:val="24"/>
                      <w:szCs w:val="24"/>
                    </w:rPr>
                    <w:t>Fixed bugs from existing websites and implemented enhancements that significantly improved web functionality and speed.</w:t>
                  </w:r>
                </w:p>
                <w:p w:rsidR="007F733A" w:rsidRPr="000B2C34" w:rsidRDefault="007F733A" w:rsidP="007F733A">
                  <w:pPr>
                    <w:pStyle w:val="divdocumentleft-boxsectionexperiencesinglecolumnpaddedline"/>
                    <w:numPr>
                      <w:ilvl w:val="0"/>
                      <w:numId w:val="19"/>
                    </w:numPr>
                    <w:spacing w:line="360" w:lineRule="atLeast"/>
                    <w:ind w:right="300"/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</w:pPr>
                  <w:r w:rsidRPr="000B2C34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>Collaborated with product team members to implement new feature developments.</w:t>
                  </w:r>
                </w:p>
                <w:p w:rsidR="007F733A" w:rsidRPr="000B2C34" w:rsidRDefault="007F733A" w:rsidP="007F733A">
                  <w:pPr>
                    <w:pStyle w:val="divdocumentleft-boxsectionexperiencesinglecolumnpaddedline"/>
                    <w:numPr>
                      <w:ilvl w:val="0"/>
                      <w:numId w:val="19"/>
                    </w:numPr>
                    <w:spacing w:line="360" w:lineRule="atLeast"/>
                    <w:ind w:right="300"/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</w:pPr>
                  <w:r w:rsidRPr="000B2C34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>Daily maintenance of code, debugging issues and solving client's problems</w:t>
                  </w:r>
                </w:p>
                <w:p w:rsidR="007F733A" w:rsidRPr="000B2C34" w:rsidRDefault="007F733A" w:rsidP="007F733A">
                  <w:pPr>
                    <w:pStyle w:val="divdocumentleft-boxsectionexperiencesinglecolumnpaddedline"/>
                    <w:numPr>
                      <w:ilvl w:val="0"/>
                      <w:numId w:val="19"/>
                    </w:numPr>
                    <w:spacing w:line="360" w:lineRule="atLeast"/>
                    <w:ind w:right="300"/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</w:pPr>
                  <w:r w:rsidRPr="000B2C34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>Maintaining, optimizing, troubleshooting, and improving websites</w:t>
                  </w:r>
                </w:p>
                <w:p w:rsidR="007F733A" w:rsidRPr="000B2C34" w:rsidRDefault="007F733A" w:rsidP="007F733A">
                  <w:pPr>
                    <w:pStyle w:val="ListParagraph"/>
                    <w:numPr>
                      <w:ilvl w:val="0"/>
                      <w:numId w:val="19"/>
                    </w:numPr>
                    <w:spacing w:after="80" w:line="300" w:lineRule="auto"/>
                    <w:ind w:right="340"/>
                    <w:rPr>
                      <w:rStyle w:val="span"/>
                      <w:rFonts w:ascii="Book Antiqua" w:eastAsia="Noto Serif JP" w:hAnsi="Book Antiqua" w:cs="Open Sans"/>
                      <w:color w:val="343434"/>
                      <w:sz w:val="24"/>
                      <w:szCs w:val="24"/>
                    </w:rPr>
                  </w:pPr>
                  <w:r w:rsidRPr="000B2C34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  <w:sz w:val="24"/>
                      <w:szCs w:val="24"/>
                    </w:rPr>
                    <w:t>Implementation of landing pages from concept through deployment</w:t>
                  </w:r>
                </w:p>
                <w:p w:rsidR="007F733A" w:rsidRPr="000B2C34" w:rsidRDefault="007F733A" w:rsidP="007F733A">
                  <w:pPr>
                    <w:pStyle w:val="ListParagraph"/>
                    <w:numPr>
                      <w:ilvl w:val="0"/>
                      <w:numId w:val="19"/>
                    </w:numPr>
                    <w:spacing w:after="80" w:line="300" w:lineRule="auto"/>
                    <w:ind w:right="340"/>
                    <w:rPr>
                      <w:rStyle w:val="span"/>
                      <w:rFonts w:ascii="Book Antiqua" w:eastAsia="Noto Serif JP" w:hAnsi="Book Antiqua" w:cs="Open Sans"/>
                      <w:sz w:val="24"/>
                      <w:szCs w:val="24"/>
                    </w:rPr>
                  </w:pPr>
                  <w:r w:rsidRPr="000B2C34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  <w:sz w:val="24"/>
                      <w:szCs w:val="24"/>
                    </w:rPr>
                    <w:t>Ability to communicate effectively, solve problems and think critically</w:t>
                  </w:r>
                </w:p>
                <w:p w:rsidR="007F733A" w:rsidRPr="000B2C34" w:rsidRDefault="007F733A" w:rsidP="007F733A">
                  <w:pPr>
                    <w:pStyle w:val="divdocumentleft-boxsectionexperiencesinglecolumnpaddedline"/>
                    <w:numPr>
                      <w:ilvl w:val="0"/>
                      <w:numId w:val="19"/>
                    </w:numPr>
                    <w:spacing w:line="360" w:lineRule="atLeast"/>
                    <w:ind w:right="300"/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</w:pPr>
                  <w:r w:rsidRPr="000B2C34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>Translated the design team's mockups into responsive, interactive features, using HTML/CSS and JavaScript</w:t>
                  </w:r>
                </w:p>
                <w:p w:rsidR="007F733A" w:rsidRPr="000B2C34" w:rsidRDefault="007F733A" w:rsidP="007F733A">
                  <w:pPr>
                    <w:pStyle w:val="divdocumentleft-boxsectionexperiencesinglecolumnpaddedline"/>
                    <w:numPr>
                      <w:ilvl w:val="0"/>
                      <w:numId w:val="19"/>
                    </w:numPr>
                    <w:spacing w:line="360" w:lineRule="atLeast"/>
                    <w:ind w:right="300"/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</w:pPr>
                  <w:r w:rsidRPr="000B2C34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>Customized templates for WordPress sites using HTML and CSS.</w:t>
                  </w:r>
                </w:p>
                <w:p w:rsidR="007F733A" w:rsidRPr="000B2C34" w:rsidRDefault="007F733A" w:rsidP="007F733A">
                  <w:pPr>
                    <w:pStyle w:val="ListParagraph"/>
                    <w:numPr>
                      <w:ilvl w:val="0"/>
                      <w:numId w:val="19"/>
                    </w:numPr>
                    <w:spacing w:after="80" w:line="300" w:lineRule="auto"/>
                    <w:ind w:right="340"/>
                    <w:rPr>
                      <w:rFonts w:ascii="Book Antiqua" w:eastAsia="Noto Serif JP" w:hAnsi="Book Antiqua" w:cs="Open Sans"/>
                      <w:sz w:val="24"/>
                      <w:szCs w:val="24"/>
                    </w:rPr>
                  </w:pPr>
                  <w:r w:rsidRPr="000B2C34">
                    <w:rPr>
                      <w:rFonts w:ascii="Book Antiqua" w:hAnsi="Book Antiqua" w:cs="Segoe UI"/>
                      <w:sz w:val="24"/>
                      <w:szCs w:val="24"/>
                    </w:rPr>
                    <w:t>Resolve any customer complaints promptly and professionally</w:t>
                  </w:r>
                </w:p>
                <w:p w:rsidR="00847A08" w:rsidRPr="007661F8" w:rsidRDefault="007F733A" w:rsidP="007F733A">
                  <w:pPr>
                    <w:pStyle w:val="divdocumentleft-boxsectionexperiencesinglecolumnpaddedline"/>
                    <w:numPr>
                      <w:ilvl w:val="0"/>
                      <w:numId w:val="19"/>
                    </w:numPr>
                    <w:tabs>
                      <w:tab w:val="left" w:pos="6834"/>
                    </w:tabs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  <w:r w:rsidRPr="000B2C34">
                    <w:rPr>
                      <w:rFonts w:ascii="Book Antiqua" w:hAnsi="Book Antiqua"/>
                    </w:rPr>
                    <w:t>Assist in making major business decisions</w:t>
                  </w:r>
                  <w:r w:rsidRPr="000B2C34">
                    <w:rPr>
                      <w:rFonts w:ascii="Book Antiqua" w:hAnsi="Book Antiqua" w:cs="Segoe UI"/>
                    </w:rPr>
                    <w:t>.</w:t>
                  </w:r>
                </w:p>
              </w:tc>
            </w:tr>
            <w:bookmarkEnd w:id="0"/>
          </w:tbl>
          <w:tbl>
            <w:tblPr>
              <w:tblStyle w:val="divdocumentsectionexperienceparagraph"/>
              <w:tblpPr w:leftFromText="180" w:rightFromText="180" w:vertAnchor="text" w:horzAnchor="page" w:tblpX="211" w:tblpY="-15420"/>
              <w:tblOverlap w:val="never"/>
              <w:tblW w:w="8983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5E0"/>
            </w:tblPr>
            <w:tblGrid>
              <w:gridCol w:w="1134"/>
              <w:gridCol w:w="175"/>
              <w:gridCol w:w="88"/>
              <w:gridCol w:w="7586"/>
            </w:tblGrid>
            <w:tr w:rsidR="007F733A" w:rsidRPr="00835475" w:rsidTr="00102613">
              <w:trPr>
                <w:trHeight w:val="18"/>
                <w:tblCellSpacing w:w="0" w:type="dxa"/>
              </w:trPr>
              <w:tc>
                <w:tcPr>
                  <w:tcW w:w="1134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:rsidR="007F733A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  <w:p w:rsidR="007F733A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  <w:p w:rsidR="007F733A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  <w:p w:rsidR="007F733A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  <w:r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 xml:space="preserve">Feb </w:t>
                  </w:r>
                  <w:r w:rsidRPr="00835475"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  <w:t>2</w:t>
                  </w:r>
                  <w:r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  <w:t>02</w:t>
                  </w:r>
                  <w:r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>1</w:t>
                  </w:r>
                  <w:r w:rsidRPr="00835475"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  <w:t>-</w:t>
                  </w:r>
                </w:p>
                <w:p w:rsidR="007F733A" w:rsidRPr="00835475" w:rsidRDefault="008132F8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  <w:r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  <w:t>July 2021</w:t>
                  </w:r>
                  <w:r w:rsidR="007F733A" w:rsidRPr="00835475"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  <w:t>.</w:t>
                  </w: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  <w:r w:rsidRPr="00835475"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  <w:t xml:space="preserve">                     </w:t>
                  </w:r>
                </w:p>
                <w:p w:rsidR="007F733A" w:rsidRPr="00835475" w:rsidRDefault="007F733A" w:rsidP="00102613">
                  <w:pPr>
                    <w:pStyle w:val="divdocumentemptycellParagraph"/>
                    <w:spacing w:line="360" w:lineRule="atLeast"/>
                    <w:jc w:val="center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  <w:sz w:val="24"/>
                      <w:szCs w:val="24"/>
                    </w:rPr>
                  </w:pPr>
                </w:p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emptycell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  <w:tc>
                <w:tcPr>
                  <w:tcW w:w="175" w:type="dxa"/>
                </w:tcPr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left-boxdatetablepindcell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  <w:tc>
                <w:tcPr>
                  <w:tcW w:w="88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left-boxpaddedlinedate-content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  <w:tc>
                <w:tcPr>
                  <w:tcW w:w="7586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:rsidR="007F733A" w:rsidRDefault="007F733A" w:rsidP="007F733A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</w:pPr>
                </w:p>
                <w:p w:rsidR="007F733A" w:rsidRDefault="007F733A" w:rsidP="007F733A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</w:pPr>
                </w:p>
                <w:p w:rsidR="007F733A" w:rsidRDefault="007F733A" w:rsidP="007F733A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</w:pPr>
                </w:p>
                <w:p w:rsidR="007F733A" w:rsidRDefault="007F733A" w:rsidP="007F733A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</w:pPr>
                </w:p>
                <w:p w:rsidR="007F733A" w:rsidRPr="00835475" w:rsidRDefault="007F733A" w:rsidP="007F733A">
                  <w:pPr>
                    <w:pStyle w:val="divdocumentleft-boxsectionexperiencesinglecolumnpaddedline"/>
                    <w:spacing w:line="360" w:lineRule="atLeast"/>
                    <w:ind w:left="306"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  <w:proofErr w:type="spellStart"/>
                  <w:r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>Fullstack</w:t>
                  </w:r>
                  <w:proofErr w:type="spellEnd"/>
                  <w:r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 xml:space="preserve"> </w:t>
                  </w:r>
                  <w:proofErr w:type="gramStart"/>
                  <w:r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>Developer</w:t>
                  </w:r>
                  <w:r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>(</w:t>
                  </w:r>
                  <w:proofErr w:type="gramEnd"/>
                  <w:r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>Internship</w:t>
                  </w:r>
                  <w:r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>)</w:t>
                  </w:r>
                  <w:r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>.</w:t>
                  </w:r>
                </w:p>
                <w:p w:rsidR="007F733A" w:rsidRDefault="007F733A" w:rsidP="007F733A">
                  <w:pPr>
                    <w:pStyle w:val="divdocumentleft-boxsectionexperiencesinglecolumnpaddedline"/>
                    <w:spacing w:line="360" w:lineRule="atLeast"/>
                    <w:ind w:left="306"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  <w:proofErr w:type="spellStart"/>
                  <w:r>
                    <w:rPr>
                      <w:rStyle w:val="span"/>
                      <w:rFonts w:ascii="Book Antiqua" w:eastAsia="Century Gothic" w:hAnsi="Book Antiqua" w:cs="Century Gothic"/>
                      <w:b/>
                      <w:bCs/>
                      <w:i/>
                      <w:iCs/>
                      <w:color w:val="4472C4"/>
                      <w:spacing w:val="4"/>
                    </w:rPr>
                    <w:t>Techstudio</w:t>
                  </w:r>
                  <w:proofErr w:type="spellEnd"/>
                  <w:r w:rsidRPr="00835475">
                    <w:rPr>
                      <w:rStyle w:val="span"/>
                      <w:rFonts w:ascii="Book Antiqua" w:eastAsia="Century Gothic" w:hAnsi="Book Antiqua" w:cs="Century Gothic"/>
                      <w:b/>
                      <w:bCs/>
                      <w:i/>
                      <w:iCs/>
                      <w:color w:val="4472C4"/>
                      <w:spacing w:val="4"/>
                    </w:rPr>
                    <w:t>.</w:t>
                  </w:r>
                </w:p>
                <w:p w:rsidR="007F733A" w:rsidRPr="000B2C34" w:rsidRDefault="007F733A" w:rsidP="007F733A">
                  <w:pPr>
                    <w:pStyle w:val="divdocumentleft-boxsectionexperiencesinglecolumnpaddedline"/>
                    <w:numPr>
                      <w:ilvl w:val="0"/>
                      <w:numId w:val="19"/>
                    </w:numPr>
                    <w:spacing w:line="360" w:lineRule="atLeast"/>
                    <w:ind w:left="456" w:right="300"/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</w:pPr>
                  <w:r w:rsidRPr="000B2C34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>Collaborated with product team members to implement new feature developments.</w:t>
                  </w:r>
                </w:p>
                <w:p w:rsidR="007F733A" w:rsidRPr="000B2C34" w:rsidRDefault="007F733A" w:rsidP="007F733A">
                  <w:pPr>
                    <w:pStyle w:val="divdocumentleft-boxsectionexperiencesinglecolumnpaddedline"/>
                    <w:numPr>
                      <w:ilvl w:val="0"/>
                      <w:numId w:val="19"/>
                    </w:numPr>
                    <w:spacing w:line="360" w:lineRule="atLeast"/>
                    <w:ind w:left="456" w:right="300"/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</w:pPr>
                  <w:r w:rsidRPr="000B2C34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>Daily maintenance of code, debugg</w:t>
                  </w:r>
                  <w:r w:rsidR="004D334A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 xml:space="preserve">ing issues, and solving </w:t>
                  </w:r>
                  <w:r w:rsidRPr="000B2C34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> problems</w:t>
                  </w:r>
                </w:p>
                <w:p w:rsidR="00102613" w:rsidRPr="00102613" w:rsidRDefault="007F733A" w:rsidP="00102613">
                  <w:pPr>
                    <w:pStyle w:val="divdocumentleft-boxsectionexperiencesinglecolumnpaddedline"/>
                    <w:numPr>
                      <w:ilvl w:val="0"/>
                      <w:numId w:val="19"/>
                    </w:numPr>
                    <w:spacing w:line="360" w:lineRule="atLeast"/>
                    <w:ind w:left="590" w:right="300"/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</w:pPr>
                  <w:r w:rsidRPr="000B2C34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>Maintaining, optimizing, troubleshooting, and improving websites</w:t>
                  </w:r>
                  <w:r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>.</w:t>
                  </w:r>
                </w:p>
                <w:p w:rsidR="007F733A" w:rsidRPr="007F733A" w:rsidRDefault="007F733A" w:rsidP="00102613">
                  <w:pPr>
                    <w:pStyle w:val="divdocumentleft-boxsectionexperiencesinglecolumnpaddedline"/>
                    <w:numPr>
                      <w:ilvl w:val="0"/>
                      <w:numId w:val="20"/>
                    </w:numPr>
                    <w:spacing w:line="360" w:lineRule="atLeast"/>
                    <w:ind w:right="300"/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</w:pPr>
                  <w:r w:rsidRPr="000B2C34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 xml:space="preserve">Customized templates for </w:t>
                  </w:r>
                  <w:proofErr w:type="spellStart"/>
                  <w:r w:rsidRPr="000B2C34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>WordPress</w:t>
                  </w:r>
                  <w:proofErr w:type="spellEnd"/>
                  <w:r w:rsidRPr="000B2C34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 xml:space="preserve"> sites using HTML and CSS</w:t>
                  </w:r>
                  <w:r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>.</w:t>
                  </w:r>
                </w:p>
                <w:p w:rsidR="007F733A" w:rsidRDefault="007F733A" w:rsidP="007F733A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</w:pPr>
                </w:p>
                <w:p w:rsidR="007F733A" w:rsidRDefault="007F733A" w:rsidP="007F733A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</w:pPr>
                </w:p>
                <w:p w:rsidR="00102613" w:rsidRDefault="00102613" w:rsidP="007F733A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</w:pPr>
                </w:p>
                <w:p w:rsidR="007F733A" w:rsidRPr="00835475" w:rsidRDefault="007F733A" w:rsidP="007F733A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</w:pPr>
                  <w:r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>S</w:t>
                  </w:r>
                  <w:r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>kills</w:t>
                  </w:r>
                </w:p>
                <w:p w:rsidR="007F733A" w:rsidRPr="00835475" w:rsidRDefault="007F733A" w:rsidP="007F733A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</w:pPr>
                  <w:r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>Frontend</w:t>
                  </w:r>
                </w:p>
                <w:p w:rsidR="00102613" w:rsidRDefault="007F733A" w:rsidP="007F733A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  <w:r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 xml:space="preserve">HTML, CSS, Bootstrap, </w:t>
                  </w:r>
                  <w:proofErr w:type="spellStart"/>
                  <w:r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>Javascript</w:t>
                  </w:r>
                  <w:proofErr w:type="spellEnd"/>
                  <w:r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 xml:space="preserve">, </w:t>
                  </w:r>
                  <w:proofErr w:type="spellStart"/>
                  <w:r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>react.js</w:t>
                  </w:r>
                  <w:proofErr w:type="gramStart"/>
                  <w:r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>,</w:t>
                  </w:r>
                  <w:r w:rsidR="00C33BCC"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>Git</w:t>
                  </w:r>
                  <w:proofErr w:type="spellEnd"/>
                  <w:proofErr w:type="gramEnd"/>
                  <w:r w:rsidR="00C33BCC"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 xml:space="preserve"> Bash,</w:t>
                  </w:r>
                  <w:r w:rsidR="004D334A" w:rsidRPr="000B2C34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 xml:space="preserve"> </w:t>
                  </w:r>
                  <w:proofErr w:type="spellStart"/>
                  <w:r w:rsidR="004D334A" w:rsidRPr="000B2C34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>WordPress</w:t>
                  </w:r>
                  <w:proofErr w:type="spellEnd"/>
                  <w:r w:rsidR="004D334A">
                    <w:rPr>
                      <w:rStyle w:val="span"/>
                      <w:rFonts w:ascii="Book Antiqua" w:eastAsia="Century Gothic" w:hAnsi="Book Antiqua" w:cs="Century Gothic"/>
                      <w:bCs/>
                      <w:iCs/>
                      <w:color w:val="000000" w:themeColor="text1"/>
                      <w:spacing w:val="4"/>
                    </w:rPr>
                    <w:t>,</w:t>
                  </w:r>
                  <w:r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 xml:space="preserve"> GIT Hub</w:t>
                  </w:r>
                  <w:r w:rsidR="004D334A"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>.</w:t>
                  </w:r>
                </w:p>
                <w:p w:rsidR="007F733A" w:rsidRPr="00835475" w:rsidRDefault="007F733A" w:rsidP="007F733A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  <w:p w:rsidR="007F733A" w:rsidRPr="00835475" w:rsidRDefault="007F733A" w:rsidP="007F733A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</w:pPr>
                  <w:r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>Backend</w:t>
                  </w:r>
                </w:p>
                <w:p w:rsidR="007F733A" w:rsidRPr="007F733A" w:rsidRDefault="007F733A" w:rsidP="007F733A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  <w:r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 xml:space="preserve">Python, </w:t>
                  </w:r>
                  <w:proofErr w:type="spellStart"/>
                  <w:r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>Django</w:t>
                  </w:r>
                  <w:proofErr w:type="spellEnd"/>
                  <w:r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>.</w:t>
                  </w:r>
                </w:p>
              </w:tc>
            </w:tr>
            <w:tr w:rsidR="007F733A" w:rsidRPr="00835475" w:rsidTr="00102613">
              <w:trPr>
                <w:trHeight w:val="18"/>
                <w:tblCellSpacing w:w="0" w:type="dxa"/>
              </w:trPr>
              <w:tc>
                <w:tcPr>
                  <w:tcW w:w="1134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</w:tcPr>
                <w:p w:rsidR="007F733A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jobdates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  <w:tc>
                <w:tcPr>
                  <w:tcW w:w="175" w:type="dxa"/>
                </w:tcPr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left-boxdatetablepindcell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  <w:tc>
                <w:tcPr>
                  <w:tcW w:w="88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</w:tcPr>
                <w:p w:rsidR="007F733A" w:rsidRPr="00835475" w:rsidRDefault="007F733A" w:rsidP="007F733A">
                  <w:pPr>
                    <w:pStyle w:val="divdocumentemptycellParagraph"/>
                    <w:spacing w:line="360" w:lineRule="atLeast"/>
                    <w:rPr>
                      <w:rStyle w:val="divdocumentleft-boxpaddedlinedate-content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  <w:tc>
                <w:tcPr>
                  <w:tcW w:w="7586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</w:tcPr>
                <w:p w:rsidR="007F733A" w:rsidRDefault="007F733A" w:rsidP="007F733A">
                  <w:pPr>
                    <w:pStyle w:val="divdocumentleft-boxsectionexperiencesinglecolumnpaddedline"/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</w:pPr>
                </w:p>
              </w:tc>
            </w:tr>
          </w:tbl>
          <w:p w:rsidR="00847A08" w:rsidRPr="00835475" w:rsidRDefault="00847A08">
            <w:pPr>
              <w:rPr>
                <w:rFonts w:ascii="Book Antiqua" w:hAnsi="Book Antiqua"/>
                <w:vanish/>
              </w:rPr>
            </w:pPr>
          </w:p>
          <w:p w:rsidR="00847A08" w:rsidRPr="00835475" w:rsidRDefault="00847A08">
            <w:pPr>
              <w:rPr>
                <w:rFonts w:ascii="Book Antiqua" w:hAnsi="Book Antiqua"/>
                <w:vanish/>
              </w:rPr>
            </w:pPr>
          </w:p>
          <w:p w:rsidR="00847A08" w:rsidRPr="00835475" w:rsidRDefault="00847A08">
            <w:pPr>
              <w:rPr>
                <w:rFonts w:ascii="Book Antiqua" w:hAnsi="Book Antiqua"/>
                <w:vanish/>
              </w:rPr>
            </w:pPr>
          </w:p>
          <w:tbl>
            <w:tblPr>
              <w:tblStyle w:val="divdocumentsectionexperienceparagraph"/>
              <w:tblW w:w="0" w:type="auto"/>
              <w:tblCellSpacing w:w="0" w:type="dxa"/>
              <w:tblInd w:w="284" w:type="dxa"/>
              <w:tblLayout w:type="fixed"/>
              <w:tblCellMar>
                <w:left w:w="0" w:type="dxa"/>
                <w:right w:w="0" w:type="dxa"/>
              </w:tblCellMar>
              <w:tblLook w:val="05E0"/>
            </w:tblPr>
            <w:tblGrid>
              <w:gridCol w:w="21"/>
            </w:tblGrid>
            <w:tr w:rsidR="00847A08" w:rsidRPr="00835475" w:rsidTr="009202C6">
              <w:trPr>
                <w:tblCellSpacing w:w="0" w:type="dxa"/>
              </w:trPr>
              <w:tc>
                <w:tcPr>
                  <w:tcW w:w="21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:rsidR="00847A08" w:rsidRPr="00835475" w:rsidRDefault="00847A08">
                  <w:pPr>
                    <w:pStyle w:val="divdocumentemptycellParagraph"/>
                    <w:spacing w:line="360" w:lineRule="atLeast"/>
                    <w:rPr>
                      <w:rStyle w:val="divdocumentemptycell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</w:tr>
          </w:tbl>
          <w:p w:rsidR="00847A08" w:rsidRPr="00835475" w:rsidRDefault="009E2C8F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Book Antiqua" w:eastAsia="Century Gothic" w:hAnsi="Book Antiqua" w:cs="Century Gothic"/>
                <w:b/>
                <w:bCs/>
                <w:spacing w:val="0"/>
              </w:rPr>
            </w:pPr>
            <w:r w:rsidRPr="00835475">
              <w:rPr>
                <w:rStyle w:val="divdocumentleft-box"/>
                <w:rFonts w:ascii="Book Antiqua" w:eastAsia="Century Gothic" w:hAnsi="Book Antiqua" w:cs="Century Gothic"/>
                <w:b/>
                <w:bCs/>
                <w:spacing w:val="0"/>
              </w:rPr>
              <w:t>Education</w:t>
            </w:r>
          </w:p>
          <w:p w:rsidR="00847A08" w:rsidRPr="00835475" w:rsidRDefault="009E2C8F">
            <w:pPr>
              <w:pStyle w:val="headinggapdiv"/>
              <w:spacing w:line="360" w:lineRule="atLeast"/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</w:pPr>
            <w:r w:rsidRPr="00835475"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  <w:t> </w:t>
            </w:r>
          </w:p>
          <w:tbl>
            <w:tblPr>
              <w:tblStyle w:val="divdocumentsectioneducationparagraph"/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5E0"/>
            </w:tblPr>
            <w:tblGrid>
              <w:gridCol w:w="300"/>
              <w:gridCol w:w="409"/>
              <w:gridCol w:w="709"/>
              <w:gridCol w:w="7142"/>
            </w:tblGrid>
            <w:tr w:rsidR="00847A08" w:rsidRPr="00835475" w:rsidTr="004D334A">
              <w:trPr>
                <w:tblCellSpacing w:w="0" w:type="dxa"/>
              </w:trPr>
              <w:tc>
                <w:tcPr>
                  <w:tcW w:w="3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:rsidR="00847A08" w:rsidRPr="00835475" w:rsidRDefault="009E2C8F">
                  <w:pPr>
                    <w:pStyle w:val="divdocumentemptycellParagraph"/>
                    <w:spacing w:line="360" w:lineRule="atLeast"/>
                    <w:rPr>
                      <w:rStyle w:val="divdocumentemptycell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  <w:r w:rsidRPr="00835475">
                    <w:rPr>
                      <w:rStyle w:val="divdocumentemptycell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> </w:t>
                  </w:r>
                </w:p>
              </w:tc>
              <w:tc>
                <w:tcPr>
                  <w:tcW w:w="409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:rsidR="00847A08" w:rsidRPr="00835475" w:rsidRDefault="00847A08">
                  <w:pPr>
                    <w:pStyle w:val="divdocumentemptycellParagraph"/>
                    <w:spacing w:line="360" w:lineRule="atLeast"/>
                    <w:rPr>
                      <w:rStyle w:val="divdocumentemptycell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  <w:tc>
                <w:tcPr>
                  <w:tcW w:w="709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:rsidR="00847A08" w:rsidRPr="00835475" w:rsidRDefault="00847A08">
                  <w:pPr>
                    <w:pStyle w:val="divdocumentemptycellParagraph"/>
                    <w:spacing w:line="360" w:lineRule="atLeast"/>
                    <w:rPr>
                      <w:rStyle w:val="divdocumentleft-boxpaddedlinedate-content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  <w:tc>
                <w:tcPr>
                  <w:tcW w:w="7142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:rsidR="00847A08" w:rsidRPr="00835475" w:rsidRDefault="00835475">
                  <w:pPr>
                    <w:pStyle w:val="divdocumentleft-boxsectioneducationsinglecolumnpaddedline"/>
                    <w:spacing w:after="80"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</w:pPr>
                  <w:r w:rsidRPr="00835475">
                    <w:rPr>
                      <w:rStyle w:val="divdocumentdegree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  <w:sz w:val="24"/>
                      <w:szCs w:val="24"/>
                    </w:rPr>
                    <w:t>University of Lagos</w:t>
                  </w:r>
                </w:p>
                <w:p w:rsidR="009202C6" w:rsidRDefault="00835475">
                  <w:pPr>
                    <w:pStyle w:val="divdocumentleft-boxsectioneducationsinglecolumnpaddedline"/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i/>
                      <w:iCs/>
                      <w:color w:val="343434"/>
                      <w:spacing w:val="4"/>
                    </w:rPr>
                  </w:pPr>
                  <w:r w:rsidRPr="00835475">
                    <w:rPr>
                      <w:rStyle w:val="span"/>
                      <w:rFonts w:ascii="Book Antiqua" w:eastAsia="Century Gothic" w:hAnsi="Book Antiqua" w:cs="Century Gothic"/>
                      <w:i/>
                      <w:iCs/>
                      <w:color w:val="343434"/>
                      <w:spacing w:val="4"/>
                    </w:rPr>
                    <w:t>BSC Computer Science</w:t>
                  </w:r>
                  <w:r w:rsidR="009E2C8F"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i/>
                      <w:iCs/>
                      <w:color w:val="343434"/>
                      <w:spacing w:val="4"/>
                    </w:rPr>
                    <w:t xml:space="preserve"> </w:t>
                  </w:r>
                </w:p>
                <w:p w:rsidR="00847A08" w:rsidRPr="00835475" w:rsidRDefault="009202C6">
                  <w:pPr>
                    <w:pStyle w:val="divdocumentleft-boxsectioneducationsinglecolumnpaddedline"/>
                    <w:spacing w:line="360" w:lineRule="atLeast"/>
                    <w:ind w:right="300"/>
                    <w:rPr>
                      <w:rStyle w:val="divdocumentleft-boxdatetablesinglecolumn"/>
                      <w:rFonts w:ascii="Book Antiqua" w:eastAsia="Century Gothic" w:hAnsi="Book Antiqua" w:cs="Century Gothic"/>
                      <w:i/>
                      <w:iCs/>
                      <w:color w:val="343434"/>
                      <w:spacing w:val="4"/>
                    </w:rPr>
                  </w:pPr>
                  <w:r>
                    <w:rPr>
                      <w:rStyle w:val="divdocumentleft-boxdatetablesinglecolumn"/>
                      <w:rFonts w:ascii="Book Antiqua" w:eastAsia="Century Gothic" w:hAnsi="Book Antiqua" w:cs="Century Gothic"/>
                      <w:i/>
                      <w:iCs/>
                      <w:color w:val="343434"/>
                      <w:spacing w:val="4"/>
                    </w:rPr>
                    <w:t>In view</w:t>
                  </w:r>
                  <w:r w:rsidR="009E2C8F" w:rsidRPr="00835475">
                    <w:rPr>
                      <w:rStyle w:val="divdocumentleft-boxdatetablesinglecolumn"/>
                      <w:rFonts w:ascii="Book Antiqua" w:eastAsia="Century Gothic" w:hAnsi="Book Antiqua" w:cs="Century Gothic"/>
                      <w:i/>
                      <w:iCs/>
                      <w:color w:val="343434"/>
                      <w:spacing w:val="4"/>
                    </w:rPr>
                    <w:br/>
                  </w:r>
                </w:p>
              </w:tc>
            </w:tr>
          </w:tbl>
          <w:p w:rsidR="00847A08" w:rsidRPr="00835475" w:rsidRDefault="00847A08">
            <w:pPr>
              <w:rPr>
                <w:rFonts w:ascii="Book Antiqua" w:hAnsi="Book Antiqua"/>
                <w:vanish/>
              </w:rPr>
            </w:pPr>
          </w:p>
          <w:p w:rsidR="00847A08" w:rsidRPr="00835475" w:rsidRDefault="009E2C8F">
            <w:pPr>
              <w:pStyle w:val="divdocumentsectiongapdiv"/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</w:pPr>
            <w:r w:rsidRPr="00835475"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  <w:t> </w:t>
            </w:r>
          </w:p>
          <w:p w:rsidR="00847A08" w:rsidRPr="00835475" w:rsidRDefault="009E2C8F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Book Antiqua" w:eastAsia="Century Gothic" w:hAnsi="Book Antiqua" w:cs="Century Gothic"/>
                <w:b/>
                <w:bCs/>
                <w:spacing w:val="0"/>
              </w:rPr>
            </w:pPr>
            <w:r w:rsidRPr="00835475">
              <w:rPr>
                <w:rStyle w:val="divdocumentleft-box"/>
                <w:rFonts w:ascii="Book Antiqua" w:eastAsia="Century Gothic" w:hAnsi="Book Antiqua" w:cs="Century Gothic"/>
                <w:b/>
                <w:bCs/>
                <w:spacing w:val="0"/>
              </w:rPr>
              <w:t>Interests</w:t>
            </w:r>
          </w:p>
          <w:p w:rsidR="00847A08" w:rsidRPr="00835475" w:rsidRDefault="007F733A">
            <w:pPr>
              <w:pStyle w:val="headinggapdiv"/>
              <w:spacing w:line="360" w:lineRule="atLeast"/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</w:pPr>
            <w:r>
              <w:rPr>
                <w:rStyle w:val="divdocumentleft-box"/>
                <w:rFonts w:ascii="Book Antiqua" w:eastAsia="Century Gothic" w:hAnsi="Book Antiqua" w:cs="Century Gothic"/>
                <w:vanish w:val="0"/>
                <w:color w:val="343434"/>
              </w:rPr>
              <w:t xml:space="preserve"> </w:t>
            </w:r>
            <w:r w:rsidR="00102613">
              <w:rPr>
                <w:rStyle w:val="divdocumentleft-box"/>
                <w:rFonts w:ascii="Book Antiqua" w:eastAsia="Century Gothic" w:hAnsi="Book Antiqua" w:cs="Century Gothic"/>
                <w:vanish w:val="0"/>
                <w:color w:val="343434"/>
              </w:rPr>
              <w:t xml:space="preserve">        </w:t>
            </w:r>
            <w:r w:rsidR="004D334A">
              <w:rPr>
                <w:rStyle w:val="divdocumentleft-box"/>
                <w:rFonts w:ascii="Book Antiqua" w:eastAsia="Century Gothic" w:hAnsi="Book Antiqua" w:cs="Century Gothic"/>
                <w:vanish w:val="0"/>
                <w:color w:val="343434"/>
              </w:rPr>
              <w:t xml:space="preserve">    </w:t>
            </w:r>
            <w:r w:rsidR="009E2C8F" w:rsidRPr="00835475"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  <w:t> </w:t>
            </w:r>
          </w:p>
          <w:p w:rsidR="00847A08" w:rsidRPr="00835475" w:rsidRDefault="009E2C8F" w:rsidP="007F733A">
            <w:pPr>
              <w:pStyle w:val="divdocumentleft-boxparagraphsinglecolumn"/>
              <w:pBdr>
                <w:left w:val="none" w:sz="0" w:space="15" w:color="auto"/>
                <w:right w:val="none" w:sz="0" w:space="15" w:color="auto"/>
              </w:pBdr>
              <w:spacing w:line="360" w:lineRule="atLeast"/>
              <w:ind w:left="2120" w:right="300" w:hanging="277"/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</w:pPr>
            <w:r w:rsidRPr="00835475"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  <w:t>Reading, traveling,</w:t>
            </w:r>
            <w:r w:rsidR="00CA68D8"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  <w:t xml:space="preserve"> </w:t>
            </w:r>
            <w:r w:rsidR="007F733A"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  <w:t>Driving,</w:t>
            </w:r>
            <w:r w:rsidRPr="00835475"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  <w:t xml:space="preserve"> writing, Sports, having constructive discussions</w:t>
            </w:r>
            <w:r w:rsidR="00835475" w:rsidRPr="00835475"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  <w:t>,</w:t>
            </w:r>
            <w:r w:rsidRPr="00835475"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  <w:t xml:space="preserve"> and</w:t>
            </w:r>
            <w:r w:rsidR="007F733A"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  <w:t xml:space="preserve"> </w:t>
            </w:r>
            <w:r w:rsidRPr="00835475"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  <w:t>meeting people.</w:t>
            </w:r>
          </w:p>
          <w:p w:rsidR="00847A08" w:rsidRPr="00835475" w:rsidRDefault="00847A08">
            <w:pPr>
              <w:pStyle w:val="divdocumentsectiongapdiv"/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</w:pPr>
          </w:p>
          <w:p w:rsidR="00847A08" w:rsidRPr="00835475" w:rsidRDefault="00847A08">
            <w:pPr>
              <w:rPr>
                <w:rFonts w:ascii="Book Antiqua" w:hAnsi="Book Antiqua"/>
                <w:vanish/>
              </w:rPr>
            </w:pPr>
          </w:p>
          <w:tbl>
            <w:tblPr>
              <w:tblStyle w:val="divdocumentsectioncertificationparagraph"/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5E0"/>
            </w:tblPr>
            <w:tblGrid>
              <w:gridCol w:w="300"/>
              <w:gridCol w:w="1300"/>
              <w:gridCol w:w="520"/>
              <w:gridCol w:w="6440"/>
            </w:tblGrid>
            <w:tr w:rsidR="00847A08" w:rsidRPr="00835475" w:rsidTr="00835475">
              <w:trPr>
                <w:tblCellSpacing w:w="0" w:type="dxa"/>
              </w:trPr>
              <w:tc>
                <w:tcPr>
                  <w:tcW w:w="3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</w:tcPr>
                <w:p w:rsidR="00847A08" w:rsidRPr="00835475" w:rsidRDefault="00847A08">
                  <w:pPr>
                    <w:pStyle w:val="divdocumentemptycellParagraph"/>
                    <w:spacing w:line="360" w:lineRule="atLeast"/>
                    <w:rPr>
                      <w:rStyle w:val="divdocumentemptycell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  <w:tc>
                <w:tcPr>
                  <w:tcW w:w="13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</w:tcPr>
                <w:p w:rsidR="00847A08" w:rsidRPr="00835475" w:rsidRDefault="00847A08">
                  <w:pPr>
                    <w:pStyle w:val="divdocumentemptycellParagraph"/>
                    <w:spacing w:line="360" w:lineRule="atLeast"/>
                    <w:rPr>
                      <w:rStyle w:val="divdocumentemptycell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  <w:tc>
                <w:tcPr>
                  <w:tcW w:w="52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</w:tcPr>
                <w:p w:rsidR="00847A08" w:rsidRPr="00835475" w:rsidRDefault="00847A08">
                  <w:pPr>
                    <w:pStyle w:val="divdocumentemptycellParagraph"/>
                    <w:spacing w:line="360" w:lineRule="atLeast"/>
                    <w:rPr>
                      <w:rStyle w:val="divdocumentleft-boxpaddedlinedate-content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  <w:tc>
                <w:tcPr>
                  <w:tcW w:w="644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</w:tcPr>
                <w:p w:rsidR="00847A08" w:rsidRPr="00835475" w:rsidRDefault="00847A08">
                  <w:pPr>
                    <w:pStyle w:val="div"/>
                    <w:spacing w:line="360" w:lineRule="atLeast"/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</w:tr>
          </w:tbl>
          <w:p w:rsidR="00847A08" w:rsidRPr="00835475" w:rsidRDefault="009E2C8F">
            <w:pPr>
              <w:pStyle w:val="divdocumentleft-boxsectiontitle"/>
              <w:pBdr>
                <w:top w:val="single" w:sz="8" w:space="5" w:color="D5D6D6"/>
                <w:left w:val="none" w:sz="0" w:space="0" w:color="auto"/>
                <w:bottom w:val="single" w:sz="8" w:space="5" w:color="D5D6D6"/>
                <w:right w:val="none" w:sz="0" w:space="0" w:color="auto"/>
              </w:pBdr>
              <w:spacing w:after="200" w:line="300" w:lineRule="atLeast"/>
              <w:ind w:left="300" w:right="300"/>
              <w:rPr>
                <w:rStyle w:val="divdocumentleft-box"/>
                <w:rFonts w:ascii="Book Antiqua" w:eastAsia="Century Gothic" w:hAnsi="Book Antiqua" w:cs="Century Gothic"/>
                <w:b/>
                <w:bCs/>
                <w:spacing w:val="0"/>
              </w:rPr>
            </w:pPr>
            <w:r w:rsidRPr="00835475">
              <w:rPr>
                <w:rStyle w:val="divdocumentleft-box"/>
                <w:rFonts w:ascii="Book Antiqua" w:eastAsia="Century Gothic" w:hAnsi="Book Antiqua" w:cs="Century Gothic"/>
                <w:b/>
                <w:bCs/>
                <w:spacing w:val="0"/>
              </w:rPr>
              <w:t>Referees</w:t>
            </w:r>
          </w:p>
          <w:p w:rsidR="00847A08" w:rsidRPr="00835475" w:rsidRDefault="009E2C8F">
            <w:pPr>
              <w:pStyle w:val="headinggapdiv"/>
              <w:spacing w:line="360" w:lineRule="atLeast"/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</w:pPr>
            <w:r w:rsidRPr="00835475"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  <w:t> </w:t>
            </w:r>
          </w:p>
          <w:tbl>
            <w:tblPr>
              <w:tblStyle w:val="divdocumentsectioncertificationparagraph"/>
              <w:tblW w:w="856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5E0"/>
            </w:tblPr>
            <w:tblGrid>
              <w:gridCol w:w="300"/>
              <w:gridCol w:w="8260"/>
            </w:tblGrid>
            <w:tr w:rsidR="00847A08" w:rsidRPr="00835475">
              <w:trPr>
                <w:trHeight w:val="830"/>
                <w:tblCellSpacing w:w="0" w:type="dxa"/>
              </w:trPr>
              <w:tc>
                <w:tcPr>
                  <w:tcW w:w="30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:rsidR="00847A08" w:rsidRPr="00835475" w:rsidRDefault="009E2C8F">
                  <w:pPr>
                    <w:pStyle w:val="divdocumentemptycellParagraph"/>
                    <w:spacing w:line="360" w:lineRule="atLeast"/>
                    <w:rPr>
                      <w:rStyle w:val="divdocumentemptycell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  <w:r w:rsidRPr="00835475">
                    <w:rPr>
                      <w:rStyle w:val="divdocumentemptycell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> </w:t>
                  </w:r>
                </w:p>
                <w:p w:rsidR="00847A08" w:rsidRPr="00835475" w:rsidRDefault="00847A08">
                  <w:pPr>
                    <w:pStyle w:val="divdocumentemptycellParagraph"/>
                    <w:spacing w:line="360" w:lineRule="atLeast"/>
                    <w:rPr>
                      <w:rStyle w:val="divdocumentemptycell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  <w:tc>
                <w:tcPr>
                  <w:tcW w:w="8260" w:type="dxa"/>
                  <w:tcMar>
                    <w:top w:w="2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:rsidR="00847A08" w:rsidRPr="00835475" w:rsidRDefault="009E2C8F">
                  <w:pPr>
                    <w:pStyle w:val="div"/>
                    <w:spacing w:line="360" w:lineRule="atLeast"/>
                    <w:rPr>
                      <w:rStyle w:val="divdocumentleft-boxdatetablepindcell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</w:pPr>
                  <w:r w:rsidRPr="00835475">
                    <w:rPr>
                      <w:rStyle w:val="divdocumentleft-boxdatetablepindcell"/>
                      <w:rFonts w:ascii="Book Antiqua" w:eastAsia="Century Gothic" w:hAnsi="Book Antiqua" w:cs="Century Gothic"/>
                      <w:b/>
                      <w:bCs/>
                      <w:color w:val="343434"/>
                      <w:spacing w:val="4"/>
                    </w:rPr>
                    <w:t xml:space="preserve">Salam Akeem </w:t>
                  </w:r>
                </w:p>
                <w:p w:rsidR="00847A08" w:rsidRPr="00835475" w:rsidRDefault="009E2C8F">
                  <w:pPr>
                    <w:pStyle w:val="div"/>
                    <w:spacing w:line="360" w:lineRule="atLeast"/>
                    <w:rPr>
                      <w:rStyle w:val="divdocumentleft-boxdatetablepindcell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  <w:r w:rsidRPr="00835475">
                    <w:rPr>
                      <w:rStyle w:val="divdocumentleft-boxdatetablepindcell"/>
                      <w:rFonts w:ascii="Book Antiqua" w:eastAsia="Century Gothic" w:hAnsi="Book Antiqua" w:cs="Century Gothic"/>
                      <w:color w:val="343434"/>
                      <w:spacing w:val="4"/>
                    </w:rPr>
                    <w:t>Customer Care Manager, Total Nigeria Plc.</w:t>
                  </w:r>
                </w:p>
                <w:p w:rsidR="00835475" w:rsidRPr="00835475" w:rsidRDefault="00835475">
                  <w:pPr>
                    <w:pStyle w:val="div"/>
                    <w:spacing w:line="360" w:lineRule="atLeast"/>
                    <w:rPr>
                      <w:rStyle w:val="divdocumentleft-boxdatetablesinglecolumn"/>
                      <w:rFonts w:ascii="Book Antiqua" w:eastAsia="Century Gothic" w:hAnsi="Book Antiqua" w:cs="Century Gothic"/>
                      <w:color w:val="343434"/>
                      <w:spacing w:val="4"/>
                    </w:rPr>
                  </w:pPr>
                </w:p>
              </w:tc>
            </w:tr>
          </w:tbl>
          <w:p w:rsidR="00847A08" w:rsidRPr="00835475" w:rsidRDefault="00847A08">
            <w:pPr>
              <w:rPr>
                <w:rFonts w:ascii="Book Antiqua" w:hAnsi="Book Antiqua"/>
                <w:vanish/>
              </w:rPr>
            </w:pPr>
          </w:p>
          <w:p w:rsidR="00847A08" w:rsidRPr="00835475" w:rsidRDefault="00847A08">
            <w:pPr>
              <w:rPr>
                <w:rStyle w:val="divdocumentleft-box"/>
                <w:rFonts w:ascii="Book Antiqua" w:eastAsia="Century Gothic" w:hAnsi="Book Antiqua" w:cs="Century Gothic"/>
                <w:color w:val="343434"/>
              </w:rPr>
            </w:pPr>
          </w:p>
        </w:tc>
        <w:tc>
          <w:tcPr>
            <w:tcW w:w="3510" w:type="dxa"/>
            <w:shd w:val="clear" w:color="auto" w:fill="003D73"/>
            <w:tcMar>
              <w:top w:w="300" w:type="dxa"/>
              <w:left w:w="0" w:type="dxa"/>
              <w:bottom w:w="300" w:type="dxa"/>
              <w:right w:w="0" w:type="dxa"/>
            </w:tcMar>
            <w:hideMark/>
          </w:tcPr>
          <w:p w:rsidR="00847A08" w:rsidRPr="00835475" w:rsidRDefault="00835475">
            <w:pPr>
              <w:pStyle w:val="divdocumentleft-boxsectionnth-child1sectiongapdiv"/>
              <w:spacing w:line="400" w:lineRule="atLeast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vanish w:val="0"/>
                <w:spacing w:val="4"/>
                <w:shd w:val="clear" w:color="auto" w:fill="auto"/>
              </w:rPr>
              <w:lastRenderedPageBreak/>
              <w:t xml:space="preserve">   </w:t>
            </w:r>
            <w:r w:rsidR="009E2C8F" w:rsidRPr="00835475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> </w:t>
            </w:r>
          </w:p>
          <w:p w:rsidR="00847A08" w:rsidRPr="00CA68D8" w:rsidRDefault="00835475" w:rsidP="00835475">
            <w:pPr>
              <w:pStyle w:val="divdocumentname"/>
              <w:ind w:right="300"/>
              <w:rPr>
                <w:rStyle w:val="divdocumentright-box"/>
                <w:rFonts w:ascii="Book Antiqua" w:eastAsia="Century Gothic" w:hAnsi="Book Antiqua" w:cs="Century Gothic"/>
                <w:spacing w:val="4"/>
                <w:sz w:val="24"/>
                <w:szCs w:val="24"/>
                <w:shd w:val="clear" w:color="auto" w:fill="auto"/>
              </w:rPr>
            </w:pPr>
            <w:proofErr w:type="spellStart"/>
            <w:r w:rsidRPr="00CA68D8">
              <w:rPr>
                <w:rStyle w:val="span"/>
                <w:rFonts w:ascii="Book Antiqua" w:eastAsia="Century Gothic" w:hAnsi="Book Antiqua" w:cs="Century Gothic"/>
                <w:spacing w:val="4"/>
                <w:sz w:val="24"/>
                <w:szCs w:val="24"/>
              </w:rPr>
              <w:t>Iy</w:t>
            </w:r>
            <w:r w:rsidR="009E2C8F" w:rsidRPr="00CA68D8">
              <w:rPr>
                <w:rStyle w:val="span"/>
                <w:rFonts w:ascii="Book Antiqua" w:eastAsia="Century Gothic" w:hAnsi="Book Antiqua" w:cs="Century Gothic"/>
                <w:spacing w:val="4"/>
                <w:sz w:val="24"/>
                <w:szCs w:val="24"/>
              </w:rPr>
              <w:t>alaju</w:t>
            </w:r>
            <w:proofErr w:type="spellEnd"/>
            <w:r w:rsidR="009E2C8F" w:rsidRPr="00CA68D8">
              <w:rPr>
                <w:rStyle w:val="span"/>
                <w:rFonts w:ascii="Book Antiqua" w:eastAsia="Century Gothic" w:hAnsi="Book Antiqua" w:cs="Century Gothic"/>
                <w:spacing w:val="4"/>
                <w:sz w:val="24"/>
                <w:szCs w:val="24"/>
              </w:rPr>
              <w:t xml:space="preserve"> </w:t>
            </w:r>
            <w:r w:rsidRPr="00CA68D8">
              <w:rPr>
                <w:rStyle w:val="span"/>
                <w:rFonts w:ascii="Book Antiqua" w:eastAsia="Century Gothic" w:hAnsi="Book Antiqua" w:cs="Century Gothic"/>
                <w:spacing w:val="4"/>
                <w:sz w:val="24"/>
                <w:szCs w:val="24"/>
              </w:rPr>
              <w:t xml:space="preserve">Samuel </w:t>
            </w:r>
            <w:proofErr w:type="spellStart"/>
            <w:r w:rsidR="009E2C8F" w:rsidRPr="00CA68D8">
              <w:rPr>
                <w:rStyle w:val="span"/>
                <w:rFonts w:ascii="Book Antiqua" w:eastAsia="Century Gothic" w:hAnsi="Book Antiqua" w:cs="Century Gothic"/>
                <w:spacing w:val="4"/>
                <w:sz w:val="24"/>
                <w:szCs w:val="24"/>
              </w:rPr>
              <w:t>O</w:t>
            </w:r>
            <w:r w:rsidRPr="00CA68D8">
              <w:rPr>
                <w:rStyle w:val="span"/>
                <w:rFonts w:ascii="Book Antiqua" w:eastAsia="Century Gothic" w:hAnsi="Book Antiqua" w:cs="Century Gothic"/>
                <w:spacing w:val="4"/>
                <w:sz w:val="24"/>
                <w:szCs w:val="24"/>
              </w:rPr>
              <w:t>laitan</w:t>
            </w:r>
            <w:proofErr w:type="spellEnd"/>
          </w:p>
          <w:p w:rsidR="00847A08" w:rsidRPr="00CA68D8" w:rsidRDefault="009E2C8F">
            <w:pPr>
              <w:pStyle w:val="divdocumentSECTIONCNTCsectiongapdiv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CA68D8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> </w:t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/>
            </w:tblPr>
            <w:tblGrid>
              <w:gridCol w:w="3510"/>
            </w:tblGrid>
            <w:tr w:rsidR="00847A08" w:rsidRPr="00835475">
              <w:trPr>
                <w:trHeight w:val="560"/>
                <w:tblCellSpacing w:w="0" w:type="dxa"/>
              </w:trPr>
              <w:tc>
                <w:tcPr>
                  <w:tcW w:w="5000" w:type="pct"/>
                  <w:shd w:val="clear" w:color="auto" w:fill="00315C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:rsidR="00847A08" w:rsidRPr="00CA68D8" w:rsidRDefault="009E2C8F">
                  <w:pPr>
                    <w:pStyle w:val="divdocumentright-boxdivheadingdivsectiontitleParagraph"/>
                    <w:ind w:left="240" w:right="240"/>
                    <w:rPr>
                      <w:rStyle w:val="divdocumentright-boxdivheadingdivsectiontitle"/>
                      <w:rFonts w:ascii="Book Antiqua" w:eastAsia="Century Gothic" w:hAnsi="Book Antiqua" w:cs="Century Gothic"/>
                      <w:b/>
                      <w:bCs/>
                      <w:color w:val="FFFFFF"/>
                    </w:rPr>
                  </w:pPr>
                  <w:r w:rsidRPr="00CA68D8">
                    <w:rPr>
                      <w:rStyle w:val="divdocumentright-boxdivheadingdivsectiontitle"/>
                      <w:rFonts w:ascii="Book Antiqua" w:eastAsia="Century Gothic" w:hAnsi="Book Antiqua" w:cs="Century Gothic"/>
                      <w:b/>
                      <w:bCs/>
                      <w:color w:val="FFFFFF"/>
                    </w:rPr>
                    <w:t xml:space="preserve">Personal </w:t>
                  </w:r>
                  <w:proofErr w:type="spellStart"/>
                  <w:r w:rsidRPr="00CA68D8">
                    <w:rPr>
                      <w:rStyle w:val="divdocumentright-boxdivheadingdivsectiontitle"/>
                      <w:rFonts w:ascii="Book Antiqua" w:eastAsia="Century Gothic" w:hAnsi="Book Antiqua" w:cs="Century Gothic"/>
                      <w:b/>
                      <w:bCs/>
                      <w:color w:val="FFFFFF"/>
                    </w:rPr>
                    <w:t>Info</w:t>
                  </w:r>
                  <w:r w:rsidR="009202C6" w:rsidRPr="00CA68D8">
                    <w:rPr>
                      <w:rStyle w:val="divdocumentright-boxdivheadingdivsectiontitle"/>
                      <w:rFonts w:ascii="Book Antiqua" w:eastAsia="Century Gothic" w:hAnsi="Book Antiqua" w:cs="Century Gothic"/>
                      <w:b/>
                      <w:bCs/>
                      <w:color w:val="FFFFFF"/>
                    </w:rPr>
                    <w:t>mation</w:t>
                  </w:r>
                  <w:proofErr w:type="spellEnd"/>
                </w:p>
              </w:tc>
            </w:tr>
          </w:tbl>
          <w:p w:rsidR="00847A08" w:rsidRPr="00CA68D8" w:rsidRDefault="009E2C8F">
            <w:pPr>
              <w:pStyle w:val="right-boxheadinggapdiv"/>
              <w:rPr>
                <w:rStyle w:val="divdocumentright-box"/>
                <w:rFonts w:ascii="Book Antiqua" w:eastAsia="Century Gothic" w:hAnsi="Book Antiqua" w:cs="Century Gothic"/>
                <w:spacing w:val="4"/>
                <w:sz w:val="24"/>
                <w:szCs w:val="24"/>
                <w:shd w:val="clear" w:color="auto" w:fill="auto"/>
              </w:rPr>
            </w:pPr>
            <w:r w:rsidRPr="00CA68D8">
              <w:rPr>
                <w:rStyle w:val="divdocumentright-box"/>
                <w:rFonts w:ascii="Book Antiqua" w:eastAsia="Century Gothic" w:hAnsi="Book Antiqua" w:cs="Century Gothic"/>
                <w:spacing w:val="4"/>
                <w:sz w:val="24"/>
                <w:szCs w:val="24"/>
                <w:shd w:val="clear" w:color="auto" w:fill="auto"/>
              </w:rPr>
              <w:t> </w:t>
            </w:r>
          </w:p>
          <w:p w:rsidR="00847A08" w:rsidRPr="00CA68D8" w:rsidRDefault="009E2C8F">
            <w:pPr>
              <w:pStyle w:val="txtBold"/>
              <w:spacing w:line="360" w:lineRule="atLeast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CA68D8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>Gender</w:t>
            </w:r>
          </w:p>
          <w:p w:rsidR="00847A08" w:rsidRPr="00835475" w:rsidRDefault="00835475">
            <w:pPr>
              <w:pStyle w:val="txtBold"/>
              <w:spacing w:line="360" w:lineRule="atLeast"/>
              <w:ind w:left="300" w:right="300"/>
              <w:rPr>
                <w:rStyle w:val="divdocumentright-box"/>
                <w:rFonts w:ascii="Book Antiqua" w:eastAsia="Century Gothic" w:hAnsi="Book Antiqua" w:cs="Century Gothic"/>
                <w:b w:val="0"/>
                <w:bCs w:val="0"/>
                <w:spacing w:val="4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b w:val="0"/>
                <w:bCs w:val="0"/>
                <w:spacing w:val="4"/>
                <w:shd w:val="clear" w:color="auto" w:fill="auto"/>
              </w:rPr>
              <w:t>Male</w:t>
            </w:r>
          </w:p>
          <w:p w:rsidR="00847A08" w:rsidRPr="00835475" w:rsidRDefault="00847A08">
            <w:pPr>
              <w:pStyle w:val="txtBold"/>
              <w:spacing w:line="360" w:lineRule="atLeast"/>
              <w:ind w:left="300" w:right="300"/>
              <w:rPr>
                <w:rStyle w:val="divdocumentright-box"/>
                <w:rFonts w:ascii="Book Antiqua" w:eastAsia="Century Gothic" w:hAnsi="Book Antiqua" w:cs="Century Gothic"/>
                <w:b w:val="0"/>
                <w:bCs w:val="0"/>
                <w:spacing w:val="4"/>
                <w:shd w:val="clear" w:color="auto" w:fill="auto"/>
              </w:rPr>
            </w:pPr>
          </w:p>
          <w:p w:rsidR="00847A08" w:rsidRPr="00835475" w:rsidRDefault="009E2C8F">
            <w:pPr>
              <w:pStyle w:val="txtBold"/>
              <w:spacing w:line="360" w:lineRule="atLeast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>Marital Status</w:t>
            </w:r>
          </w:p>
          <w:p w:rsidR="00847A08" w:rsidRPr="00835475" w:rsidRDefault="009E2C8F">
            <w:pPr>
              <w:pStyle w:val="txtBold"/>
              <w:spacing w:line="360" w:lineRule="atLeast"/>
              <w:ind w:left="300" w:right="300"/>
              <w:rPr>
                <w:rStyle w:val="divdocumentright-box"/>
                <w:rFonts w:ascii="Book Antiqua" w:eastAsia="Century Gothic" w:hAnsi="Book Antiqua" w:cs="Century Gothic"/>
                <w:b w:val="0"/>
                <w:bCs w:val="0"/>
                <w:spacing w:val="4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b w:val="0"/>
                <w:bCs w:val="0"/>
                <w:spacing w:val="4"/>
                <w:shd w:val="clear" w:color="auto" w:fill="auto"/>
              </w:rPr>
              <w:t xml:space="preserve">Single </w:t>
            </w:r>
          </w:p>
          <w:p w:rsidR="00847A08" w:rsidRPr="00835475" w:rsidRDefault="00847A08">
            <w:pPr>
              <w:pStyle w:val="txtBold"/>
              <w:spacing w:line="360" w:lineRule="atLeast"/>
              <w:ind w:left="300" w:right="300"/>
              <w:rPr>
                <w:rStyle w:val="divdocumentright-box"/>
                <w:rFonts w:ascii="Book Antiqua" w:eastAsia="Century Gothic" w:hAnsi="Book Antiqua" w:cs="Century Gothic"/>
                <w:b w:val="0"/>
                <w:bCs w:val="0"/>
                <w:spacing w:val="4"/>
                <w:shd w:val="clear" w:color="auto" w:fill="auto"/>
              </w:rPr>
            </w:pPr>
          </w:p>
          <w:p w:rsidR="00847A08" w:rsidRPr="00835475" w:rsidRDefault="009E2C8F">
            <w:pPr>
              <w:pStyle w:val="txtBold"/>
              <w:spacing w:line="360" w:lineRule="atLeast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 xml:space="preserve">Address </w:t>
            </w:r>
          </w:p>
          <w:p w:rsidR="00847A08" w:rsidRPr="00835475" w:rsidRDefault="009E2C8F">
            <w:pPr>
              <w:pStyle w:val="txtBold"/>
              <w:spacing w:before="100" w:line="360" w:lineRule="atLeast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b w:val="0"/>
                <w:bCs w:val="0"/>
                <w:spacing w:val="4"/>
                <w:shd w:val="clear" w:color="auto" w:fill="auto"/>
              </w:rPr>
              <w:t xml:space="preserve">9, </w:t>
            </w:r>
            <w:proofErr w:type="spellStart"/>
            <w:r w:rsidRPr="00835475">
              <w:rPr>
                <w:rStyle w:val="divdocumentright-box"/>
                <w:rFonts w:ascii="Book Antiqua" w:eastAsia="Century Gothic" w:hAnsi="Book Antiqua" w:cs="Century Gothic"/>
                <w:b w:val="0"/>
                <w:bCs w:val="0"/>
                <w:spacing w:val="4"/>
                <w:shd w:val="clear" w:color="auto" w:fill="auto"/>
              </w:rPr>
              <w:t>Shyllon</w:t>
            </w:r>
            <w:proofErr w:type="spellEnd"/>
            <w:r w:rsidRPr="00835475">
              <w:rPr>
                <w:rStyle w:val="divdocumentright-box"/>
                <w:rFonts w:ascii="Book Antiqua" w:eastAsia="Century Gothic" w:hAnsi="Book Antiqua" w:cs="Century Gothic"/>
                <w:b w:val="0"/>
                <w:bCs w:val="0"/>
                <w:spacing w:val="4"/>
                <w:shd w:val="clear" w:color="auto" w:fill="auto"/>
              </w:rPr>
              <w:t xml:space="preserve"> Street </w:t>
            </w:r>
            <w:proofErr w:type="spellStart"/>
            <w:r w:rsidRPr="00835475">
              <w:rPr>
                <w:rStyle w:val="divdocumentright-box"/>
                <w:rFonts w:ascii="Book Antiqua" w:eastAsia="Century Gothic" w:hAnsi="Book Antiqua" w:cs="Century Gothic"/>
                <w:b w:val="0"/>
                <w:bCs w:val="0"/>
                <w:spacing w:val="4"/>
                <w:shd w:val="clear" w:color="auto" w:fill="auto"/>
              </w:rPr>
              <w:t>Ebute</w:t>
            </w:r>
            <w:proofErr w:type="spellEnd"/>
            <w:r w:rsidRPr="00835475">
              <w:rPr>
                <w:rStyle w:val="divdocumentright-box"/>
                <w:rFonts w:ascii="Book Antiqua" w:eastAsia="Century Gothic" w:hAnsi="Book Antiqua" w:cs="Century Gothic"/>
                <w:b w:val="0"/>
                <w:bCs w:val="0"/>
                <w:spacing w:val="4"/>
                <w:shd w:val="clear" w:color="auto" w:fill="auto"/>
              </w:rPr>
              <w:t xml:space="preserve"> </w:t>
            </w:r>
            <w:proofErr w:type="spellStart"/>
            <w:r w:rsidRPr="00835475">
              <w:rPr>
                <w:rStyle w:val="divdocumentright-box"/>
                <w:rFonts w:ascii="Book Antiqua" w:eastAsia="Century Gothic" w:hAnsi="Book Antiqua" w:cs="Century Gothic"/>
                <w:b w:val="0"/>
                <w:bCs w:val="0"/>
                <w:spacing w:val="4"/>
                <w:shd w:val="clear" w:color="auto" w:fill="auto"/>
              </w:rPr>
              <w:t>Metta</w:t>
            </w:r>
            <w:proofErr w:type="spellEnd"/>
            <w:r w:rsidRPr="00835475">
              <w:rPr>
                <w:rStyle w:val="divdocumentright-box"/>
                <w:rFonts w:ascii="Book Antiqua" w:eastAsia="Century Gothic" w:hAnsi="Book Antiqua" w:cs="Century Gothic"/>
                <w:b w:val="0"/>
                <w:bCs w:val="0"/>
                <w:spacing w:val="4"/>
                <w:shd w:val="clear" w:color="auto" w:fill="auto"/>
              </w:rPr>
              <w:t xml:space="preserve"> Lagos state </w:t>
            </w:r>
            <w:r w:rsidRPr="00835475">
              <w:rPr>
                <w:rStyle w:val="divdocumentright-box"/>
                <w:rFonts w:ascii="Book Antiqua" w:eastAsia="Century Gothic" w:hAnsi="Book Antiqua" w:cs="Century Gothic"/>
                <w:b w:val="0"/>
                <w:bCs w:val="0"/>
                <w:spacing w:val="4"/>
                <w:shd w:val="clear" w:color="auto" w:fill="auto"/>
              </w:rPr>
              <w:br/>
            </w:r>
            <w:r w:rsidRPr="00835475">
              <w:rPr>
                <w:rStyle w:val="divdocumentright-box"/>
                <w:rFonts w:ascii="Book Antiqua" w:eastAsia="Century Gothic" w:hAnsi="Book Antiqua" w:cs="Century Gothic"/>
                <w:b w:val="0"/>
                <w:bCs w:val="0"/>
                <w:spacing w:val="4"/>
                <w:shd w:val="clear" w:color="auto" w:fill="auto"/>
              </w:rPr>
              <w:br/>
            </w:r>
            <w:r w:rsidRPr="00835475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 xml:space="preserve">Phone </w:t>
            </w:r>
          </w:p>
          <w:p w:rsidR="00847A08" w:rsidRPr="00835475" w:rsidRDefault="00835475">
            <w:pPr>
              <w:pStyle w:val="div"/>
              <w:spacing w:line="360" w:lineRule="atLeast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span"/>
                <w:rFonts w:ascii="Book Antiqua" w:eastAsia="Century Gothic" w:hAnsi="Book Antiqua" w:cs="Century Gothic"/>
                <w:color w:val="FFFFFF"/>
                <w:spacing w:val="4"/>
              </w:rPr>
              <w:t>08125338713</w:t>
            </w:r>
          </w:p>
          <w:p w:rsidR="00847A08" w:rsidRPr="00835475" w:rsidRDefault="007F733A" w:rsidP="009202C6">
            <w:pPr>
              <w:pStyle w:val="txtBold"/>
              <w:spacing w:before="100" w:line="360" w:lineRule="atLeast"/>
              <w:ind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 xml:space="preserve">  </w:t>
            </w:r>
            <w:r w:rsidR="0043469E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 xml:space="preserve"> </w:t>
            </w:r>
            <w:r w:rsidR="007D5692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 xml:space="preserve"> </w:t>
            </w:r>
            <w:r w:rsidR="0043469E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 xml:space="preserve"> </w:t>
            </w:r>
            <w:r w:rsidR="009E2C8F" w:rsidRPr="00835475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 xml:space="preserve">E-mail </w:t>
            </w:r>
          </w:p>
          <w:p w:rsidR="004D334A" w:rsidRPr="00265B37" w:rsidRDefault="008E49CB">
            <w:pPr>
              <w:pStyle w:val="divdocumentsectiongapdiv"/>
              <w:rPr>
                <w:rStyle w:val="divdocumentright-box"/>
                <w:rFonts w:ascii="Book Antiqua" w:eastAsia="Century Gothic" w:hAnsi="Book Antiqua" w:cs="Century Gothic"/>
                <w:color w:val="E5DFEC" w:themeColor="accent4" w:themeTint="33"/>
                <w:spacing w:val="4"/>
                <w:u w:val="single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 xml:space="preserve"> </w:t>
            </w:r>
            <w:r w:rsidR="0043469E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 xml:space="preserve">  </w:t>
            </w:r>
            <w:r w:rsidR="007D5692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 xml:space="preserve"> </w:t>
            </w:r>
            <w:r w:rsidR="0043469E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 xml:space="preserve"> </w:t>
            </w:r>
            <w:r w:rsidR="007D5692" w:rsidRPr="00265B37">
              <w:rPr>
                <w:rStyle w:val="divdocumentright-box"/>
                <w:rFonts w:ascii="Book Antiqua" w:eastAsia="Century Gothic" w:hAnsi="Book Antiqua" w:cs="Century Gothic"/>
                <w:color w:val="E5DFEC" w:themeColor="accent4" w:themeTint="33"/>
                <w:spacing w:val="4"/>
                <w:shd w:val="clear" w:color="auto" w:fill="auto"/>
              </w:rPr>
              <w:t>Yalajusam</w:t>
            </w:r>
            <w:r w:rsidR="007D5692" w:rsidRPr="00265B37">
              <w:rPr>
                <w:rStyle w:val="divdocumentright-box"/>
                <w:rFonts w:ascii="Book Antiqua" w:eastAsia="Century Gothic" w:hAnsi="Book Antiqua" w:cs="Century Gothic"/>
                <w:color w:val="E5DFEC" w:themeColor="accent4" w:themeTint="33"/>
                <w:spacing w:val="4"/>
                <w:shd w:val="clear" w:color="auto" w:fill="auto"/>
              </w:rPr>
              <w:t>uel8@gmail.</w:t>
            </w:r>
            <w:r w:rsidR="007D5692" w:rsidRPr="00265B37">
              <w:rPr>
                <w:rStyle w:val="divdocumentright-box"/>
                <w:rFonts w:ascii="Book Antiqua" w:eastAsia="Century Gothic" w:hAnsi="Book Antiqua" w:cs="Century Gothic"/>
                <w:color w:val="E5DFEC" w:themeColor="accent4" w:themeTint="33"/>
                <w:spacing w:val="4"/>
                <w:shd w:val="clear" w:color="auto" w:fill="auto"/>
              </w:rPr>
              <w:t>co</w:t>
            </w:r>
            <w:r w:rsidR="007D5692" w:rsidRPr="00265B37">
              <w:rPr>
                <w:rStyle w:val="divdocumentright-box"/>
                <w:rFonts w:ascii="Book Antiqua" w:eastAsia="Century Gothic" w:hAnsi="Book Antiqua" w:cs="Century Gothic"/>
                <w:color w:val="E5DFEC" w:themeColor="accent4" w:themeTint="33"/>
                <w:spacing w:val="4"/>
                <w:shd w:val="clear" w:color="auto" w:fill="auto"/>
              </w:rPr>
              <w:t>m</w:t>
            </w:r>
          </w:p>
          <w:p w:rsidR="00B76D64" w:rsidRDefault="004D334A" w:rsidP="007D5692">
            <w:pPr>
              <w:pStyle w:val="txtBold"/>
              <w:spacing w:before="100" w:line="360" w:lineRule="atLeast"/>
              <w:ind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 xml:space="preserve">   </w:t>
            </w:r>
            <w:r w:rsidR="007D5692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 xml:space="preserve"> </w:t>
            </w:r>
            <w:r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 xml:space="preserve"> </w:t>
            </w:r>
            <w:r w:rsidR="007D5692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>Portfolio</w:t>
            </w:r>
          </w:p>
          <w:p w:rsidR="007D5692" w:rsidRPr="007D5692" w:rsidRDefault="007D5692" w:rsidP="00B76D64">
            <w:pPr>
              <w:pStyle w:val="txtBold"/>
              <w:spacing w:before="100" w:line="360" w:lineRule="atLeast"/>
              <w:ind w:right="300"/>
              <w:rPr>
                <w:rStyle w:val="divdocumentright-box"/>
                <w:rFonts w:ascii="Book Antiqua" w:eastAsia="Century Gothic" w:hAnsi="Book Antiqua" w:cs="Century Gothic"/>
                <w:color w:val="E5DFEC" w:themeColor="accent4" w:themeTint="33"/>
                <w:spacing w:val="4"/>
                <w:shd w:val="clear" w:color="auto" w:fill="auto"/>
              </w:rPr>
            </w:pPr>
            <w:r>
              <w:rPr>
                <w:rStyle w:val="divdocumentright-box"/>
                <w:rFonts w:ascii="Book Antiqua" w:eastAsia="Century Gothic" w:hAnsi="Book Antiqua" w:cs="Century Gothic"/>
                <w:color w:val="E5DFEC" w:themeColor="accent4" w:themeTint="33"/>
                <w:spacing w:val="4"/>
                <w:shd w:val="clear" w:color="auto" w:fill="auto"/>
              </w:rPr>
              <w:t xml:space="preserve">   </w:t>
            </w:r>
            <w:r w:rsidR="00B76D64">
              <w:rPr>
                <w:rStyle w:val="divdocumentright-box"/>
                <w:rFonts w:ascii="Book Antiqua" w:eastAsia="Century Gothic" w:hAnsi="Book Antiqua" w:cs="Century Gothic"/>
                <w:color w:val="E5DFEC" w:themeColor="accent4" w:themeTint="33"/>
                <w:spacing w:val="4"/>
                <w:shd w:val="clear" w:color="auto" w:fill="auto"/>
              </w:rPr>
              <w:t xml:space="preserve"> </w:t>
            </w:r>
            <w:r w:rsidR="00B76D64" w:rsidRPr="00B76D64">
              <w:rPr>
                <w:rStyle w:val="divdocumentright-box"/>
                <w:rFonts w:ascii="Book Antiqua" w:eastAsia="Century Gothic" w:hAnsi="Book Antiqua" w:cs="Century Gothic"/>
                <w:color w:val="E5DFEC" w:themeColor="accent4" w:themeTint="33"/>
                <w:spacing w:val="4"/>
                <w:shd w:val="clear" w:color="auto" w:fill="auto"/>
              </w:rPr>
              <w:t>https://my-portfolio-</w:t>
            </w:r>
            <w:r w:rsidR="00B76D64">
              <w:rPr>
                <w:rStyle w:val="divdocumentright-box"/>
                <w:rFonts w:ascii="Book Antiqua" w:eastAsia="Century Gothic" w:hAnsi="Book Antiqua" w:cs="Century Gothic"/>
                <w:color w:val="E5DFEC" w:themeColor="accent4" w:themeTint="33"/>
                <w:spacing w:val="4"/>
                <w:shd w:val="clear" w:color="auto" w:fill="auto"/>
              </w:rPr>
              <w:t xml:space="preserve"> </w:t>
            </w:r>
            <w:proofErr w:type="spellStart"/>
            <w:r w:rsidR="00B76D64" w:rsidRPr="00B76D64">
              <w:rPr>
                <w:rStyle w:val="divdocumentright-box"/>
                <w:rFonts w:ascii="Book Antiqua" w:eastAsia="Century Gothic" w:hAnsi="Book Antiqua" w:cs="Century Gothic"/>
                <w:color w:val="E5DFEC" w:themeColor="accent4" w:themeTint="33"/>
                <w:spacing w:val="4"/>
                <w:shd w:val="clear" w:color="auto" w:fill="auto"/>
              </w:rPr>
              <w:t>liart-phi.vercel.app</w:t>
            </w:r>
            <w:proofErr w:type="spellEnd"/>
            <w:r w:rsidR="00B76D64" w:rsidRPr="00B76D64">
              <w:rPr>
                <w:rStyle w:val="divdocumentright-box"/>
                <w:rFonts w:ascii="Book Antiqua" w:eastAsia="Century Gothic" w:hAnsi="Book Antiqua" w:cs="Century Gothic"/>
                <w:color w:val="E5DFEC" w:themeColor="accent4" w:themeTint="33"/>
                <w:spacing w:val="4"/>
                <w:shd w:val="clear" w:color="auto" w:fill="auto"/>
              </w:rPr>
              <w:t>/</w:t>
            </w:r>
          </w:p>
          <w:p w:rsidR="004D334A" w:rsidRPr="004D334A" w:rsidRDefault="007D5692" w:rsidP="007D5692">
            <w:pPr>
              <w:pStyle w:val="divdocumentsectiongapdiv"/>
              <w:tabs>
                <w:tab w:val="left" w:pos="1290"/>
              </w:tabs>
              <w:rPr>
                <w:rStyle w:val="divdocumentright-box"/>
                <w:rFonts w:ascii="Book Antiqua" w:eastAsia="Century Gothic" w:hAnsi="Book Antiqua" w:cs="Century Gothic"/>
                <w:color w:val="E5DFEC" w:themeColor="accent4" w:themeTint="33"/>
                <w:spacing w:val="4"/>
                <w:shd w:val="clear" w:color="auto" w:fill="auto"/>
              </w:rPr>
            </w:pPr>
            <w:r>
              <w:rPr>
                <w:rStyle w:val="divdocumentright-box"/>
                <w:rFonts w:ascii="Book Antiqua" w:eastAsia="Century Gothic" w:hAnsi="Book Antiqua" w:cs="Century Gothic"/>
                <w:color w:val="E5DFEC" w:themeColor="accent4" w:themeTint="33"/>
                <w:spacing w:val="4"/>
                <w:shd w:val="clear" w:color="auto" w:fill="auto"/>
              </w:rPr>
              <w:tab/>
            </w:r>
          </w:p>
          <w:p w:rsidR="004D334A" w:rsidRDefault="004D334A">
            <w:pPr>
              <w:pStyle w:val="divdocumentsectiongapdiv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</w:p>
          <w:p w:rsidR="00102613" w:rsidRPr="00835475" w:rsidRDefault="00102613">
            <w:pPr>
              <w:pStyle w:val="divdocumentsectiongapdiv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</w:p>
          <w:tbl>
            <w:tblPr>
              <w:tblStyle w:val="divdocumentright-boxdivheading"/>
              <w:tblW w:w="4501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/>
            </w:tblPr>
            <w:tblGrid>
              <w:gridCol w:w="3160"/>
            </w:tblGrid>
            <w:tr w:rsidR="00847A08" w:rsidRPr="00835475" w:rsidTr="00835475">
              <w:trPr>
                <w:trHeight w:val="942"/>
                <w:tblCellSpacing w:w="0" w:type="dxa"/>
              </w:trPr>
              <w:tc>
                <w:tcPr>
                  <w:tcW w:w="5000" w:type="pct"/>
                  <w:shd w:val="clear" w:color="auto" w:fill="00315C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:rsidR="00847A08" w:rsidRPr="00835475" w:rsidRDefault="00847A08" w:rsidP="00835475">
                  <w:pPr>
                    <w:pStyle w:val="divdocumentright-boxdivheadingdivsectiontitleParagraph"/>
                    <w:spacing w:line="300" w:lineRule="atLeast"/>
                    <w:ind w:right="240"/>
                    <w:rPr>
                      <w:rStyle w:val="divdocumentright-boxdivheadingdivsectiontitle"/>
                      <w:rFonts w:ascii="Book Antiqua" w:eastAsia="Century Gothic" w:hAnsi="Book Antiqua" w:cs="Century Gothic"/>
                      <w:b/>
                      <w:bCs/>
                      <w:color w:val="FFFFFF"/>
                    </w:rPr>
                  </w:pPr>
                </w:p>
              </w:tc>
            </w:tr>
          </w:tbl>
          <w:p w:rsidR="00847A08" w:rsidRPr="00835475" w:rsidRDefault="00847A08" w:rsidP="00835475">
            <w:pPr>
              <w:pStyle w:val="right-boxheadinggapdiv"/>
              <w:rPr>
                <w:rStyle w:val="divdocumentright-box"/>
                <w:rFonts w:ascii="Book Antiqua" w:eastAsia="Century Gothic" w:hAnsi="Book Antiqua" w:cs="Century Gothic"/>
                <w:spacing w:val="4"/>
                <w:sz w:val="24"/>
                <w:szCs w:val="24"/>
                <w:shd w:val="clear" w:color="auto" w:fill="auto"/>
              </w:rPr>
            </w:pPr>
          </w:p>
          <w:p w:rsidR="00847A08" w:rsidRPr="00835475" w:rsidRDefault="009E2C8F">
            <w:pPr>
              <w:pStyle w:val="ratvcontainer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noProof/>
                <w:spacing w:val="4"/>
                <w:shd w:val="clear" w:color="auto" w:fill="auto"/>
                <w:lang w:eastAsia="en-US"/>
              </w:rPr>
              <w:drawing>
                <wp:inline distT="0" distB="0" distL="0" distR="0">
                  <wp:extent cx="1958288" cy="94922"/>
                  <wp:effectExtent l="0" t="0" r="0" b="0"/>
                  <wp:docPr id="1026" name="Picture 10000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001"/>
                          <pic:cNvPicPr/>
                        </pic:nvPicPr>
                        <pic:blipFill>
                          <a:blip r:embed="rId5" cstate="print"/>
                          <a:srcRect/>
                          <a:stretch/>
                        </pic:blipFill>
                        <pic:spPr>
                          <a:xfrm>
                            <a:off x="0" y="0"/>
                            <a:ext cx="1958288" cy="94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47A08" w:rsidRPr="00835475" w:rsidRDefault="009E2C8F">
            <w:pPr>
              <w:pStyle w:val="txtright"/>
              <w:spacing w:line="360" w:lineRule="atLeast"/>
              <w:ind w:left="300" w:right="300"/>
              <w:jc w:val="left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>Excellent</w:t>
            </w:r>
          </w:p>
          <w:p w:rsidR="00847A08" w:rsidRDefault="009E2C8F">
            <w:pPr>
              <w:pStyle w:val="divdocumentleft-boxparagraphsinglecolumn"/>
              <w:spacing w:before="200" w:line="360" w:lineRule="atLeast"/>
              <w:ind w:left="300" w:right="300"/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</w:pPr>
            <w:r w:rsidRPr="00835475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>Problem</w:t>
            </w:r>
            <w:r w:rsidR="00835475" w:rsidRPr="00835475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>-</w:t>
            </w:r>
            <w:r w:rsidRPr="00835475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>solving &amp; Time Management</w:t>
            </w:r>
          </w:p>
          <w:p w:rsidR="007D5692" w:rsidRPr="00835475" w:rsidRDefault="007D5692">
            <w:pPr>
              <w:pStyle w:val="divdocumentleft-boxparagraphsinglecolumn"/>
              <w:spacing w:before="200" w:line="360" w:lineRule="atLeast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</w:p>
          <w:p w:rsidR="00847A08" w:rsidRPr="00835475" w:rsidRDefault="009E2C8F">
            <w:pPr>
              <w:pStyle w:val="ratvcontainer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noProof/>
                <w:spacing w:val="4"/>
                <w:shd w:val="clear" w:color="auto" w:fill="auto"/>
                <w:lang w:eastAsia="en-US"/>
              </w:rPr>
              <w:drawing>
                <wp:inline distT="0" distB="0" distL="0" distR="0">
                  <wp:extent cx="1958288" cy="94922"/>
                  <wp:effectExtent l="0" t="0" r="0" b="0"/>
                  <wp:docPr id="1027" name="Picture 10000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002"/>
                          <pic:cNvPicPr/>
                        </pic:nvPicPr>
                        <pic:blipFill>
                          <a:blip r:embed="rId5" cstate="print"/>
                          <a:srcRect/>
                          <a:stretch/>
                        </pic:blipFill>
                        <pic:spPr>
                          <a:xfrm>
                            <a:off x="0" y="0"/>
                            <a:ext cx="1958288" cy="94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D5692" w:rsidRPr="00835475" w:rsidRDefault="009E2C8F">
            <w:pPr>
              <w:pStyle w:val="txtright"/>
              <w:spacing w:line="360" w:lineRule="atLeast"/>
              <w:ind w:right="300"/>
              <w:jc w:val="left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 xml:space="preserve">     Excellent</w:t>
            </w:r>
          </w:p>
          <w:p w:rsidR="00847A08" w:rsidRPr="00835475" w:rsidRDefault="009E2C8F" w:rsidP="007D5692">
            <w:pPr>
              <w:pStyle w:val="divdocumentleft-boxparagraphsinglecolumn"/>
              <w:spacing w:before="200" w:line="360" w:lineRule="atLeast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>Multi-tasking, Analytical</w:t>
            </w:r>
            <w:r w:rsidR="009202C6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>,</w:t>
            </w:r>
            <w:r w:rsidRPr="00835475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 xml:space="preserve"> and Innovative skills</w:t>
            </w:r>
          </w:p>
          <w:p w:rsidR="00847A08" w:rsidRPr="00835475" w:rsidRDefault="009E2C8F">
            <w:pPr>
              <w:pStyle w:val="ratvcontainer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noProof/>
                <w:spacing w:val="4"/>
                <w:shd w:val="clear" w:color="auto" w:fill="auto"/>
                <w:lang w:eastAsia="en-US"/>
              </w:rPr>
              <w:drawing>
                <wp:inline distT="0" distB="0" distL="0" distR="0">
                  <wp:extent cx="1958288" cy="94922"/>
                  <wp:effectExtent l="0" t="0" r="0" b="0"/>
                  <wp:docPr id="1028" name="Picture 10000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003"/>
                          <pic:cNvPicPr/>
                        </pic:nvPicPr>
                        <pic:blipFill>
                          <a:blip r:embed="rId5" cstate="print"/>
                          <a:srcRect/>
                          <a:stretch/>
                        </pic:blipFill>
                        <pic:spPr>
                          <a:xfrm>
                            <a:off x="0" y="0"/>
                            <a:ext cx="1958288" cy="94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47A08" w:rsidRPr="00835475" w:rsidRDefault="009E2C8F">
            <w:pPr>
              <w:pStyle w:val="txtright"/>
              <w:spacing w:line="360" w:lineRule="atLeast"/>
              <w:ind w:right="300"/>
              <w:jc w:val="left"/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</w:pPr>
            <w:r w:rsidRPr="00835475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 xml:space="preserve">    </w:t>
            </w:r>
            <w:r w:rsidR="00102613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 xml:space="preserve"> </w:t>
            </w:r>
            <w:r w:rsidRPr="00835475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>Excellent</w:t>
            </w:r>
          </w:p>
          <w:p w:rsidR="00847A08" w:rsidRPr="00835475" w:rsidRDefault="009E2C8F">
            <w:pPr>
              <w:pStyle w:val="txtright"/>
              <w:spacing w:line="360" w:lineRule="atLeast"/>
              <w:ind w:right="300"/>
              <w:jc w:val="left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lastRenderedPageBreak/>
              <w:t xml:space="preserve">    </w:t>
            </w:r>
            <w:r w:rsidR="00102613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 xml:space="preserve"> </w:t>
            </w:r>
            <w:r w:rsidRPr="00835475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>Decision-making</w:t>
            </w:r>
          </w:p>
          <w:p w:rsidR="00847A08" w:rsidRPr="0043469E" w:rsidRDefault="00847A08">
            <w:pPr>
              <w:pStyle w:val="p"/>
              <w:spacing w:before="200" w:line="360" w:lineRule="atLeast"/>
              <w:ind w:right="300"/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</w:pPr>
          </w:p>
          <w:p w:rsidR="00847A08" w:rsidRPr="00835475" w:rsidRDefault="009E2C8F">
            <w:pPr>
              <w:pStyle w:val="ratvcontainer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noProof/>
                <w:spacing w:val="4"/>
                <w:shd w:val="clear" w:color="auto" w:fill="auto"/>
                <w:lang w:eastAsia="en-US"/>
              </w:rPr>
              <w:drawing>
                <wp:inline distT="0" distB="0" distL="0" distR="0">
                  <wp:extent cx="1958288" cy="94922"/>
                  <wp:effectExtent l="0" t="0" r="0" b="0"/>
                  <wp:docPr id="1029" name="Picture 10000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006"/>
                          <pic:cNvPicPr/>
                        </pic:nvPicPr>
                        <pic:blipFill>
                          <a:blip r:embed="rId5" cstate="print"/>
                          <a:srcRect/>
                          <a:stretch/>
                        </pic:blipFill>
                        <pic:spPr>
                          <a:xfrm>
                            <a:off x="0" y="0"/>
                            <a:ext cx="1958288" cy="94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47A08" w:rsidRPr="00835475" w:rsidRDefault="009E2C8F">
            <w:pPr>
              <w:pStyle w:val="txtright"/>
              <w:spacing w:line="360" w:lineRule="atLeast"/>
              <w:ind w:right="300"/>
              <w:jc w:val="left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 xml:space="preserve">     Excellent</w:t>
            </w:r>
          </w:p>
          <w:p w:rsidR="00847A08" w:rsidRPr="00835475" w:rsidRDefault="009E2C8F" w:rsidP="00835475">
            <w:pPr>
              <w:pStyle w:val="divdocumentleft-boxparagraphsinglecolumn"/>
              <w:spacing w:before="200" w:line="360" w:lineRule="atLeast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>Heightened Interpersonal Skills, Excellent</w:t>
            </w:r>
            <w:r w:rsidR="00835475" w:rsidRPr="00835475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>.</w:t>
            </w:r>
          </w:p>
          <w:p w:rsidR="00847A08" w:rsidRPr="00835475" w:rsidRDefault="009E2C8F">
            <w:pPr>
              <w:pStyle w:val="divdocumentsectiongapdiv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> </w:t>
            </w:r>
          </w:p>
          <w:tbl>
            <w:tblPr>
              <w:tblStyle w:val="divdocumentright-boxdivheading"/>
              <w:tblW w:w="5000" w:type="pct"/>
              <w:tblCellSpacing w:w="0" w:type="dxa"/>
              <w:tblLayout w:type="fixed"/>
              <w:tblCellMar>
                <w:top w:w="100" w:type="dxa"/>
                <w:left w:w="0" w:type="dxa"/>
                <w:bottom w:w="100" w:type="dxa"/>
                <w:right w:w="0" w:type="dxa"/>
              </w:tblCellMar>
              <w:tblLook w:val="05E0"/>
            </w:tblPr>
            <w:tblGrid>
              <w:gridCol w:w="3510"/>
            </w:tblGrid>
            <w:tr w:rsidR="00847A08" w:rsidRPr="00835475">
              <w:trPr>
                <w:trHeight w:val="560"/>
                <w:tblCellSpacing w:w="0" w:type="dxa"/>
              </w:trPr>
              <w:tc>
                <w:tcPr>
                  <w:tcW w:w="5000" w:type="pct"/>
                  <w:shd w:val="clear" w:color="auto" w:fill="00315C"/>
                  <w:tcMar>
                    <w:top w:w="0" w:type="dxa"/>
                    <w:left w:w="80" w:type="dxa"/>
                    <w:bottom w:w="0" w:type="dxa"/>
                    <w:right w:w="80" w:type="dxa"/>
                  </w:tcMar>
                  <w:vAlign w:val="center"/>
                  <w:hideMark/>
                </w:tcPr>
                <w:p w:rsidR="00847A08" w:rsidRPr="00835475" w:rsidRDefault="009E2C8F">
                  <w:pPr>
                    <w:pStyle w:val="divdocumentright-boxdivheadingdivsectiontitleParagraph"/>
                    <w:spacing w:line="300" w:lineRule="atLeast"/>
                    <w:ind w:left="240" w:right="240"/>
                    <w:rPr>
                      <w:rStyle w:val="divdocumentright-boxdivheadingdivsectiontitle"/>
                      <w:rFonts w:ascii="Book Antiqua" w:eastAsia="Century Gothic" w:hAnsi="Book Antiqua" w:cs="Century Gothic"/>
                      <w:b/>
                      <w:bCs/>
                      <w:color w:val="FFFFFF"/>
                    </w:rPr>
                  </w:pPr>
                  <w:r w:rsidRPr="00835475">
                    <w:rPr>
                      <w:rStyle w:val="divdocumentright-boxdivheadingdivsectiontitle"/>
                      <w:rFonts w:ascii="Book Antiqua" w:eastAsia="Century Gothic" w:hAnsi="Book Antiqua" w:cs="Century Gothic"/>
                      <w:b/>
                      <w:bCs/>
                      <w:color w:val="FFFFFF"/>
                    </w:rPr>
                    <w:t>Languages Spoken</w:t>
                  </w:r>
                </w:p>
              </w:tc>
            </w:tr>
          </w:tbl>
          <w:p w:rsidR="00847A08" w:rsidRPr="00835475" w:rsidRDefault="009E2C8F">
            <w:pPr>
              <w:pStyle w:val="right-boxheadinggapdiv"/>
              <w:rPr>
                <w:rStyle w:val="divdocumentright-box"/>
                <w:rFonts w:ascii="Book Antiqua" w:eastAsia="Century Gothic" w:hAnsi="Book Antiqua" w:cs="Century Gothic"/>
                <w:spacing w:val="4"/>
                <w:sz w:val="24"/>
                <w:szCs w:val="24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spacing w:val="4"/>
                <w:sz w:val="24"/>
                <w:szCs w:val="24"/>
                <w:shd w:val="clear" w:color="auto" w:fill="auto"/>
              </w:rPr>
              <w:t> </w:t>
            </w:r>
          </w:p>
          <w:p w:rsidR="00847A08" w:rsidRPr="00835475" w:rsidRDefault="009E2C8F">
            <w:pPr>
              <w:pStyle w:val="div"/>
              <w:spacing w:line="360" w:lineRule="atLeast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>English</w:t>
            </w:r>
          </w:p>
          <w:p w:rsidR="00847A08" w:rsidRPr="00835475" w:rsidRDefault="009E2C8F">
            <w:pPr>
              <w:pStyle w:val="ratvcontainer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noProof/>
                <w:spacing w:val="4"/>
                <w:shd w:val="clear" w:color="auto" w:fill="auto"/>
                <w:lang w:eastAsia="en-US"/>
              </w:rPr>
              <w:drawing>
                <wp:inline distT="0" distB="0" distL="0" distR="0">
                  <wp:extent cx="1958288" cy="94922"/>
                  <wp:effectExtent l="0" t="0" r="0" b="0"/>
                  <wp:docPr id="1030" name="Picture 1000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013"/>
                          <pic:cNvPicPr/>
                        </pic:nvPicPr>
                        <pic:blipFill>
                          <a:blip r:embed="rId5" cstate="print"/>
                          <a:srcRect/>
                          <a:stretch/>
                        </pic:blipFill>
                        <pic:spPr>
                          <a:xfrm>
                            <a:off x="0" y="0"/>
                            <a:ext cx="1958288" cy="94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47A08" w:rsidRPr="00835475" w:rsidRDefault="009E2C8F">
            <w:pPr>
              <w:pStyle w:val="txtright"/>
              <w:spacing w:line="360" w:lineRule="atLeast"/>
              <w:ind w:left="300" w:right="300"/>
              <w:jc w:val="left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singlecolumnspanpaddedlinenth-child1"/>
                <w:rFonts w:ascii="Book Antiqua" w:eastAsia="Century Gothic" w:hAnsi="Book Antiqua" w:cs="Century Gothic"/>
                <w:color w:val="FFFFFF"/>
                <w:spacing w:val="4"/>
              </w:rPr>
              <w:t xml:space="preserve">                                       Native</w:t>
            </w:r>
          </w:p>
          <w:p w:rsidR="00847A08" w:rsidRPr="00835475" w:rsidRDefault="009E2C8F">
            <w:pPr>
              <w:pStyle w:val="div"/>
              <w:spacing w:before="200" w:line="360" w:lineRule="atLeast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  <w:t>Yoruba</w:t>
            </w:r>
          </w:p>
          <w:p w:rsidR="00847A08" w:rsidRPr="00835475" w:rsidRDefault="009E2C8F">
            <w:pPr>
              <w:pStyle w:val="ratvcontainer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  <w:r w:rsidRPr="00835475">
              <w:rPr>
                <w:rStyle w:val="divdocumentright-box"/>
                <w:rFonts w:ascii="Book Antiqua" w:eastAsia="Century Gothic" w:hAnsi="Book Antiqua" w:cs="Century Gothic"/>
                <w:noProof/>
                <w:spacing w:val="4"/>
                <w:shd w:val="clear" w:color="auto" w:fill="auto"/>
                <w:lang w:eastAsia="en-US"/>
              </w:rPr>
              <w:drawing>
                <wp:inline distT="0" distB="0" distL="0" distR="0">
                  <wp:extent cx="1958288" cy="94922"/>
                  <wp:effectExtent l="0" t="0" r="0" b="0"/>
                  <wp:docPr id="1031" name="Picture 1000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014"/>
                          <pic:cNvPicPr/>
                        </pic:nvPicPr>
                        <pic:blipFill>
                          <a:blip r:embed="rId5" cstate="print"/>
                          <a:srcRect/>
                          <a:stretch/>
                        </pic:blipFill>
                        <pic:spPr>
                          <a:xfrm>
                            <a:off x="0" y="0"/>
                            <a:ext cx="1958288" cy="94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47A08" w:rsidRPr="00835475" w:rsidRDefault="00847A08">
            <w:pPr>
              <w:pStyle w:val="txtright"/>
              <w:spacing w:line="360" w:lineRule="atLeast"/>
              <w:ind w:left="300" w:right="300"/>
              <w:rPr>
                <w:rStyle w:val="divdocumentright-box"/>
                <w:rFonts w:ascii="Book Antiqua" w:eastAsia="Century Gothic" w:hAnsi="Book Antiqua" w:cs="Century Gothic"/>
                <w:spacing w:val="4"/>
                <w:shd w:val="clear" w:color="auto" w:fill="auto"/>
              </w:rPr>
            </w:pPr>
          </w:p>
        </w:tc>
      </w:tr>
    </w:tbl>
    <w:p w:rsidR="00847A08" w:rsidRPr="00835475" w:rsidRDefault="009E2C8F">
      <w:pPr>
        <w:spacing w:line="20" w:lineRule="auto"/>
        <w:rPr>
          <w:rFonts w:ascii="Book Antiqua" w:eastAsia="Century Gothic" w:hAnsi="Book Antiqua" w:cs="Century Gothic"/>
          <w:color w:val="343434"/>
        </w:rPr>
      </w:pPr>
      <w:r w:rsidRPr="00835475">
        <w:rPr>
          <w:rFonts w:ascii="Book Antiqua" w:hAnsi="Book Antiqua"/>
          <w:color w:val="FFFFFF"/>
        </w:rPr>
        <w:lastRenderedPageBreak/>
        <w:t>.</w:t>
      </w:r>
    </w:p>
    <w:sectPr w:rsidR="00847A08" w:rsidRPr="00835475" w:rsidSect="00415C0A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" w:fontKey="{4F527E6C-E939-41B8-ABB3-51E91BCAEAD2}"/>
    <w:embedBold r:id="rId2" w:fontKey="{1B5C144D-DD85-4C6C-9971-BBB8F922082F}"/>
    <w:embedItalic r:id="rId3" w:fontKey="{4C283D2D-90C8-43B8-B449-B8B4C3FF84BC}"/>
    <w:embedBoldItalic r:id="rId4" w:fontKey="{7A984959-760B-425D-8378-C8B4D832E040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6A00C3FD-24EB-46ED-8AEC-B3C9C5E6B704}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  <w:embedRegular r:id="rId6" w:fontKey="{DE90FB75-35F6-44B0-89B3-8715FD6D2C78}"/>
    <w:embedBold r:id="rId7" w:fontKey="{A04CAFC8-F35D-4B2C-8195-B4623FEDBF63}"/>
    <w:embedItalic r:id="rId8" w:fontKey="{62F89201-A4E1-41E6-A646-76CFA288D5BB}"/>
    <w:embedBoldItalic r:id="rId9" w:fontKey="{AA101CEC-E073-4274-9B71-86C7BB269182}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0" w:fontKey="{7EBC62B5-5BE6-4840-95E1-65046F552F62}"/>
  </w:font>
  <w:font w:name="Noto Serif JP">
    <w:panose1 w:val="00000000000000000000"/>
    <w:charset w:val="80"/>
    <w:family w:val="roman"/>
    <w:notTrueType/>
    <w:pitch w:val="variable"/>
    <w:sig w:usb0="20000287" w:usb1="2ADF3C10" w:usb2="00000016" w:usb3="00000000" w:csb0="00060107" w:csb1="00000000"/>
  </w:font>
  <w:font w:name="Open Sans">
    <w:charset w:val="00"/>
    <w:family w:val="swiss"/>
    <w:pitch w:val="variable"/>
    <w:sig w:usb0="E00002EF" w:usb1="4000205B" w:usb2="00000028" w:usb3="00000000" w:csb0="0000019F" w:csb1="00000000"/>
    <w:embedRegular r:id="rId11" w:fontKey="{2725549D-C4AC-4BD7-B65A-9863FA634A6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263E9B0B-3200-4672-9E70-76AC6C3471A5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3" w:fontKey="{193E080C-3977-41BE-B2DB-5883A43D5385}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2"/>
    <w:lvl w:ilvl="0" w:tplc="0BF049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608A978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/>
      </w:rPr>
    </w:lvl>
    <w:lvl w:ilvl="2" w:tplc="F2868D2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/>
      </w:rPr>
    </w:lvl>
    <w:lvl w:ilvl="3" w:tplc="764CB866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/>
      </w:rPr>
    </w:lvl>
    <w:lvl w:ilvl="4" w:tplc="C5E0CC0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/>
      </w:rPr>
    </w:lvl>
    <w:lvl w:ilvl="5" w:tplc="9BA0CF18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/>
      </w:rPr>
    </w:lvl>
    <w:lvl w:ilvl="6" w:tplc="4C8E763E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/>
      </w:rPr>
    </w:lvl>
    <w:lvl w:ilvl="7" w:tplc="A46663D6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/>
      </w:rPr>
    </w:lvl>
    <w:lvl w:ilvl="8" w:tplc="8678415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hybridMultilevel"/>
    <w:tmpl w:val="00000003"/>
    <w:lvl w:ilvl="0" w:tplc="F778789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8CA5992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/>
      </w:rPr>
    </w:lvl>
    <w:lvl w:ilvl="2" w:tplc="BB90FC3A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/>
      </w:rPr>
    </w:lvl>
    <w:lvl w:ilvl="3" w:tplc="CABC156C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/>
      </w:rPr>
    </w:lvl>
    <w:lvl w:ilvl="4" w:tplc="0CDA83C8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/>
      </w:rPr>
    </w:lvl>
    <w:lvl w:ilvl="5" w:tplc="0C80EDFC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/>
      </w:rPr>
    </w:lvl>
    <w:lvl w:ilvl="6" w:tplc="9EFA7E44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/>
      </w:rPr>
    </w:lvl>
    <w:lvl w:ilvl="7" w:tplc="65F86982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/>
      </w:rPr>
    </w:lvl>
    <w:lvl w:ilvl="8" w:tplc="2E0CF11C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00000004"/>
    <w:lvl w:ilvl="0" w:tplc="5A5612A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9F8D246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/>
      </w:rPr>
    </w:lvl>
    <w:lvl w:ilvl="2" w:tplc="82FA3CAE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/>
      </w:rPr>
    </w:lvl>
    <w:lvl w:ilvl="3" w:tplc="685E4D5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/>
      </w:rPr>
    </w:lvl>
    <w:lvl w:ilvl="4" w:tplc="843A24FA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/>
      </w:rPr>
    </w:lvl>
    <w:lvl w:ilvl="5" w:tplc="CD109092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/>
      </w:rPr>
    </w:lvl>
    <w:lvl w:ilvl="6" w:tplc="B492E02E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/>
      </w:rPr>
    </w:lvl>
    <w:lvl w:ilvl="7" w:tplc="D122B80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/>
      </w:rPr>
    </w:lvl>
    <w:lvl w:ilvl="8" w:tplc="67628D14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/>
      </w:rPr>
    </w:lvl>
  </w:abstractNum>
  <w:abstractNum w:abstractNumId="3">
    <w:nsid w:val="00000004"/>
    <w:multiLevelType w:val="hybridMultilevel"/>
    <w:tmpl w:val="00000005"/>
    <w:lvl w:ilvl="0" w:tplc="D6AC444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5D26FF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/>
      </w:rPr>
    </w:lvl>
    <w:lvl w:ilvl="2" w:tplc="B236797A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/>
      </w:rPr>
    </w:lvl>
    <w:lvl w:ilvl="3" w:tplc="C690F6A6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/>
      </w:rPr>
    </w:lvl>
    <w:lvl w:ilvl="4" w:tplc="E162298A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/>
      </w:rPr>
    </w:lvl>
    <w:lvl w:ilvl="5" w:tplc="FCBAEE8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/>
      </w:rPr>
    </w:lvl>
    <w:lvl w:ilvl="6" w:tplc="687A7522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/>
      </w:rPr>
    </w:lvl>
    <w:lvl w:ilvl="7" w:tplc="1B34DE02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/>
      </w:rPr>
    </w:lvl>
    <w:lvl w:ilvl="8" w:tplc="A916370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/>
      </w:rPr>
    </w:lvl>
  </w:abstractNum>
  <w:abstractNum w:abstractNumId="4">
    <w:nsid w:val="00000005"/>
    <w:multiLevelType w:val="hybridMultilevel"/>
    <w:tmpl w:val="25BC025C"/>
    <w:lvl w:ilvl="0" w:tplc="B8B6D438">
      <w:start w:val="2016"/>
      <w:numFmt w:val="bullet"/>
      <w:lvlText w:val="-"/>
      <w:lvlJc w:val="left"/>
      <w:pPr>
        <w:ind w:left="720" w:hanging="360"/>
      </w:pPr>
      <w:rPr>
        <w:rFonts w:ascii="Century Gothic" w:eastAsia="Century Gothic" w:hAnsi="Century Gothic" w:cs="Century Gothic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0000006"/>
    <w:multiLevelType w:val="hybridMultilevel"/>
    <w:tmpl w:val="99864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0000007"/>
    <w:multiLevelType w:val="hybridMultilevel"/>
    <w:tmpl w:val="9F203F7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067E5143"/>
    <w:multiLevelType w:val="hybridMultilevel"/>
    <w:tmpl w:val="4B64BC1E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86D5DA0"/>
    <w:multiLevelType w:val="hybridMultilevel"/>
    <w:tmpl w:val="38545ED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8F72DB4"/>
    <w:multiLevelType w:val="hybridMultilevel"/>
    <w:tmpl w:val="99AE56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8163F4D"/>
    <w:multiLevelType w:val="hybridMultilevel"/>
    <w:tmpl w:val="824285E2"/>
    <w:lvl w:ilvl="0" w:tplc="40090001">
      <w:start w:val="1"/>
      <w:numFmt w:val="bullet"/>
      <w:lvlText w:val=""/>
      <w:lvlJc w:val="left"/>
      <w:pPr>
        <w:ind w:left="171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11">
    <w:nsid w:val="32122A83"/>
    <w:multiLevelType w:val="hybridMultilevel"/>
    <w:tmpl w:val="52641DD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2534D29"/>
    <w:multiLevelType w:val="hybridMultilevel"/>
    <w:tmpl w:val="00000001"/>
    <w:lvl w:ilvl="0" w:tplc="A69C60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85010FA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/>
      </w:rPr>
    </w:lvl>
    <w:lvl w:ilvl="2" w:tplc="B1024E08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/>
      </w:rPr>
    </w:lvl>
    <w:lvl w:ilvl="3" w:tplc="1090A7D4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/>
      </w:rPr>
    </w:lvl>
    <w:lvl w:ilvl="4" w:tplc="EAD80292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/>
      </w:rPr>
    </w:lvl>
    <w:lvl w:ilvl="5" w:tplc="FF5CF242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/>
      </w:rPr>
    </w:lvl>
    <w:lvl w:ilvl="6" w:tplc="6A2C9B1E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/>
      </w:rPr>
    </w:lvl>
    <w:lvl w:ilvl="7" w:tplc="3372FF8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/>
      </w:rPr>
    </w:lvl>
    <w:lvl w:ilvl="8" w:tplc="8E54D99A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/>
      </w:rPr>
    </w:lvl>
  </w:abstractNum>
  <w:abstractNum w:abstractNumId="13">
    <w:nsid w:val="33F15829"/>
    <w:multiLevelType w:val="hybridMultilevel"/>
    <w:tmpl w:val="7374B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376CDE"/>
    <w:multiLevelType w:val="hybridMultilevel"/>
    <w:tmpl w:val="F962F18A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D250749"/>
    <w:multiLevelType w:val="hybridMultilevel"/>
    <w:tmpl w:val="2362E77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6EE0462"/>
    <w:multiLevelType w:val="hybridMultilevel"/>
    <w:tmpl w:val="A1E459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A087156"/>
    <w:multiLevelType w:val="hybridMultilevel"/>
    <w:tmpl w:val="CE24DF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66E3010"/>
    <w:multiLevelType w:val="hybridMultilevel"/>
    <w:tmpl w:val="0A2C9CBC"/>
    <w:lvl w:ilvl="0" w:tplc="0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9">
    <w:nsid w:val="7E6D5D9C"/>
    <w:multiLevelType w:val="hybridMultilevel"/>
    <w:tmpl w:val="A7D2BC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5"/>
  </w:num>
  <w:num w:numId="7">
    <w:abstractNumId w:val="4"/>
  </w:num>
  <w:num w:numId="8">
    <w:abstractNumId w:val="6"/>
  </w:num>
  <w:num w:numId="9">
    <w:abstractNumId w:val="7"/>
  </w:num>
  <w:num w:numId="10">
    <w:abstractNumId w:val="14"/>
  </w:num>
  <w:num w:numId="11">
    <w:abstractNumId w:val="13"/>
  </w:num>
  <w:num w:numId="12">
    <w:abstractNumId w:val="11"/>
  </w:num>
  <w:num w:numId="13">
    <w:abstractNumId w:val="9"/>
  </w:num>
  <w:num w:numId="14">
    <w:abstractNumId w:val="16"/>
  </w:num>
  <w:num w:numId="15">
    <w:abstractNumId w:val="8"/>
  </w:num>
  <w:num w:numId="16">
    <w:abstractNumId w:val="17"/>
  </w:num>
  <w:num w:numId="17">
    <w:abstractNumId w:val="19"/>
  </w:num>
  <w:num w:numId="18">
    <w:abstractNumId w:val="10"/>
  </w:num>
  <w:num w:numId="19">
    <w:abstractNumId w:val="15"/>
  </w:num>
  <w:num w:numId="20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TrueTypeFonts/>
  <w:hideSpellingErrors/>
  <w:hideGrammaticalErrors/>
  <w:proofState w:spelling="clean" w:grammar="clean"/>
  <w:defaultTabStop w:val="720"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aytDQzMDOyMDIxtTCytDBV0lEKTi0uzszPAykwrQUAV8D2hiwAAAA="/>
  </w:docVars>
  <w:rsids>
    <w:rsidRoot w:val="00847A08"/>
    <w:rsid w:val="00053A0B"/>
    <w:rsid w:val="00102613"/>
    <w:rsid w:val="00116070"/>
    <w:rsid w:val="00197827"/>
    <w:rsid w:val="00265B37"/>
    <w:rsid w:val="003A1DE2"/>
    <w:rsid w:val="00407C6E"/>
    <w:rsid w:val="00415C0A"/>
    <w:rsid w:val="0043469E"/>
    <w:rsid w:val="00456E07"/>
    <w:rsid w:val="004D334A"/>
    <w:rsid w:val="005D4C09"/>
    <w:rsid w:val="007661F8"/>
    <w:rsid w:val="007D5692"/>
    <w:rsid w:val="007E5414"/>
    <w:rsid w:val="007F733A"/>
    <w:rsid w:val="00806C6A"/>
    <w:rsid w:val="008132F8"/>
    <w:rsid w:val="00835475"/>
    <w:rsid w:val="00847A08"/>
    <w:rsid w:val="008E49CB"/>
    <w:rsid w:val="009202C6"/>
    <w:rsid w:val="009E2C8F"/>
    <w:rsid w:val="00B76D64"/>
    <w:rsid w:val="00BF15BB"/>
    <w:rsid w:val="00C33BCC"/>
    <w:rsid w:val="00CA68D8"/>
    <w:rsid w:val="00CF2457"/>
    <w:rsid w:val="00E1740C"/>
    <w:rsid w:val="00E4798E"/>
    <w:rsid w:val="00F628D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5C0A"/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415C0A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15C0A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15C0A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15C0A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15C0A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15C0A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rsid w:val="00415C0A"/>
    <w:pPr>
      <w:spacing w:line="360" w:lineRule="atLeast"/>
    </w:pPr>
    <w:rPr>
      <w:color w:val="343434"/>
    </w:rPr>
  </w:style>
  <w:style w:type="character" w:customStyle="1" w:styleId="divdocumentleft-box">
    <w:name w:val="div_document_left-box"/>
    <w:basedOn w:val="DefaultParagraphFont"/>
    <w:rsid w:val="00415C0A"/>
    <w:rPr>
      <w:spacing w:val="4"/>
    </w:rPr>
  </w:style>
  <w:style w:type="paragraph" w:customStyle="1" w:styleId="div">
    <w:name w:val="div"/>
    <w:basedOn w:val="Normal"/>
    <w:rsid w:val="00415C0A"/>
  </w:style>
  <w:style w:type="paragraph" w:customStyle="1" w:styleId="divdocumentleft-boxsectionnth-child1sectiongapdiv">
    <w:name w:val="div_document_left-box_section_nth-child(1)_sectiongapdiv"/>
    <w:basedOn w:val="Normal"/>
    <w:rsid w:val="00415C0A"/>
    <w:rPr>
      <w:vanish/>
    </w:rPr>
  </w:style>
  <w:style w:type="paragraph" w:customStyle="1" w:styleId="divdocumentleft-boxsummaryparagraph">
    <w:name w:val="div_document_left-box_summary_paragraph"/>
    <w:basedOn w:val="Normal"/>
    <w:rsid w:val="00415C0A"/>
  </w:style>
  <w:style w:type="paragraph" w:customStyle="1" w:styleId="divdocumentleft-boxsummaryparagraphsinglecolumn">
    <w:name w:val="div_document_left-box_summary_paragraph_singlecolumn"/>
    <w:basedOn w:val="Normal"/>
    <w:rsid w:val="00415C0A"/>
  </w:style>
  <w:style w:type="paragraph" w:customStyle="1" w:styleId="p">
    <w:name w:val="p"/>
    <w:basedOn w:val="Normal"/>
    <w:rsid w:val="00415C0A"/>
  </w:style>
  <w:style w:type="paragraph" w:customStyle="1" w:styleId="divdocumentleft-boxexperience">
    <w:name w:val="div_document_left-box_experience"/>
    <w:basedOn w:val="Normal"/>
    <w:rsid w:val="00415C0A"/>
  </w:style>
  <w:style w:type="paragraph" w:customStyle="1" w:styleId="divdocumentsectiongapdiv">
    <w:name w:val="div_document_sectiongapdiv"/>
    <w:basedOn w:val="Normal"/>
    <w:rsid w:val="00415C0A"/>
    <w:pPr>
      <w:spacing w:line="400" w:lineRule="atLeast"/>
    </w:pPr>
  </w:style>
  <w:style w:type="paragraph" w:customStyle="1" w:styleId="divdocumentleft-boxheading">
    <w:name w:val="div_document_left-box_heading"/>
    <w:basedOn w:val="Normal"/>
    <w:rsid w:val="00415C0A"/>
    <w:pPr>
      <w:pBdr>
        <w:top w:val="single" w:sz="8" w:space="5" w:color="D5D6D6"/>
        <w:bottom w:val="single" w:sz="8" w:space="5" w:color="D5D6D6"/>
      </w:pBdr>
    </w:pPr>
  </w:style>
  <w:style w:type="paragraph" w:customStyle="1" w:styleId="divdocumentleft-boxsectiontitle">
    <w:name w:val="div_document_left-box_sectiontitle"/>
    <w:basedOn w:val="Normal"/>
    <w:rsid w:val="00415C0A"/>
    <w:pPr>
      <w:pBdr>
        <w:left w:val="none" w:sz="0" w:space="15" w:color="auto"/>
        <w:right w:val="none" w:sz="0" w:space="15" w:color="auto"/>
      </w:pBdr>
    </w:pPr>
    <w:rPr>
      <w:color w:val="002E58"/>
    </w:rPr>
  </w:style>
  <w:style w:type="paragraph" w:customStyle="1" w:styleId="headinggapdiv">
    <w:name w:val="headinggapdiv"/>
    <w:basedOn w:val="Normal"/>
    <w:rsid w:val="00415C0A"/>
    <w:rPr>
      <w:vanish/>
    </w:rPr>
  </w:style>
  <w:style w:type="character" w:customStyle="1" w:styleId="divdocumentemptycell">
    <w:name w:val="div_document_emptycell"/>
    <w:basedOn w:val="DefaultParagraphFont"/>
    <w:rsid w:val="00415C0A"/>
  </w:style>
  <w:style w:type="paragraph" w:customStyle="1" w:styleId="divdocumentemptycellParagraph">
    <w:name w:val="div_document_emptycell Paragraph"/>
    <w:basedOn w:val="Normal"/>
    <w:rsid w:val="00415C0A"/>
  </w:style>
  <w:style w:type="character" w:customStyle="1" w:styleId="divdocumentleft-boxpaddedlinedate-content">
    <w:name w:val="div_document_left-box_paddedline_date-content"/>
    <w:basedOn w:val="DefaultParagraphFont"/>
    <w:rsid w:val="00415C0A"/>
  </w:style>
  <w:style w:type="character" w:customStyle="1" w:styleId="divdocumentjobdates">
    <w:name w:val="div_document_jobdates"/>
    <w:basedOn w:val="DefaultParagraphFont"/>
    <w:rsid w:val="00415C0A"/>
    <w:rPr>
      <w:sz w:val="22"/>
      <w:szCs w:val="22"/>
    </w:rPr>
  </w:style>
  <w:style w:type="character" w:customStyle="1" w:styleId="span">
    <w:name w:val="span"/>
    <w:basedOn w:val="DefaultParagraphFont"/>
    <w:rsid w:val="00415C0A"/>
    <w:rPr>
      <w:bdr w:val="none" w:sz="0" w:space="0" w:color="auto"/>
      <w:vertAlign w:val="baseline"/>
    </w:rPr>
  </w:style>
  <w:style w:type="character" w:customStyle="1" w:styleId="divdocumentleft-boxdatetablepindcell">
    <w:name w:val="div_document_left-box_datetable_pindcell"/>
    <w:basedOn w:val="DefaultParagraphFont"/>
    <w:rsid w:val="00415C0A"/>
  </w:style>
  <w:style w:type="character" w:customStyle="1" w:styleId="divdocumentleft-boxdatetablesinglecolumn">
    <w:name w:val="div_document_left-box_datetable_singlecolumn"/>
    <w:basedOn w:val="DefaultParagraphFont"/>
    <w:rsid w:val="00415C0A"/>
  </w:style>
  <w:style w:type="paragraph" w:customStyle="1" w:styleId="divdocumentleft-boxsectionexperiencesinglecolumnpaddedline">
    <w:name w:val="div_document_left-box_section_experience_singlecolumn_paddedline"/>
    <w:basedOn w:val="Normal"/>
    <w:rsid w:val="00415C0A"/>
    <w:pPr>
      <w:pBdr>
        <w:right w:val="none" w:sz="0" w:space="15" w:color="auto"/>
      </w:pBdr>
    </w:pPr>
  </w:style>
  <w:style w:type="character" w:customStyle="1" w:styleId="divdocumentjobtitle">
    <w:name w:val="div_document_jobtitle"/>
    <w:basedOn w:val="DefaultParagraphFont"/>
    <w:rsid w:val="00415C0A"/>
    <w:rPr>
      <w:sz w:val="28"/>
      <w:szCs w:val="28"/>
    </w:rPr>
  </w:style>
  <w:style w:type="paragraph" w:customStyle="1" w:styleId="divdocumentleft-boxsectionexperiencesinglecolumnjobline">
    <w:name w:val="div_document_left-box_section_experience_singlecolumn_jobline"/>
    <w:basedOn w:val="Normal"/>
    <w:rsid w:val="00415C0A"/>
    <w:pPr>
      <w:pBdr>
        <w:right w:val="none" w:sz="0" w:space="15" w:color="auto"/>
      </w:pBdr>
    </w:pPr>
  </w:style>
  <w:style w:type="paragraph" w:customStyle="1" w:styleId="divdocumentli">
    <w:name w:val="div_document_li"/>
    <w:basedOn w:val="Normal"/>
    <w:rsid w:val="00415C0A"/>
    <w:pPr>
      <w:pBdr>
        <w:left w:val="none" w:sz="0" w:space="5" w:color="auto"/>
      </w:pBdr>
    </w:pPr>
  </w:style>
  <w:style w:type="table" w:customStyle="1" w:styleId="divdocumentsectionexperienceparagraph">
    <w:name w:val="div_document_section_experience_paragraph"/>
    <w:basedOn w:val="TableNormal"/>
    <w:rsid w:val="00415C0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ivdocumentleft-boxeducation">
    <w:name w:val="div_document_left-box_education"/>
    <w:basedOn w:val="Normal"/>
    <w:rsid w:val="00415C0A"/>
  </w:style>
  <w:style w:type="paragraph" w:customStyle="1" w:styleId="divdocumentleft-boxsectioneducationsinglecolumnpaddedline">
    <w:name w:val="div_document_left-box_section_education_singlecolumn_paddedline"/>
    <w:basedOn w:val="Normal"/>
    <w:rsid w:val="00415C0A"/>
    <w:pPr>
      <w:pBdr>
        <w:right w:val="none" w:sz="0" w:space="15" w:color="auto"/>
      </w:pBdr>
    </w:pPr>
  </w:style>
  <w:style w:type="character" w:customStyle="1" w:styleId="divdocumentdegree">
    <w:name w:val="div_document_degree"/>
    <w:basedOn w:val="DefaultParagraphFont"/>
    <w:rsid w:val="00415C0A"/>
    <w:rPr>
      <w:sz w:val="28"/>
      <w:szCs w:val="28"/>
    </w:rPr>
  </w:style>
  <w:style w:type="character" w:customStyle="1" w:styleId="divdocumentprogramline">
    <w:name w:val="div_document_programline"/>
    <w:basedOn w:val="DefaultParagraphFont"/>
    <w:rsid w:val="00415C0A"/>
    <w:rPr>
      <w:sz w:val="28"/>
      <w:szCs w:val="28"/>
    </w:rPr>
  </w:style>
  <w:style w:type="character" w:customStyle="1" w:styleId="divdocumenteducationjoblocation">
    <w:name w:val="div_document_education_joblocation"/>
    <w:basedOn w:val="DefaultParagraphFont"/>
    <w:rsid w:val="00415C0A"/>
    <w:rPr>
      <w:i/>
      <w:iCs/>
    </w:rPr>
  </w:style>
  <w:style w:type="table" w:customStyle="1" w:styleId="divdocumentsectioneducationparagraph">
    <w:name w:val="div_document_section_education_paragraph"/>
    <w:basedOn w:val="TableNormal"/>
    <w:rsid w:val="00415C0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ivdocumentdivparagraphfirstparagraph">
    <w:name w:val="div_document_div_paragraph_firstparagraph"/>
    <w:basedOn w:val="Normal"/>
    <w:rsid w:val="00415C0A"/>
  </w:style>
  <w:style w:type="paragraph" w:customStyle="1" w:styleId="divdocumentleft-boxparagraphsinglecolumn">
    <w:name w:val="div_document_left-box_paragraph_singlecolumn"/>
    <w:basedOn w:val="Normal"/>
    <w:rsid w:val="00415C0A"/>
  </w:style>
  <w:style w:type="paragraph" w:customStyle="1" w:styleId="divdocumentleft-boxcertification">
    <w:name w:val="div_document_left-box_certification"/>
    <w:basedOn w:val="Normal"/>
    <w:rsid w:val="00415C0A"/>
  </w:style>
  <w:style w:type="table" w:customStyle="1" w:styleId="divdocumentsectioncertificationparagraph">
    <w:name w:val="div_document_section_certification_paragraph"/>
    <w:basedOn w:val="TableNormal"/>
    <w:rsid w:val="00415C0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ivdocumentright-box">
    <w:name w:val="div_document_right-box"/>
    <w:basedOn w:val="DefaultParagraphFont"/>
    <w:rsid w:val="00415C0A"/>
    <w:rPr>
      <w:color w:val="FFFFFF"/>
      <w:shd w:val="clear" w:color="auto" w:fill="003D73"/>
    </w:rPr>
  </w:style>
  <w:style w:type="paragraph" w:customStyle="1" w:styleId="divdocumentright-boxsection">
    <w:name w:val="div_document_right-box_section"/>
    <w:basedOn w:val="Normal"/>
    <w:rsid w:val="00415C0A"/>
  </w:style>
  <w:style w:type="paragraph" w:customStyle="1" w:styleId="divdocumentname">
    <w:name w:val="div_document_name"/>
    <w:basedOn w:val="Normal"/>
    <w:rsid w:val="00415C0A"/>
    <w:pPr>
      <w:spacing w:line="630" w:lineRule="atLeast"/>
    </w:pPr>
    <w:rPr>
      <w:b/>
      <w:bCs/>
      <w:color w:val="FFFFFF"/>
      <w:sz w:val="56"/>
      <w:szCs w:val="56"/>
    </w:rPr>
  </w:style>
  <w:style w:type="paragraph" w:customStyle="1" w:styleId="documentresumeTitle">
    <w:name w:val="document_resumeTitle"/>
    <w:basedOn w:val="Normal"/>
    <w:rsid w:val="00415C0A"/>
    <w:rPr>
      <w:sz w:val="28"/>
      <w:szCs w:val="28"/>
    </w:rPr>
  </w:style>
  <w:style w:type="paragraph" w:customStyle="1" w:styleId="divdocumentSECTIONCNTCsectiongapdiv">
    <w:name w:val="div_document_SECTION_CNTC_sectiongapdiv"/>
    <w:basedOn w:val="Normal"/>
    <w:rsid w:val="00415C0A"/>
    <w:pPr>
      <w:spacing w:line="400" w:lineRule="atLeast"/>
    </w:pPr>
  </w:style>
  <w:style w:type="character" w:customStyle="1" w:styleId="divdocumentright-boxdivheadingdivsectiontitle">
    <w:name w:val="div_document_right-box_div_heading_div_sectiontitle"/>
    <w:basedOn w:val="DefaultParagraphFont"/>
    <w:rsid w:val="00415C0A"/>
  </w:style>
  <w:style w:type="paragraph" w:customStyle="1" w:styleId="divdocumentright-boxdivheadingdivsectiontitleParagraph">
    <w:name w:val="div_document_right-box_div_heading_div_sectiontitle Paragraph"/>
    <w:basedOn w:val="Normal"/>
    <w:rsid w:val="00415C0A"/>
  </w:style>
  <w:style w:type="table" w:customStyle="1" w:styleId="divdocumentright-boxdivheading">
    <w:name w:val="div_document_right-box_div_heading"/>
    <w:basedOn w:val="TableNormal"/>
    <w:rsid w:val="00415C0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right-boxheadinggapdiv">
    <w:name w:val="right-box_headinggapdiv"/>
    <w:basedOn w:val="Normal"/>
    <w:rsid w:val="00415C0A"/>
    <w:pPr>
      <w:spacing w:line="200" w:lineRule="atLeast"/>
    </w:pPr>
    <w:rPr>
      <w:sz w:val="14"/>
      <w:szCs w:val="14"/>
    </w:rPr>
  </w:style>
  <w:style w:type="paragraph" w:customStyle="1" w:styleId="txtBold">
    <w:name w:val="txtBold"/>
    <w:basedOn w:val="Normal"/>
    <w:rsid w:val="00415C0A"/>
    <w:rPr>
      <w:b/>
      <w:bCs/>
    </w:rPr>
  </w:style>
  <w:style w:type="character" w:customStyle="1" w:styleId="singlecolumnspanpaddedlinenth-child1">
    <w:name w:val="singlecolumn_span_paddedline_nth-child(1)"/>
    <w:basedOn w:val="DefaultParagraphFont"/>
    <w:rsid w:val="00415C0A"/>
  </w:style>
  <w:style w:type="paragraph" w:customStyle="1" w:styleId="ratvcontainer">
    <w:name w:val="ratvcontainer"/>
    <w:basedOn w:val="Normal"/>
    <w:rsid w:val="00415C0A"/>
    <w:pPr>
      <w:spacing w:line="280" w:lineRule="atLeast"/>
    </w:pPr>
  </w:style>
  <w:style w:type="paragraph" w:customStyle="1" w:styleId="txtright">
    <w:name w:val="txtright"/>
    <w:basedOn w:val="Normal"/>
    <w:rsid w:val="00415C0A"/>
    <w:pPr>
      <w:jc w:val="right"/>
    </w:pPr>
  </w:style>
  <w:style w:type="paragraph" w:customStyle="1" w:styleId="divdocumentsectionparagraph">
    <w:name w:val="div_document_section_paragraph"/>
    <w:basedOn w:val="Normal"/>
    <w:rsid w:val="00415C0A"/>
    <w:pPr>
      <w:pBdr>
        <w:left w:val="none" w:sz="0" w:space="15" w:color="auto"/>
        <w:right w:val="none" w:sz="0" w:space="15" w:color="auto"/>
      </w:pBdr>
    </w:pPr>
  </w:style>
  <w:style w:type="paragraph" w:customStyle="1" w:styleId="divdocumentright-boxParagraph">
    <w:name w:val="div_document_right-box Paragraph"/>
    <w:basedOn w:val="Normal"/>
    <w:rsid w:val="00415C0A"/>
    <w:pPr>
      <w:pBdr>
        <w:top w:val="none" w:sz="0" w:space="15" w:color="auto"/>
        <w:bottom w:val="none" w:sz="0" w:space="15" w:color="auto"/>
      </w:pBdr>
      <w:shd w:val="clear" w:color="auto" w:fill="003D73"/>
    </w:pPr>
    <w:rPr>
      <w:color w:val="FFFFFF"/>
      <w:shd w:val="clear" w:color="auto" w:fill="003D73"/>
    </w:rPr>
  </w:style>
  <w:style w:type="table" w:customStyle="1" w:styleId="divdocumentparentContainer">
    <w:name w:val="div_document_parentContainer"/>
    <w:basedOn w:val="TableNormal"/>
    <w:rsid w:val="00415C0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15C0A"/>
    <w:pPr>
      <w:spacing w:after="120"/>
      <w:ind w:left="720"/>
      <w:contextualSpacing/>
    </w:pPr>
    <w:rPr>
      <w:rFonts w:ascii="Arial" w:hAnsi="Arial"/>
      <w:sz w:val="22"/>
      <w:szCs w:val="20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46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69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02613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D5692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1</TotalTime>
  <Pages>3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de EdwinAgaba</vt:lpstr>
    </vt:vector>
  </TitlesOfParts>
  <Company/>
  <LinksUpToDate>false</LinksUpToDate>
  <CharactersWithSpaces>25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de EdwinAgaba</dc:title>
  <dc:creator>WPS Office</dc:creator>
  <cp:lastModifiedBy>SAMMY</cp:lastModifiedBy>
  <cp:revision>11</cp:revision>
  <dcterms:created xsi:type="dcterms:W3CDTF">2023-02-20T15:20:00Z</dcterms:created>
  <dcterms:modified xsi:type="dcterms:W3CDTF">2023-02-22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YG0AAB+LCAAAAAAABAAUmsWCo0AURT+IBW5LCO5uO9zd+frpWXeahKpX956TwAssw1I8jwkIjpMkyxI0hJAQjvzIH4wQpFPmJOEvx37nfnGBhW936yXLWHRpfoQgn2wnLlIIfZFTGZYvkOiukTfkLnyBIatRYglbiGUqtOMr+aT34Z1MhRyY/ZlsdGo+CxdNbX9GbqZQvJHKLvEFBxh2hfYY3Mg2jYqKCQkzX/N+QBvUXn3UaFEtSxXmnPFCVN3</vt:lpwstr>
  </property>
  <property fmtid="{D5CDD505-2E9C-101B-9397-08002B2CF9AE}" pid="3" name="x1ye=1">
    <vt:lpwstr>+AqBkqHPFOHVFsfbxGc0Ou/DIGTJpuNjtyVF/Eg85hS8rrDDS6bofGBFgyVEM8Zjy387AZd3hRksk9O45RzUGc6cbhFw1MU5UnLRVPvrYx1ScYo3wNno3PwGmG3/W35bvsRDQgipIKsZYRe2eMXdgyEZOU7wSP4jmzQ0BLkq99S5e1i61DTj6zQVfmbDjnvrb4+7lZLlJhWDABqszFv2g2iIok6T5a42RxofwKyFkNYnwmAFafdj47DsEGX5Jbq</vt:lpwstr>
  </property>
  <property fmtid="{D5CDD505-2E9C-101B-9397-08002B2CF9AE}" pid="4" name="x1ye=10">
    <vt:lpwstr>ylpQyBkl19VWmmIxSBhAi5Mcr26PWyRVbWzC7ETNEV5Lt62VOv041evjpUAhb2mArYceTV92l+L6PUX0ojf3sWH0xflO77t6CAFUS7DGL0DysUAkuzGkSh7tq4mEHG2hN+057FmtFi/PGCs2EEaE+K88IIN3St/HhUckm190L26e0z3smAjh6ZCHyRXib71GhyYKWi7ZQG64X+yFVGic7nU5JrwdCK8IQdYr4iTzBrZJo6iM0a5LPrUSXixmn9A</vt:lpwstr>
  </property>
  <property fmtid="{D5CDD505-2E9C-101B-9397-08002B2CF9AE}" pid="5" name="x1ye=100">
    <vt:lpwstr>qngfPP8+v/831zCrFerbX8Vph2gWU84nz1vDhdU1GG52cx9rSRCquECgEbWO8YPk6zb3KsIZF4wpNgkhAiC5kcrJDfPwc7Vc1eI5wI0oIrMLXDebRhaN7g8fVpYtnzVJIPj9KG5SR7FFT1cnTaEhk/EFO4MxrHGifH+2wVF9YUYVXL+PaNczkUsQJ/nT7f2ea7oG+cHGoMdsi7XoCUkf5F8U85WEbZ03897ArowAsctqBzSr80lLj8WF5jZ3ctj</vt:lpwstr>
  </property>
  <property fmtid="{D5CDD505-2E9C-101B-9397-08002B2CF9AE}" pid="6" name="x1ye=101">
    <vt:lpwstr>SqkIo5oL0AwVQYuKiDHSfky4g60cE7regdH2OtdPzpE1YYHF1wMaxIrerQCJWllD5Qh8YixzehzIqF1ClkGJdQ/SLfYBm7TUya2Z40Hzg28YwpBkh3J2qt8M4O4HBmX9Qv3EaCikYyuFJvR7waSaChUd+94w3o9jFQXa5JA4gyWJFdtqR3peeWRTzgiDOqANku/Sw7y1daLwt2Gez1+pRtaXuRq06Jarvk2t6heHHIBLrxpNmZGanrO3xHhPzVu</vt:lpwstr>
  </property>
  <property fmtid="{D5CDD505-2E9C-101B-9397-08002B2CF9AE}" pid="7" name="x1ye=102">
    <vt:lpwstr>aD6BfSATwLG1EXCYwTpHnIcQ1aHbqmsJmRzmRXhbLGpuyCntEX6O5Z0JPFUC7kXgbq5/jlhSxjGlEFYlc0+QxGbKEUYbkWH3I8D7pQ3oGufhZPSUa6Vhj6RHnMEBF54wLENoECRtmOflf1LLw62KgfbG6jmgvTaYBcQOB9y+4fNPllOrLaNvHWOEnnkmCmhEdnHRTwfA3OvjZRGaHt7+3aNNHeR+BULuNNdQBWZ0P32fxhfSB6KS+12cjAzzbMe</vt:lpwstr>
  </property>
  <property fmtid="{D5CDD505-2E9C-101B-9397-08002B2CF9AE}" pid="8" name="x1ye=103">
    <vt:lpwstr>5oMto84AUL+0BOqOGvVzsBIXDMnfsE8H/DoLNBy4RmyFTOMQasBl0tBCBSQaER9FTLr1/c8ChuP4Khj/FJJ5CkbQeaObPxkA+ylnr4t/IGVPIPcykP2niebQhB4NH/u8EbWNhaR8ZOoyMFtieoWqcICwFZuc7k2V/8ylaBuPdV8+eW5t6fV5upTLJkQ5Q795lh1AOwOiYcoIBmDYcBYPfU4VAqm9uslW1OY4vEvaztCtb8Mz9c2aFApI2nUQUKN</vt:lpwstr>
  </property>
  <property fmtid="{D5CDD505-2E9C-101B-9397-08002B2CF9AE}" pid="9" name="x1ye=104">
    <vt:lpwstr>hJ+sHOWGkJKqoRHhd9zfug1RVL0SyAajMCgpJ6X6EyrR+aYqWOBHfUiSPFTngdktx3mfOTw2gLepI80iTOOnL7D+SOc15VEgJuEa2LBLn5huGehOwvlHPszuKAI++bqM9WTzaeEPrzxEeeS1Cyep2ee/uVVclIyQ1VyjGhFgXMruQvh+nfFA/c/Q+fxi5cyxSxM5gXlFi42pW+193ZZsuYeq1UquREhLhF5ChyTMN0Jb4EDhJCzVyNr1kzolVY6</vt:lpwstr>
  </property>
  <property fmtid="{D5CDD505-2E9C-101B-9397-08002B2CF9AE}" pid="10" name="x1ye=105">
    <vt:lpwstr>fEgoXD1Yk3F1hwksytPmrXSIqJS4cgPYn++LhQOPoU51VYkp7Z/Xq/IPHOtrVH7y2F0b5eiBYig6Li14sx8/NSoxPLWiPS/MnWIbIkruzpmghgu+k9QK4W1wHNz7lg8cIUgd4GlPAO5w76uKtzxZLGYwEpv67ON8joYVnRbYuOO5zZFjcrWf2Kma5Acr1Q9DeKr7+qcMJCpMju30/Hg8ZnN88vR98OaQFs9LyK4hzYy0qFFlMf/3KPyuzJuQWam</vt:lpwstr>
  </property>
  <property fmtid="{D5CDD505-2E9C-101B-9397-08002B2CF9AE}" pid="11" name="x1ye=106">
    <vt:lpwstr>UdVFijp/0NoAmdvs/SIwC/L0ol2yxBd7T+f0kljGV6jEoRTyJO6303wVF4+CwMtJTg8VqcLmLKyvYcrjVbDYe/S52Nl2o4nW16FtVx5RP0M/St1+5y5F0Lx011qzTDhUDqUab6iepzjbEWYw2ZdSvDukqAg9CD8iG1e0+L8UtZRMGSimx3fzBFwn4xHH6sYfqoJoOCNgmeHlZD+68LlKdrXudpraQxiajImKzXI0AGwWZmGb6rO9XUBOHDmAVnZ</vt:lpwstr>
  </property>
  <property fmtid="{D5CDD505-2E9C-101B-9397-08002B2CF9AE}" pid="12" name="x1ye=107">
    <vt:lpwstr>KR5l/cywmBS5uK9FvDWwrejv/tH4xQCA+WzaItFYnbYPkrzYega31rnBCpxR2JaIYjkvtYo5jObB5m2v/WLfwa82nmzeALozXZOf3rn9LmsC3ysMJiS4nFDIHe6zb0ICXht6W/NS3FIaC9fspSvZS6o6yxUzpbO1ayfC+PyPng67TZ9yVG/mCougha4fZik6xemVexsJJ5KMq9UpI+cVVa+77cXkMEYwIEkxbtIqYWURXRl8VkUlklVI35zuGjQ</vt:lpwstr>
  </property>
  <property fmtid="{D5CDD505-2E9C-101B-9397-08002B2CF9AE}" pid="13" name="x1ye=108">
    <vt:lpwstr>BvUEQXPGYY4vOJiIJFym2j48CUpoJrE0UCRWn9euyXMftXgE98r1LSb+hbAnHlfSGQfVJ3Pf9B4/zZtAcl4kvb1uSEs59DOJl39LzLwSa7JRQNi9rxnj82rcURDdDKHXvY9tZsfQtv3/wnXaDWXnOzF1SHPw7xAs6FLxctYOo6ixpYT/IiaawavZrKTV9BuCNZG6OGorxBVC+9Y1Lmwd58lmb8v7HPgXeAzdmHgnVoWqs8/PiNCRZ3fWQgDGB2n</vt:lpwstr>
  </property>
  <property fmtid="{D5CDD505-2E9C-101B-9397-08002B2CF9AE}" pid="14" name="x1ye=109">
    <vt:lpwstr>NyViEsb/qKEI5OEIiDb3lWr5QQWG4wpHofAzIRzmPOFQ/R+vJqqnvRn3qGaBF5frzwreNxW75YfJvcMViWinJ9tUP+cRbFzO1zFznPJ8axllAV/TfEB/SRTi+Gy+1ERERD5/X5HlxF9zIR3g7j0E6J3ELv7K12ULPDH3GrrU73B+Zgrn/ie2lNoQ3q2Dg41ljehLdWn2aaRx9CpcPlOIwo1ciPrARTTnm7i7EkKoIcICgRhRPgyO0UvXvosodVt</vt:lpwstr>
  </property>
  <property fmtid="{D5CDD505-2E9C-101B-9397-08002B2CF9AE}" pid="15" name="x1ye=11">
    <vt:lpwstr>GpjK9RflAqsEIUlnBR58wvfmXXlPxWr9eSyUjSytxsG/1ax4BCRgqyOY/pxY3/TvS2rDymcgxMKXU9CjwEKGWE8m3wMGNornY7RRyeNw0X0J9GtEGCZoeJH69Am6QtffWSpeyGKpW5Pr3qIw2zSA1MEaWczLn9xF+ppFGyt1hzQpy+L3XGqoNqROG7zFau+F6U5o7IO0H5fpotCqFWkg82nIXiHQsajRBtmo5eYayuORY+xDtUI6IpPPRGTk4EN</vt:lpwstr>
  </property>
  <property fmtid="{D5CDD505-2E9C-101B-9397-08002B2CF9AE}" pid="16" name="x1ye=110">
    <vt:lpwstr>nZGZxwEmyiucfI3+0A3w1NSas3QqYieOyDmojnzT9kbSJvXvjctKYLVAD0IgIgQGPsUdkq75NjuxmNRgj33hFwcSaVBgueAbgHGH76OiIHdmjRlwGqn/na+CAF4ol83DCGT6BbJ6U1Bf6+K04PnuNpJ4eMX02JkLfXNwn4AZWgq1UDbD/kBAO/6zMvEBronSzVFErEgFUaukyf6J7gCtCYbCsrgpSX1sGiH0YzwecjK+4zp3+SC2M5YG0AAA==</vt:lpwstr>
  </property>
  <property fmtid="{D5CDD505-2E9C-101B-9397-08002B2CF9AE}" pid="17" name="x1ye=12">
    <vt:lpwstr>yIA6QN9BVmAV9U7MaPfT9lej3cH90dGLpAVVlPaz9hTyFwXZjv7dmeds+Y5uDahp6+5CaZBX1Qzhe29XOS2g7MH7+g0hPmcbUSGae9XO1xR8+xNpSEPg3p4gcosusZJQwxpE30iH2eL32S9RWdXpp/wvh/URKl+upBrF8VuOqJZMUpZn8MASmduJWP8abOem1RSXX7SrlxqO/SYQxWaCVTQKHEJMuHJ9WH87lntbVIWmRZfZECEyDDELIknA2tt</vt:lpwstr>
  </property>
  <property fmtid="{D5CDD505-2E9C-101B-9397-08002B2CF9AE}" pid="18" name="x1ye=13">
    <vt:lpwstr>Ap+/GVqrtythGPtw0BxB5t1Um2t10ORypcUWAgoLya8ASp7B19bqpKAg81G1zI2pE79BDfzPFW1D9fEjyl5xY1sDgtx/XvGLYCs3h+MHRYw8IRKxLf8WHiWzh6dpU5rIaIrXnhHr3YtPTHRTA04Av3huGO9cGoO83hxhNw9ehm7y0nPRJsEAl9IfMfQdCgpbA7YZ0drM9wuFF6AMTDj/w/K9pHsD8S966U545/4OR8QWUv1SgKn1Zz6f/QC0I/y</vt:lpwstr>
  </property>
  <property fmtid="{D5CDD505-2E9C-101B-9397-08002B2CF9AE}" pid="19" name="x1ye=14">
    <vt:lpwstr>4gY1f8vuQkfcWOQPTX/QzY231w14xu0ZyW0clkmvXPevwtxoyICZvTApK7obzqL3b65Wz3lh44n8Nfwju/qxkoKoeFn45xPxyRTFaaoFAtfOczsZLaa/UQ05efyJ8iUj+mpaYjwS3Y+JtaGLq/5Kz2sK7eTQycVgHcKp2WSR4sQRFPdL/kMO20Rvu79K25utqQjdrwDBGs3JZlf6f7es9vwLUoN96UmA1gjY9YfeGbiJ+818Xgb3r1EVsuK3Tzu</vt:lpwstr>
  </property>
  <property fmtid="{D5CDD505-2E9C-101B-9397-08002B2CF9AE}" pid="20" name="x1ye=15">
    <vt:lpwstr>TQLvWNcoslBKEo36+np6Zq0s6zN7A97ZohPdEOl6y0UH3Sl7NiEVwW1wQjpkCHH17AuNEdBInXiyGy4oZ/I5HjIqjbaDcfMB5g5vb8LlNf+wkhCm1Kso81f4tXOSoI3FDn9wp56fBjoEC3TnwLekao+8mEsdQ1rftZ1JY2UuKh4EBpJcJnvGQ9h0pXl7Dd/baztZ/kFBqNzy8GGBIDaz8LvgrPosnAgn7t7+Zvt8oDdRkFffyJ7zEEZIS7/GKVR</vt:lpwstr>
  </property>
  <property fmtid="{D5CDD505-2E9C-101B-9397-08002B2CF9AE}" pid="21" name="x1ye=16">
    <vt:lpwstr>30/P1EkoqGosqxbfxKbqIuvf0Gy/Xru8v+RMYg43QdCMMopFOZwx9VnIQIGClBu3LYHBs6cTOmEo47F/AuhvWKEHKDZuzaa8pZDYIrpx/mE/BQOuUy/0iCVYHl3Gl0UGT8r76XPypuFK3CkMAp68B68UfMo95lqJhh0CDKNwZvzaH1GT5lC2il7Vt+lb8YY9brJEeQH93tf6m67rvWTqT6seSgA6yhqvJ7vUoED+v/0O23r1A6Tjz650zTIadaZ</vt:lpwstr>
  </property>
  <property fmtid="{D5CDD505-2E9C-101B-9397-08002B2CF9AE}" pid="22" name="x1ye=17">
    <vt:lpwstr>F/q7b62PFFP6s79aqBrs57Y9bHUIF+IQW7T8kEWtsHS6bkv/wzWNiW/dzlk7yLR9/8SVs9etS8bxrQ3feAWdYtUKDMPf4NWSTPf15z6Ceov83i4KAYltpj6gcV3TAi69/wVE+7X/+4JE/lfxRoC2A24BZxam7VHcGPjbo9ERoeTmq1ZKD/LPDPgifTHwvYKA2wBjP5qFpixGjfvVrNfOi1yy5a5VAGm6XPrYIm9zY3frsSnxqt3vBWB/L1+LnNn</vt:lpwstr>
  </property>
  <property fmtid="{D5CDD505-2E9C-101B-9397-08002B2CF9AE}" pid="23" name="x1ye=18">
    <vt:lpwstr>chKPrJ/aWGzQKdJc4Zwp0s19y5sY2AJ0Z8zpcaW3bPeZQHpwFV+BXMEB1MAIvCavD+6Tvhdl3AguNjO7+4SJp/CuOsLwLW8BTLVCz1lUSw0FzLNejNPS2NsotJH7X3gbEofUbBqsGPz9O92RJ/nlzXxXf0LsPObtzHnvvboPt1E61wvg+FXFaPvcBvPeyIjP7kGDFpElSFunCs8uWvLVeg6CN0xvJrKmsk69oi5thh5sAop/eZYEZvaRfUYXP4N</vt:lpwstr>
  </property>
  <property fmtid="{D5CDD505-2E9C-101B-9397-08002B2CF9AE}" pid="24" name="x1ye=19">
    <vt:lpwstr>LVtoAMz5LL7YMWwYYaNR57fkaPedEm+JsuZmQ+mKXnSJMrZm5r7fgtkw1sw+CjpH8OXvsyTTsVR1yjujObtc5yroV89knV666OpQlejvdOvIcNfgZ/M6O9PMTDTudzgwiFtN7/4l2B/n9igKg4wKIc1jbkZkn2F/xxy0ApDoxJ0trnSqQwz4OunoVZbqJXxZR5/n9jEJw5+Yz25nUNUkalN2ItoaDFpxFikMomhB1w/BFAxgOy2mU/8Wa04QLGk</vt:lpwstr>
  </property>
  <property fmtid="{D5CDD505-2E9C-101B-9397-08002B2CF9AE}" pid="25" name="x1ye=2">
    <vt:lpwstr>fVBAUnxXt8uyh0IeXGCJcNCY9ETYOWqwRhGUltCg4/HexBj4rf8CczBF6anZmxKHxJljOAVUZCB6aNNYSfOdcVrWxGLSrWmYHiwaUNepxEZMs4rWeL+LTAh/3p2ZWRHn1VtxYUPLI2CnopqypP24urLuBmZrI3PaBw65ZHEPDhdkU/AJq+NLpsbg8bJ4DIsqA/QymI3aStGhEhm5Y2jxP2v6xnXk58mzOMEfa2sl6VnPP7elCEtDOVo5V6DLawI</vt:lpwstr>
  </property>
  <property fmtid="{D5CDD505-2E9C-101B-9397-08002B2CF9AE}" pid="26" name="x1ye=20">
    <vt:lpwstr>W8gFgsZEgGBh29Uh1JVG0kLT7cMfpU3cAFzlAAxQL6JMPlzbmC0td5jsPGvmx5zJWBcUc5kIohtmFO2Fn0S6rOL4nHuodzxk5S82ENJ9Fi9vX0vUM4W1plsrokvDVNOjoYgQf3FjIVPu0N3P10yP+wxMhvj2Ew91W3N16eentU28KKEgOAkUMgS49pYSJgPa1WG6iP+Ai2gbqyN82hsYQZFnoGBscoXAjHYKcEXXhUt+SXLnmHn/BU43SD1O1/4</vt:lpwstr>
  </property>
  <property fmtid="{D5CDD505-2E9C-101B-9397-08002B2CF9AE}" pid="27" name="x1ye=21">
    <vt:lpwstr>QA0asnX7ZvI3TI46oDa0G0r7nxsFelZgkB5zC/HDxF1N31WWmk6NLzx170k0IhO3XnxxplupbsNY2u4aYsoFBZKcnGmwzIFRnvfQ3+I/cz7aXFdoPOYr0HoiNSjcAbo1p4ZWiIi/pC7bLLaYU1vlDVdb2MwTOkJi0F69b3qd0iaKgxXXwUuWa1r5RZkhXu6RVUWzv92NkcZ1+dWFTs4yaYEGTbcFvYars4J+skhvGuUdXqhT3Q7U/sifQO/4Tg+</vt:lpwstr>
  </property>
  <property fmtid="{D5CDD505-2E9C-101B-9397-08002B2CF9AE}" pid="28" name="x1ye=22">
    <vt:lpwstr>fLIHRonvnIxIBWjOW5BsqnckqPNW/bS+EXIuHsZFyAdO0e02JJb2dA8w1L0/D6R/+ZY3Ft+h4B1sAukIC/kyAtY9nABHFkzmzk181dYbxvjCd8s5Py9oZ/L1Iqm96bCNQr1V2sbF6MckpnEqQ7O2mCXzWMNBE7jGPt+VQQUBx1mKaQLqxVbmbG5juhmXUdONDklbGwN50MI5T3DuFKRAOqTYQdYrZmeSAPuCs2GDQwhZyAGquNB7aZsJUxxpk05</vt:lpwstr>
  </property>
  <property fmtid="{D5CDD505-2E9C-101B-9397-08002B2CF9AE}" pid="29" name="x1ye=23">
    <vt:lpwstr>lvLLvckG3m5Xn6sQ6sc2ATDKrOdUO1aRi2DfuMueY1NLjz7FUO1jd5ucmSD+KzOovSbTB+1/Rr8YQrTYOZOFkXyA2NlLnwb/ikoDo8TXci5/+j57K5mDTqQ+ePyecRTkv+rmge5VHqV48m2x4BMs7jsqPFd86BiQA71HIohw4WnA5aOrcwYLs8Jpr7sbGbOIWqoAvmXZp2OUZVXGLPB1j1n97WFwPXzO0UjuOfHm0jr6ivjz2KaJVL/kOmBYXTF</vt:lpwstr>
  </property>
  <property fmtid="{D5CDD505-2E9C-101B-9397-08002B2CF9AE}" pid="30" name="x1ye=24">
    <vt:lpwstr>gzr4uYSIMRBmB3W4b7XxEguhfSIfy8xAmt7s/wQv0EiIBXuie9ldXUvhoqqiNJy/ACJ+BDOH1LgrP8RbjQ71jxAgK1y7bgj+qBXO8lPQ8aZ59+DL7n1t6gu3/hjhr/Kv6HX9pZH+BD9OC1tSvS0W2z8ygCn9qFyYpf9gL/xdE0C4AiHHCFPlqIHbMXQdP0o/W7yoj79t3Z2AGayggwx8esdgGARsKCf+vEvbD6rJ+v+N0ntnGyP8qBKIwHbwIUt</vt:lpwstr>
  </property>
  <property fmtid="{D5CDD505-2E9C-101B-9397-08002B2CF9AE}" pid="31" name="x1ye=25">
    <vt:lpwstr>+9JBCHVRSz739E44oQLSrKCEKkVZcsDsLsDOOrttS/PBDdbQVmmQwFY2F4Mgd+HYClLZCYLyMj7iQU4YKzy3n0/4Ocgg1+va7U/9PpLgfjB7WtdSM9rYBeZNfKE/+5F1S65J/bq/ot8bIVo7ALkVJX51l3PIodG+7ug7uK2Cr/a9ojeSorZkJwXeglAqY6ZwYwvQTxTYxYnDNmMzpneBP9aNxFHs5iC7fL5KGP7gQPita0eJxoPI4EMqMeaS8wB</vt:lpwstr>
  </property>
  <property fmtid="{D5CDD505-2E9C-101B-9397-08002B2CF9AE}" pid="32" name="x1ye=26">
    <vt:lpwstr>edk3aDVQDWyJMLSWzUqJUr7m3kiv9yNtWlKUDXbL9h6ZuaTF+5Jhiqsz5v3JGl+c/8RqY2sb46nNuZ3rzc9+kLMX6rwvYuIufsqIQ2861bfbIs6A8VoHlS8hEV0xROOOxl9jbgEGWtWom8sL87L9mhM3jkwnw4WBBUGrBqZctGU2DTwWhRlnEw+rX8yVbDgZoHJYV9G3hufxtBaaW/k55o7M5IuzhlZ37Izpqex2XeqI1a5MvrYenCztsmbuMDA</vt:lpwstr>
  </property>
  <property fmtid="{D5CDD505-2E9C-101B-9397-08002B2CF9AE}" pid="33" name="x1ye=27">
    <vt:lpwstr>XW6Sn0RvyaDINYMXRK+4T6IORfvlauR0v8ax3MKQFSQFnkW3DEBocBJyAkwzSGCEZsaGvz9VShu36qtDcfyqKh7EkUyTWlEbTpFRumMgl1KQ8Whn3ajuQXzHTBHNJHqUH94QZ2uaymrf7DRqmPVlZ32mUiIts6SSN/d+4uGwiR+seCxTPLMNcwLxLmyWMX25gfIv4ntg3cnjKM0hgWZ8BLSmT891ckFkJ55avbwx+uBqwMEZ1MTkVauhklkukvt</vt:lpwstr>
  </property>
  <property fmtid="{D5CDD505-2E9C-101B-9397-08002B2CF9AE}" pid="34" name="x1ye=28">
    <vt:lpwstr>vm8k10iyMt3bSm4ZnfsYr2qhalBTZFhyh2ZKWqBF1T41BXyjsyD8/RcbQPWY+U83Gg4kLvNh9of5uuR4fYrJrhzc5BwRmx+wXdMhhe6nKkX+GAl9GW3XVpNs4VySr9QnbxlJg0EnVNu0LfcHXVP0Sx/37JkkCjVV0f64qLHnYwAj5/heGkelXwrFHmX7gqW3NpC2H7w+Tenup0xcpDn6aE0mBJc2TM6a2Z8X7U8ELZxCcb6ibiVPo8MxkQdNhJG</vt:lpwstr>
  </property>
  <property fmtid="{D5CDD505-2E9C-101B-9397-08002B2CF9AE}" pid="35" name="x1ye=29">
    <vt:lpwstr>RtjKne1vy9TooEzE+5Mp1Y2nLJXIM9VaWF2vlBlHw3KsTkifsJvzxYDS+cBr6+eafrf48yTbFIHYGgZgHIEpmjf3CytRUKK9QKJeqqGwLZvY6Dd+sRSb2Rwjs4+XkliInIhoj+7Gk/TXBhajoxeCZA7NrJtJ3Txn+/4TzBbHPs3ay70owiE1mRKo2bWx0rKDYG7+NjQ+zKLUMFcmrkff23bhdO+gAGC2OtcKklmK2deH0vaIIicDtO3IhewDc/6</vt:lpwstr>
  </property>
  <property fmtid="{D5CDD505-2E9C-101B-9397-08002B2CF9AE}" pid="36" name="x1ye=3">
    <vt:lpwstr>1134fpZRm2YQIFpUyH5mZQIcUjCy75E9sOilxBKDVjMZPaUcDYO4GTVJrWVSWEKAJZfavusbb8MShuxY6kNskQf9LlTODgjAkU4ULXTDvFqA+gWZHwcu94Z9fU60TJ8b/se1Mnhh5qMykl51pEFHDddg+IVph+wYGL83BudLem6gwTEbWTuoWNf+YRH0NPUXTKIrkImChjI3eiZk1veJgdjA1O2Wqs22QjSryPW76GYzNrxDGfK0KJgbDCd2Wmr</vt:lpwstr>
  </property>
  <property fmtid="{D5CDD505-2E9C-101B-9397-08002B2CF9AE}" pid="37" name="x1ye=30">
    <vt:lpwstr>kTilTPH/b05sLXcjGxhcR3tS0UzeT2cb+xrQZb1tkj93lXmcrzzNR0pDuB/Z+6+P30lzJo2Uge6pO+X1NuYPbHYTCYm9ptC/l0bNeffAPnBWDKpZBSm6NooxhoWpf0yKubbUplsERWElDrDYyQMUwW6gFIXhgpE8EgHE2kw4E47NzAhRh2bv1GQuCtQ/c3FkAIxeIehOd+SZnbdGZNlxEJZ5IsqA7IKqYL/TK643MZRWEiQvteCYxXsaicUfS9d</vt:lpwstr>
  </property>
  <property fmtid="{D5CDD505-2E9C-101B-9397-08002B2CF9AE}" pid="38" name="x1ye=31">
    <vt:lpwstr>gT6ZGT8yfMkl4FDYKgdU9F5YcgdsJcYvacVzo0sasE4N37mOMYrflth/VCI+IRJBMMjuZq520+AjwDmCfxvQ85Xx/VMWi9AgE+gkE81M+ctgzTlD+fkrIjJxMYp04MsHC+7UBgIFTP8qgOtnx9fvc+TvjGTPQE10GiJlJxnXv6H2zbqOKUCdJC1gto6iXUqmGRFr/v+1bb4TPDe6bBoSRVaNKqLFywTdadCnPDtEVrjv9Qz8K8+WfvP7Yag1/cW</vt:lpwstr>
  </property>
  <property fmtid="{D5CDD505-2E9C-101B-9397-08002B2CF9AE}" pid="39" name="x1ye=32">
    <vt:lpwstr>Vn43+/eSXvReHLcK8cX8JhNn824p2iFOrJh5/clWJE1pYUZnqBj/1H+26C9KNY2ZjXYFMW+zgkyYS1iMnkZGI9Zb7cBjnJslKmlQlPIUX7cAmYKkfbBXfbn0JiGaFwaTAAAEchqF5koFxFzJsY03IamrjdBQPXux277a4/GXYlo7bkvtNAkOILbuNSlMGSfKGl5cFzjWx2sFch9dw2p2AhhShe7YoXdlFo0YnpK2K2823bgZiIzN+74B3yvbSuk</vt:lpwstr>
  </property>
  <property fmtid="{D5CDD505-2E9C-101B-9397-08002B2CF9AE}" pid="40" name="x1ye=33">
    <vt:lpwstr>Vs3ZBNZrakxuiuR5gbixmzp0/bRybaxnINBrZ+Uju/EmUPHmolYFoE3q1HKC/ZdxlJlwq588oeZz6oSD1u5sSxnfzkMgyhoyaFwFCMkXHm9Qft2Qnic2DdQZReaHfRRfdk43X78zSIiieXK8/uqzuCHh+9xwtgySktuV6H/uyUmG4X5L/kPWw0N9Zp0cngT/cb/uydgCni5NqjvuaaSNzL/NdJfGWpEV2twS0ZADfjvuVZTOk0aDNRoiNAPyeC/</vt:lpwstr>
  </property>
  <property fmtid="{D5CDD505-2E9C-101B-9397-08002B2CF9AE}" pid="41" name="x1ye=34">
    <vt:lpwstr>gJ6Dg8TKffvt6gxvXuwMjnR0fxjaKaHpFRF7p/9mfb8ov/VTzSA238FjocPBPEwUk0PIEaG7ltx7M3de2yp+zf2PPvY1nG0Zz5MX6H3DOzfznkJspW8aoE9Dgn/oZPh7bN0K4BF4qGwx9gqv9gAYeljpcZlSEvZP4jJ1tY/5C5+E1ek1H6bEtaXy2a8qM2VRz2o75hTFyZhTGqeyjLjSXjsjm8Ga7p0tb5QYq5vw5O2j4EmHSlhqkIB29X4YPGW</vt:lpwstr>
  </property>
  <property fmtid="{D5CDD505-2E9C-101B-9397-08002B2CF9AE}" pid="42" name="x1ye=35">
    <vt:lpwstr>DCa60r3pprdt0YcRfuvBMKFNBwZpoqAUOM6XZBeWgPz6jMaOd0eUN+djj6XcxAX9KSnk7/DyVRlh54y9rzx4NPm5MsycjRSfUnNJWEo6HIyQpym9V7gBr6V4YcDVBc/RfEEIVaqvG8lE9MlxsnkRrgoGZVQZ7BiRP4aHRsSXU3SqBAL9fSDJ0NsO2pVMbJzY0u0DsOz3uDNV3kRN0QAlDeFH+RbA0fd9C+dg/VYFzopYN3pdUL5kQ7d5fYfNxlp</vt:lpwstr>
  </property>
  <property fmtid="{D5CDD505-2E9C-101B-9397-08002B2CF9AE}" pid="43" name="x1ye=36">
    <vt:lpwstr>kk4q9+dRj/6Xi27dMHaLhzNK+E5YtGxTrAJZClMTfxJR1G4hg3c/5YSCWsIm+jOrNUQfIGaJN75+/H/2A6DZImdTC0cXFSb/Ysq1hNpjVmAhhGIJmha6DCgHlEhJrBXAZ9zEPLxZdwF/fO+VRYV5Q4vlomHqnJ/ctEtnhDpEknd6LTH7LcvmOLuJjt/HR+pGoKQXoNOY/AWq9IOv4ykm8Z6xDdPBLRWiR1AgiGkLVIPEM86ESR1e39Xgvb73xOj</vt:lpwstr>
  </property>
  <property fmtid="{D5CDD505-2E9C-101B-9397-08002B2CF9AE}" pid="44" name="x1ye=37">
    <vt:lpwstr>v5A9DOJTqYDgu488BzFNVv/wW5YfByOuPGTAb7MZgJ+sde0N8I/GH6RmbjQQ1nZbVhaL3cNoJwIETS/Erpumhu4DuHue7uD9PYCEf2r2EapIQ7E/1Lj8RsOiLr8d7qF+C33HBsDBhWDa/nOXu+yxdb4YrNtTWLEPwuNz8/Asy6MzLKDstggOqNfXi6b5QJ7PzURgNofzb/9Ouh0b0q2le994IAWDlkb+2ykzBavOUhhEWhkjXUbkOgSwWmSJtcB</vt:lpwstr>
  </property>
  <property fmtid="{D5CDD505-2E9C-101B-9397-08002B2CF9AE}" pid="45" name="x1ye=38">
    <vt:lpwstr>ANeI98xETQEGG30m4AFjSZ1IgSYfE2YLBozF+SOE8hHZwl9YJUaqLE0hMA08Dosd+0/oFdNYJW3PlGGVeaNGRUaYfAXj+FJFcti14m7OU8Ws8ErsMXTzvx/OMgf8cB4p6NCJDywCKEV7T+DqIQranxSqbyJ76jC5jZ6tCbY/csLzR1IjEhoY8vxWVgB8cMShez4pdo8YdWOUG5/XJGYQmt9RBoXll5L+rYvMVuh/ST4vT9G43lFjCuWdCmzGuWo</vt:lpwstr>
  </property>
  <property fmtid="{D5CDD505-2E9C-101B-9397-08002B2CF9AE}" pid="46" name="x1ye=39">
    <vt:lpwstr>HJZ/aLvY+80rfzRrFG8bMC5/SAbejV5eGI2BJlwu5aelrqJmS6C+MPnBhlXiya7/Ludcfh1Tds4/HOfcFMrovQmSoFHfFY1MLZv0CJ2Qy7iY4HXNH5600YJ5jNs5JWmUA8Q261v7WCwf04aaNoIu4tx7N6zTcY+if4Jt0MKa2zJIomVcJuuc+4len5f1H+w8/gdQUENzEvf3p3hDn3ivqsDJrpaij44aN1sEMrSr7+zRCyV4k9+NATEfz+7lP7W</vt:lpwstr>
  </property>
  <property fmtid="{D5CDD505-2E9C-101B-9397-08002B2CF9AE}" pid="47" name="x1ye=4">
    <vt:lpwstr>yxtL0wUvagpcsO4Qwy/P/aek2OsRHXOzYMWCHrafcMKGhl4/kj3B+0qwHnJMdILZNZlva1hVSWM5e4PzYmd9/XguYETYM5sSbjxcbEQfq2CM6VQV7WmnYvbYZbPSyrb3+Qtli7XwFUHgDTjsRtS6AlKct5RLCLo7KOrn5hORNWxc1KpZXWSVEleaa57XDlRG3vsx10GmQ8NWyFfFE3BPXMik11ZjtdY39N2yayw2kqEsnU2L6427zkVF+s1Vnj/</vt:lpwstr>
  </property>
  <property fmtid="{D5CDD505-2E9C-101B-9397-08002B2CF9AE}" pid="48" name="x1ye=40">
    <vt:lpwstr>4Oej2m/TkCBoZHs/zovGhb0whbZuidyG+YvRHKrlfxwikAFpJHiGJBj3/XX4I7GYOw+caPDu1tPeuJxFBS4Ve11aaE8BIEVQE9YV31OIl7LGFJCUeMh8ULr3MVNKQJXiIt4g+RmkL3UIyETETLeRugwwCdyS5Px6ggQE09OOD4sl84/9uRM1H3nZHpkQ9Hdv6UN5q5exnCQvw23/2VoCh29sAdeE0mayaZKLr4y0c6FlWTbo7uLKgR7yZAojbuq</vt:lpwstr>
  </property>
  <property fmtid="{D5CDD505-2E9C-101B-9397-08002B2CF9AE}" pid="49" name="x1ye=41">
    <vt:lpwstr>+HHMxoDB8FurcjqA8qp6zJUwnCIPmfoO5X3KMj+C4cD0YLbJrPS5P3bguf3Q2KgXHtCWZwDqEoz8HwtvZSRsbI7uVkPpr/GnNYUFD52Ex34Y/Qc8LL3iUnKa7PoeIjT0Ab0eC2iWYgxxlV1lrqhiUR2FTo4vIA30l1hYNlLEf99edSdmrEFTldGVLkg8rdtAF17GXPM7r6VxmNN2XM5wu3q9ElXYtNiwM0APHaz255zYLJkr4NeyF3Lil6o5xcr</vt:lpwstr>
  </property>
  <property fmtid="{D5CDD505-2E9C-101B-9397-08002B2CF9AE}" pid="50" name="x1ye=42">
    <vt:lpwstr>+QVoRPQvAV7XX5iOs+PzV3Pei/1f+LcTP/1riTgVZT6b8hmi9Wgu5GOhOvOrkezrMwtpXWOiCQBj6Rpvf1V6pgSTDVYUqg8yfJiN20P23Rh129BhBsjz0caaL70Hw82N3fqbjHT1AGh9XkD98BSyiHqvTFCvdP9a0GX+8rXZHi5k2swr9ZiTqj13k5WkAM1fEAur2Z85O/jXhgInGBRuulEc9brF+Nq9ratCniwgh3UvhQcedd5HRMMNzR951Pw</vt:lpwstr>
  </property>
  <property fmtid="{D5CDD505-2E9C-101B-9397-08002B2CF9AE}" pid="51" name="x1ye=43">
    <vt:lpwstr>OSxBEuiCM4cEr0thn+2GRFQD9KvgIePH4abhaWBDxr+USLqUD/3Oez3MSRuX1COoEtGKLjkJea0XRTD0lcLnh4hA77+MGzoyt2l5Kp5ttGLzXkwyWRrPmVFnLg/bk2vVnN6b5wCgchJBRgTgNAbEgkEkH3fLzVD50KzkASIMRW+zYmcNdgzSD5v+oxatubXmS9Sh4eDQ5v/RtX10VyKgUVwqmzDfWQQkIg0z8qP6t/BY/kmYkHX26QYIVresQhf</vt:lpwstr>
  </property>
  <property fmtid="{D5CDD505-2E9C-101B-9397-08002B2CF9AE}" pid="52" name="x1ye=44">
    <vt:lpwstr>1H/ovT53ZH7ZcnlbVzHXWZm2jZ9Meo6mIRJuwTSj/+WQRDM2Fbnl+GBSjeF8wxan9CVST+ONokAvbdvmhuICO5+K1qmbL8q149wgJvLTlVKSGgLeB42yAAPoXMbyh5GoN02mHITbc12D1fAna5x7GW0HyUXIUOvlBi9/0sXzfewSCk8wiwUGx7myqxWeZ53TBKDcKIUMi19YAEm/LB81MltTbJk1gNzvpOtbJqEYbDlXXlXr7olQNHpxEAI5JPV</vt:lpwstr>
  </property>
  <property fmtid="{D5CDD505-2E9C-101B-9397-08002B2CF9AE}" pid="53" name="x1ye=45">
    <vt:lpwstr>h3e9v3R86lfen6BholPSnCajouQ36zYfHxl7iRn09gF8UnRcngH51E3PtNwRjWvGbt2Up2S1JzlRg4YDNzS2fBWF/5wykTk6gFuHgQcdNITFuJKFQCv/VhVsoVOx2zKupUMeihYxC0W+HVSc2CLDONLHDNHsm8VUBwfr9tfUs06LG3zchgmvLuf25KD9OurxlIweDOEGc7ZyWmp8Wd4yBoPhMGQdGeRirgeNK7Obu2TfafhMnq4CkPJ7p8YbFrX</vt:lpwstr>
  </property>
  <property fmtid="{D5CDD505-2E9C-101B-9397-08002B2CF9AE}" pid="54" name="x1ye=46">
    <vt:lpwstr>0En9sGVVnE4gnY/jCKaKOhNUXcmuyiD8ARafrzdiFDGKfQB5SSkinDxQHsd/MsmKO13y4140/wt9LoXwaklfcdLPJbbnD//1ip1AqOyMfF8XZMjuorSvabSZZbHssWsM1rR7PqbJVSKFHRTTGqi34pqDVuFDekhDQsuYz4J069Lb4hgeZ7/oRmcmt6vKNPgBe2qV7wMu/s3ZUx+IAghE3NF2qzMxCnukMROQswoUPLZgNIT4Ix29QYrZqH5ZrL3</vt:lpwstr>
  </property>
  <property fmtid="{D5CDD505-2E9C-101B-9397-08002B2CF9AE}" pid="55" name="x1ye=47">
    <vt:lpwstr>yEI/0TaMPOjqRvHlKTA12zC3QMpmkzTFbIFF3BuAHghk+ViUdKXfDshxNynj+rPBtTzVl3dzN0mcprgLdvtzzmRiUB+zZ9aVGlq3ReIjytHMZLLr+VQUTzy7EHeq9tPNx5Ruzubxqr1tcu/TSXOlZRRazQiTMlrkcFwLppF43ABxHlqF4WbXGKQat7r9fgE+CQZcyYa4LkY8MUiU4xZ7d3QaWvRejih0FUGd7aQsAFrYQ5qihifz2Gr7f9DQcSl</vt:lpwstr>
  </property>
  <property fmtid="{D5CDD505-2E9C-101B-9397-08002B2CF9AE}" pid="56" name="x1ye=48">
    <vt:lpwstr>MYwNT9tEksslG/Q+FAMuuSM1DprxPhGu9spS1a5gm5mZNDoC0QjAm6NxzYVGRt6fGbrzt/u30Z24XPSuQmAmmIezRogwED5gLtp1JfIa0bdEN/PMeMEn9m1zzZ9qRXv/fwK5ePNxBnLx53S/RMiz5KPKTFLVIiFFz/l+tfgq1zEL5ZMiGU+Z9N2giKS/N6fvbne3sT9UfsPCP226gl8MZmEya32B+R2L+A6LClb32VpXlEYiXUhlQYAcjHlpceF</vt:lpwstr>
  </property>
  <property fmtid="{D5CDD505-2E9C-101B-9397-08002B2CF9AE}" pid="57" name="x1ye=49">
    <vt:lpwstr>DUpuNyRZDdwQUL/2BgA7/jo9Owby0/bEcUpTJLFsZR2KtoZ8OISOPV0miTsgxLZZvN478FyTM6bB6HBJvpi1jXaZp4HCDzB+k7n4ulTqn7g0yDd2p/LXjqpzPzCW/cUeEPHgjI7H8fu2BEax1q6mmAVdrVzZZkxfQv/aiUYYqYXcdT6iQ3Az+dbc80GwvtJZdgX9s7dDQYsN6C/xgltXzN6kToULKCrC+27NsAVJmnz0SEzbhEjEDqMj8QCmYZ7</vt:lpwstr>
  </property>
  <property fmtid="{D5CDD505-2E9C-101B-9397-08002B2CF9AE}" pid="58" name="x1ye=5">
    <vt:lpwstr>zhNK2RgUsbPR9yujctmUePyhh54TRWz+CIQUC490kULJG0mtwCtw2kjn6uBLbc91KM6WPkvLV71GHaT3p+AEiIOYWi8gwMoyxoGa260Vl166S9YSOqC8BDbejJDl/aouucODuSuBUQboJOOw5RS22GxH7kdGbL5WfqhJHrY8o6FfSiBPQDbq+DtQBgcFsPcTIZmcxRPGcuAcswRPk5y9i/Zj8AUjtL10QDvGyLlVX7F6PYXIOKl5VPDZLQg/eZ0</vt:lpwstr>
  </property>
  <property fmtid="{D5CDD505-2E9C-101B-9397-08002B2CF9AE}" pid="59" name="x1ye=50">
    <vt:lpwstr>bvxQPpP15hn7RaAWO5kIF92qSs6d0dp6a2BsA4CTT2eJuFZHrrhCfH9VvI9IWV2OIjSZkKoFx+2GDqMjuRpJnaBJ0aj7u+lHOcVP6H4n4dj/svrZLgaHjub3FfYcaHUi6sKv6BVVlnEj+hT4JW0UGIH4PgNMw3t1z+bni67SnErHCBz6hC6q4EZFbRVOIo6oc30droBgvWYc0u70oKUJf84zdw3bLav3WQRV7BCYqXDGdx+EBiuDyxIRwn+rt8/</vt:lpwstr>
  </property>
  <property fmtid="{D5CDD505-2E9C-101B-9397-08002B2CF9AE}" pid="60" name="x1ye=51">
    <vt:lpwstr>Axhi88wbkovlGizrtLF1rGQYZQC/Kc1BRRfCMBaDloAc/eWKmqD/gqcjkVMW3xyN49LW/pgpDFOU5j9ROBlpyhZ/v6cptxT5LeBcZUlgeGrgSEOJh6ILmJmOtMCr3DkOj0P/vn4w1FpP95xJE7Lly94bmqasbfbDJ0n05/zn96kpz087AzX8h95S23yRyZ+nzURHMXl2Mh4j4nUBxDC/AF49MZbZZ3zMj2JajeGp545LzVa/OfuPrfSFH0BOTlS</vt:lpwstr>
  </property>
  <property fmtid="{D5CDD505-2E9C-101B-9397-08002B2CF9AE}" pid="61" name="x1ye=52">
    <vt:lpwstr>ocm+vVjm1LWLJ9YctFPolirfcV7lRih+183aKijyQqL9Scr6QFJHZ2aEsm0T/80fBbqzjEkYYbM9rMq+cNXTByxZ/YMVixU9ilQ2j14sGGI7m9BsBan7z/srBP0VKz/IC0zkfGaJbBiAGU2b/97hqjfi1Zb+wA75tj1/uTRJVP58tWK9n/Y5yq88RuUahJyNACjYG8pK7DCTHmitXm4UIB0rDLf+2AmeeL/CulT7fnqknorvyfbAjEuiOd3kDtX</vt:lpwstr>
  </property>
  <property fmtid="{D5CDD505-2E9C-101B-9397-08002B2CF9AE}" pid="62" name="x1ye=53">
    <vt:lpwstr>VFCyiaVJZAoiITZaPfElgmQVDtJRGNV/FyPJ0U7D6jvxpcEvI89yf9OEqV6zt0EQiSqh4tOY40yxkFAqSuzvQjHlC9NCnuLioW1igfXTTFPvqRE+aftZiRuCAdRfA67D9JDckh1sYrSwpoOkCpmYo0roCHRzXdaQ2dsRa1/8gsZ0Xf/T+gqmGLL7ljr9/jt05AjgqQQRO49kqG8tnAaC8edYDjp6Ia4iIAlWurCwfMOo/79n/F562Am6JlEFcCr</vt:lpwstr>
  </property>
  <property fmtid="{D5CDD505-2E9C-101B-9397-08002B2CF9AE}" pid="63" name="x1ye=54">
    <vt:lpwstr>xXMvP9NKLLb7zEZcefviFRhsiLTznnWpXELv+lLv5JP3lGvjzJuQVTn/5tbhXfwAyXp4aLaOTVdzi4dqG+P1LZrzWgMHpj0fVJvvk5Iqn8E7YLHcCwYWCRmjtYq8yTiI7LPmfTS+KCSUGlw1IHfbp8bCh2n9121gveF735Ab03B7qiU1ne7+JXWX8egKFsr1BQGz8HLwpTtKaTEEieysMnAY6AlhWgj9HlUjfL1j1JnfrUcqbSwJ+QkiAwwdZhv</vt:lpwstr>
  </property>
  <property fmtid="{D5CDD505-2E9C-101B-9397-08002B2CF9AE}" pid="64" name="x1ye=55">
    <vt:lpwstr>R0K60maAwosgyXryvms7A2f1qvPUIPI2MmesTDcWZTXQyOG6xAN+UvkZwM9PERABayT7mlDFxEV9A5C9MJQ7xpCcJ2cdDHZv1vvFyjAgPYs+5C6ssP687QLaVV4wybEDKdVM+41eZPlMJrfqkKotmMy+GHZZm14w8YNPXBd83dNCRSfCS/+TpkeP8roKSku//6OcGWzQ/RjVRtgK3pVSLkYj3Pyhwih3F0P/wKwJcca90fxlY5shFAcZk0N4ri1</vt:lpwstr>
  </property>
  <property fmtid="{D5CDD505-2E9C-101B-9397-08002B2CF9AE}" pid="65" name="x1ye=56">
    <vt:lpwstr>peT57jnV5WcjV6kWrGyHShPZ9UW+kmlQnFlQ40JopBCLFbgTn8d5OIVCdIodaEFGFQ619CPnItxvgb2jIZO699T9aDx7djlwRRflPSjSiSx5YOsPCmYPYf/MZJAJjPRSzgGoYjI2QfQpNXGFP15M/TdR5h0M+Rc/8yIRXcs2vgXyEn7Zot0nCiE1gIBE1XW0uUjxcXDkru1k6LiStyWCNUyHHvGcnua9X6MFboW49BnBoGBp3/nHL9bqP4lIwa3</vt:lpwstr>
  </property>
  <property fmtid="{D5CDD505-2E9C-101B-9397-08002B2CF9AE}" pid="66" name="x1ye=57">
    <vt:lpwstr>mAYLbkZUbzthXVGP007K99e/B8eXxl8tIFNHyril8gL+XsWWUIWANkzd9+RmA5zTVp2JrtB6JKvb8uCZNmsB1B34LtoeSB8dxb9N+Ss66IFL2BDWjKael4EUUYE5Gkp5b1J0sF2hcruJP3bAu3kZnoPYCatl3kQ18ODaz5J2Pcp0lS1nmEKDAtCKy9MuUlf1dYoQXAm+b4fFcsJM/oGND4guZ6znJcmpZvqMKUD2RXExA4I6DGYL/4Zydn2oHoq</vt:lpwstr>
  </property>
  <property fmtid="{D5CDD505-2E9C-101B-9397-08002B2CF9AE}" pid="67" name="x1ye=58">
    <vt:lpwstr>Mqw5IJoFAI4VcCzBdUSfVFCBHRmbrfBOtKO27ljzPUDcQK2BsfEnHM/J7a05qlissdH1OXqR2ABgSRPfXb+obkeInGKeGHfAr8i+oAtuxuIx4oQv0gO25q9x4m2VuNNnwekyERh+e2nKQ3yI1F9mAnmi9z7jzp/QOHzSMzM+jmKVy7wwGTKqNPjq8wdFqMJOlxcYsfmrXHdSRgB/bUdgvW92KP08dvljjiU+NBaeyLYCjRN+EMLAAKBchUDyxtx</vt:lpwstr>
  </property>
  <property fmtid="{D5CDD505-2E9C-101B-9397-08002B2CF9AE}" pid="68" name="x1ye=59">
    <vt:lpwstr>k6lHMt3ueI1o4bDtmkFSlghaQoh6wCujUbkwxFAyx/716PpWi7hy0S38XdmWPln3ijBTTuDn2fXnVIbw49DIy229uKt/Xb6JHpjSKge1AfuXDMlCuMMgPnca9WYQXqWtiSemxmfXNQ/osZYndYlu2A1jEsrp+SiPxIOOhdP4dm2tBtgpx8JnvBAmqnh73kzEp0RjAhu4Rv+hiS/jmB7KrjTLDpGlpNh4NFUudtPmvPN/yANEDt5fv1Ko944F6RR</vt:lpwstr>
  </property>
  <property fmtid="{D5CDD505-2E9C-101B-9397-08002B2CF9AE}" pid="69" name="x1ye=6">
    <vt:lpwstr>ulMaFL12fZGZW5YhD2x0LQrlGGxoZg4EIEclCsH9QwGOpB4rVRn3O22pj1+CMbTKaI5FvdDZzo8erwb1c/9S9LdIWCp6g3+YU2dPSk0mA8FABtZR4gJ18g1BYCGQJrooExnLvf7TizweIz3a5KTB1yxGHk619846IFpedHfE6aZ8933LVQnDGVi65wPF6MahRM/UXFNRJ7PVHt1HAGp5JabgYoxxcb/BfQcy/VDLMX3DuPK3aaD235LoY1O+uGB</vt:lpwstr>
  </property>
  <property fmtid="{D5CDD505-2E9C-101B-9397-08002B2CF9AE}" pid="70" name="x1ye=60">
    <vt:lpwstr>dq7QhBtqJd8YkaOSF6FKcOLpOUT+ubPxeuufq+E28yvoBZhuR3W0eJKLQNXSQaX9yEUUqtyp+JjDWzqOO/79fwY5QjgTk1zZr7KYd4ySA+bMmhg2skzLf3Nna5q0zNeyqQHmUM+kj/tmjt0Mx1AiaIIrmYi/QKvH5Scor7GeOyOozQyFffdbcQgM929Le2SbLJO/xlygTQ9nkt8A7vsL/VXoM2KrXfWRTo6wCts86llYUe5/lqeWLMyhMYjL52S</vt:lpwstr>
  </property>
  <property fmtid="{D5CDD505-2E9C-101B-9397-08002B2CF9AE}" pid="71" name="x1ye=61">
    <vt:lpwstr>3EgeRVUXX6rbDu+T7QJmKnaoeZrtohnwJNbD1od6pkVoUFwmR3y/Uflb7Z/JhOcs9xogZFX8rJyTZIk+2bq7EV4hJpjAfghBanUe//ETdi4lecYDFvyO+koigCBT0gA1fHUlxzlGzQ6WxsCfkkUQeIjjTyaJe2TsuiRm6nn5T0cviiT8T4554u7MnKVKuNyoBORuNN3+ujx6Wmtw/m/qDE1+ZFNDBa1ltAKhZlkrc0fbmEoh8X/S4Gf56RVcIdw</vt:lpwstr>
  </property>
  <property fmtid="{D5CDD505-2E9C-101B-9397-08002B2CF9AE}" pid="72" name="x1ye=62">
    <vt:lpwstr>+yenTfBc2pwUuEGRJOQ/tv1d50oPmWStPfeWKFaKwp6PuicjLlKzwo9KeZrYcU+bVjXoswsKE62bDQ1vxaCx7rwBVld+kfijRcG8Xo8tV5+wjVPFn5KcFPPckQ8Dm1MbHYl6QMkfsz1fmqV1dPoC5HksK7pDt+ZmTSZOlCZ37d3prygIvMzpJvrHnV3D843vmXAt5z6tqg6+vVhm1QOmfAOXaDXkbe6SxFeTjumHT16ktihrmIdS/6vsv2I8rTR</vt:lpwstr>
  </property>
  <property fmtid="{D5CDD505-2E9C-101B-9397-08002B2CF9AE}" pid="73" name="x1ye=63">
    <vt:lpwstr>M0DiXaitXQdMmLa0WgReDRuSSkaq+m3OKsBty1+xPoDNefehNMbDjOoLGLzKJPwb2TlmbuoKkuQxrE/Gjnb5NJ9h3hhY0kJ3a8SGWfyooB3jczwLHfuV3HTsJUiBQR1Fgzs8ly0t6anMby7/TEyCHEhCKmiJdq7T1apZvRNkF9QpgwQHXIzwzuol/U2qxZ3vYxHUXdkliP+ioidf5UO/JDVah7zeznerae/eTyb6I/C8VDtnM2ClVhHce6UKDMQ</vt:lpwstr>
  </property>
  <property fmtid="{D5CDD505-2E9C-101B-9397-08002B2CF9AE}" pid="74" name="x1ye=64">
    <vt:lpwstr>veADfDJq6wpIOptT7V/x/1uPVDqrjB9eaRra6YJKzetlK4M3dgQIsJ74W5fd/8It2HLxNawpI4jsG0qVjqDlwvzlLZxUMlRnrYPuhZqaO4ZJGXiXS7E4wXtqho8uLj8OlO/nEf6jcQ2gMU9PZwYfC3pgz5qAmRQlG/6Zchyky7f6pBx5cRScfX/EZGov6MgzBhFu+KKzGe8XIrtV7iOmSqAm8cbtow8JaCKmuvTqt/F+7BMd6UyeVqkWaifg7LS</vt:lpwstr>
  </property>
  <property fmtid="{D5CDD505-2E9C-101B-9397-08002B2CF9AE}" pid="75" name="x1ye=65">
    <vt:lpwstr>VGsVkJgP0oEvbMhmlHXH67fHbQe2CFpZ667yJrJN+gSZFKjWCZ4u1LBq7UOerbu+Xk21NAC6U7q1catqLlyjoefKBoTJCHmoBKLNLZe68DsEG4Y9lItgazuB6JvRW631YT9hoaVl8hTPqyPEU04mJ02ENVWLy21yYTaPL8v7Sp7ozD8hvK/bnmovGb7jabFam6cDDkXLw+7wNhnbMtLJhWptno9VChf5DpHv+60+6+L52v2UlIM5DhZs9GFYQCr</vt:lpwstr>
  </property>
  <property fmtid="{D5CDD505-2E9C-101B-9397-08002B2CF9AE}" pid="76" name="x1ye=66">
    <vt:lpwstr>/dcbCZFkhsuUNqFngg9VSlcxIiHsYG1jfqlzCCBD0JryjxiKhqo214eULI4ZgcHmAQVeuISCppW/Y4fe08Sy/iZy2BmhnGHWUwOBXFFP0kqxDBt3liWjEn36NuulaoRPk2jYf8o4Gnn4H8rlQfbW24mgXbGhfs/lVwFlsOAkEU/SAWuC1xJ2iQHe4uAb5+mF1WfQ7VXa/uTejcZRs3wsEvFxmCyi4U44QpgBjoQTjyJ9NIHeH++oux+488muUcE</vt:lpwstr>
  </property>
  <property fmtid="{D5CDD505-2E9C-101B-9397-08002B2CF9AE}" pid="77" name="x1ye=67">
    <vt:lpwstr>4kzkKo5uA3PQbLpDEd6ANVupo78dVur8b5GqziNWdfcjskaNbYXX+CPB0aHu+jSkcdsrQjdvK0h7QgLp+gPYHwhpAIfFdb8TVHu95wvHx486CqPTxkvHoHihQn17LxB7zmgaisP1K7IzRcnO+L81UW0+D4yC/lGt06NPuxvBlFvxOG7MInhbCAEiH0eReG+kozc8Vy06eNaXJ1C0Ax5AJO5pkqCVh/57rFedFNva6b8S6ticFsYTADpwInuw8p1</vt:lpwstr>
  </property>
  <property fmtid="{D5CDD505-2E9C-101B-9397-08002B2CF9AE}" pid="78" name="x1ye=68">
    <vt:lpwstr>FxCY2mA0M91VY/xuBHLYUWmvj6M6gpZ8xxGU1xaGGCCUryqKs2PvZ02HJy30RB6aPo5Tj5yn9QvrV2Z8Z8gsf+qbM4ZXJeV5TKYnyj72EswF7fyyKqA3T1XNSzBS0u2G3uwt6N76QPbp8NyU7hrPjyqa8Je2j1cTj8vtvf3+FL90LoiMpZxFTtCYTc3UC6fBOyWCXmKAydgpmm7eamH+YOUnh6NM5+MfTjq+3GMLINfw9FvHEKk2vG+PiMFaSZN</vt:lpwstr>
  </property>
  <property fmtid="{D5CDD505-2E9C-101B-9397-08002B2CF9AE}" pid="79" name="x1ye=69">
    <vt:lpwstr>3kb6h+E0D1/YkYfe6sFhSaDq/2QOWA3mcbO1KOZuCfO0F2Hy4Ea6ZRJ6oh1B/FajsdxwR6TibpXiWrdZcJne8B1F8YqszXE8jyh5+ZXRl5k18vvfQ5EHeFiGZGDfySsyFc6itOfHe39ZuyOPWy7RktRb+o53gt1wHMX2s6+13AwL33L7Z3ek4n06cVgi7NTm63yau41J4SJ1QA277SHMuKHo03fOw0ZgWG1e1D4YFH5RMxogtPtcpmxy4MEz8xu</vt:lpwstr>
  </property>
  <property fmtid="{D5CDD505-2E9C-101B-9397-08002B2CF9AE}" pid="80" name="x1ye=7">
    <vt:lpwstr>hubXV6v4WBM4CyTn9n62moPAYOaguTGxaKVUoIkvz3vAk7gMOCmUjOloUOmHypWnvvpWBrAPKJfFd/5i+X2FNmKQ2B3Ym/0x7FonqlFhQfL15wHKl+Pnsno3BIZFM+qGxKJe4Km+gKuBoUFwBVJgCsFlsRmr6m9OiTBcMgMzuzndmAEuUbBLcGFRzfFWwIk5nbTh5cZR3VHE5z90fgPwPDvXYMGdgXaO+Tj0mPdTxWP+f1Lm/PTJfJrrJRmqi6/</vt:lpwstr>
  </property>
  <property fmtid="{D5CDD505-2E9C-101B-9397-08002B2CF9AE}" pid="81" name="x1ye=70">
    <vt:lpwstr>74SPkPLLuyUUPp5KAEeurgEJsF174DdJWzXRmM/tMY9PRw8Pe6/pnjujDtYLw2a8LIBaKD5Sjhp/bhPk142QEMEJ9207QUGz/4/gCFWFtusy+oNyWf7CIUzAYWydV8NNrB7lS0wbYMP4lIsYaYLpWjydq7m4BLGo8H1dHhbaDIqgwjO1Zo0vy1Xeniv9BRB95uyay67gNJfhI17tVa2LSArR41wrp4wBs1gMu63PaMj+QJt+fkDZnu95LhIrabL</vt:lpwstr>
  </property>
  <property fmtid="{D5CDD505-2E9C-101B-9397-08002B2CF9AE}" pid="82" name="x1ye=71">
    <vt:lpwstr>LnElA5GogQYspGz/V+HewCvzlvNcZjF5fcnVwk+y1LA9z9EZoK+JyF7VHs6QWWvxL+g05XHj1MwulN49Yc+zjRcC26bAa+aLHerzPn9oHD+tpdEv5ymaROVfEzRaF4sfkmssGOIEkfOgBiXqABonjLHKjc4oLL+erYGfeKgk9mqZXdZ5jBargf8++i1NxC69eHGiDG+ettp4WPoKkv55eyAP4ZdNytU6hgyrObxl+3boRIRGhGH/TItx1SnF31c</vt:lpwstr>
  </property>
  <property fmtid="{D5CDD505-2E9C-101B-9397-08002B2CF9AE}" pid="83" name="x1ye=72">
    <vt:lpwstr>PrqnoCp+p8mDbBYO5fwiw0HCHpQy2PcY8aTlJyB9mf6GvobgoONOQOqd27G7Q9h/AX90S6uniOOJ51eiOG9wZN6u/F075xM00xNo+GgrVVwbkF/sYYiHuQqUkGtZMhulQ/ZUYf7Rf/2oj+yJJrwuUDIa7kOs8ZI4a9tUcjn8KoD7hEz2wjN6zZ05QhC9PDV+OrVxXbqc+AWJ/IMUPbyUcTX3LrdAut+QKgChfDivJrcy5D4DGX/NbNrgpHRJIOS</vt:lpwstr>
  </property>
  <property fmtid="{D5CDD505-2E9C-101B-9397-08002B2CF9AE}" pid="84" name="x1ye=73">
    <vt:lpwstr>kLXqGmYkY850no0aqQ2KqezfPqo5vv+FmOAtTpGB3qPYOv7oa+lVyJ65tFGM82IThwH6lu19BpNWwJkxjohca20y0h5behdZ2LKrJ7z3VnmXUgRnB2VFWDrzEDCy7Ab47dtyntV4ZbQTzU5hDYeV6I/BoB1jCysixZsssA3nmk/mGh10VVvVgxx3fOq9aCRtNkOXQdEMNCO/pU85W0s0znqhmhR9ykaxr2EUPaglZHBiOxAoh6VSPNBHWjgCFJJ</vt:lpwstr>
  </property>
  <property fmtid="{D5CDD505-2E9C-101B-9397-08002B2CF9AE}" pid="85" name="x1ye=74">
    <vt:lpwstr>U45FGU1QYcOdsmP1mA47WNdWZqUS+tE+2ixiVBgY9tUL3u9MkzmoT7Yqf3L1uuM4/YB+vUMu6DQIOsFcp4gfOkYHlzTDeyPOuisR8PPFN352BfwKdGu3fZ//fHOqk/L5P9PtCcSP119TdpdLTO6FX6ECjvfZUsn/2yrNRiMEbxdC6S1JSG4KoQMaNs+q6Y5LCP9lLivh230iJVbI+1k8ZNXnJvr+z5/Sh7/4JOwPArHIeWT6P9xu08T5uHerNba</vt:lpwstr>
  </property>
  <property fmtid="{D5CDD505-2E9C-101B-9397-08002B2CF9AE}" pid="86" name="x1ye=75">
    <vt:lpwstr>MoFDZUT7HDTtxCLn3vaSebbKjq8nLo32Hz/Q4MtiQcrkhM+N/RAHav9FXAQUoLnIDKrj9q91lARFp2PYSutv+YayYqHFS+fRaVrAUNulS1M8AF1cDoK71UIy7J6MFrMwXTYYIJ+wrdsZwFBvm3CGZO2l6hDSMc72WRz/ICYlIn6goGc5VyJO27jYYZgKKFdPETfeCkgOpHlReiwmBSfe+glk+FNFFFIkRU/Z3oDnAJDyoeYsR2GtA1qZvfmUOZT</vt:lpwstr>
  </property>
  <property fmtid="{D5CDD505-2E9C-101B-9397-08002B2CF9AE}" pid="87" name="x1ye=76">
    <vt:lpwstr>gGMlwohyo92kXbPTEWSVxfWdUdMPnausq+QvTAwY9NGT6g1H7gwY3xe5F0GQg0t2K7ERT8VcIDeP/LM7JrPJqPhTbQew+RcH6f7THrQP9V9HngLK4fdqPgTivIHNXVMKxdZxqGAZcj9GiDPwpkFbFDZ35Ujw9tAPzu8uE3eKzBJ7Z7L37pqewA/j5620tLdB2asTNcjSThEG1woY5OC7vnY22ht9w6mlKij1Oey1Sd3o4/9A4Sml0R/d6lZs726</vt:lpwstr>
  </property>
  <property fmtid="{D5CDD505-2E9C-101B-9397-08002B2CF9AE}" pid="88" name="x1ye=77">
    <vt:lpwstr>q+VuYVskUH4BiC1y0nu6AMQ+nwpi8ErCqWVR39Vfi3yiSlPNlblo4yb5flRS6gUuhvkv9E5jz/OGrqjKqcX+QqaKFA/ScG74dARTMNITuD+HFN3xaP/k001HawqtlvYZHgC1/FHpcIRu/uPqehMrzCzidCuKdtwvnALhw/ZDAEnl2vdPGUJeFzuq9Ud8TNH0/UXtmXSFsTmaiX3LihPF5SeebEI1sB4LIBCcPp4zVTZuUxFIWBTPAYRVJYrktsr</vt:lpwstr>
  </property>
  <property fmtid="{D5CDD505-2E9C-101B-9397-08002B2CF9AE}" pid="89" name="x1ye=78">
    <vt:lpwstr>jcgjXsNTgMAny+5H7EpmG+hSwfiGo5SxkJ2uoZ3r+n5zr+VINUq+Z7tU1J3igRXWqnR5DERc82VG0/KBMEOKYk+6E4ABouFoLYAJQtBewJ9z0UczLo4OhGRHtC1+uYip3RzkawlV5KnoHoahI0YBqXzkyefuQiGWKM5VrBRmFb3Xd1jcx+rOlHVdw7Ho+PKqCKbS+zSwvTR4gh7v0VKQV4cUhmjOeCZaTjCu+HbqqJoWTr3T0nFav2EkwjjZ+QA</vt:lpwstr>
  </property>
  <property fmtid="{D5CDD505-2E9C-101B-9397-08002B2CF9AE}" pid="90" name="x1ye=79">
    <vt:lpwstr>TLY4lwtJhidOCotEmpshf1zonLGOw1DxYRqlxD/OZbvurn2t0RUb4WieINhnRNPM7MdlPWJ768mekUvzsgJOvU7SyytjvTVPb8dgYb/X/iqADHCSbgOCe5Wkh0kmGp0BabVr2L9mtxtXhvLRw6FshJnY3hh8xkMe3SPa3vAPBp7GkUWc4qBZsQxzCG/e1tFyqWJctim9VsDPF6Xx1khAuUOamH8fplOBK2dTYPkLe7Es8iqrdhVUN1h6vHoZ2Sr</vt:lpwstr>
  </property>
  <property fmtid="{D5CDD505-2E9C-101B-9397-08002B2CF9AE}" pid="91" name="x1ye=8">
    <vt:lpwstr>uvNsRvF+nknG5e2Z3Zd8V2LCsvyn3BG0L9zfvnGyQzU2XeP4j72jpUyX3w7pTC0cP05qXNSrqCuEkGnlS4gcF5mTj7uagsCupPwxX2cneiuksTsI19A+FgMJsOiukzGNOv9vdWWokGKnQyTHYEYBucBlX9bcp4eoZM4lJ5D+73jRylCwuTmAQYVVGUV64ntwfKv+JtK2MLaHmFcAHpxQiVcmDlZaRkLGNCGyzAYUatc/JIAMXPZ7KiA/aZNx937</vt:lpwstr>
  </property>
  <property fmtid="{D5CDD505-2E9C-101B-9397-08002B2CF9AE}" pid="92" name="x1ye=80">
    <vt:lpwstr>wI5megFHb+kV2dtNwc9AbZUNEthiOCdEdZJnAWyWXLsf3ptTHd32BT2Lpxxor/KbYS/u9ivDuQY8KVK/REK0FJVTBN22SA+IvNND/yEpkUZfzBw7x3g/2ke+rlye24KB76CFT2/HiF8rt4tLEtl2qbfPKI4xhpwrzrMb9tNiRAsztpTrw8S8/hP5T+Fo9Vbou7WRYY1YFk4GU4czKPCWR85H82B2ipKikPO7lYH0DkM9fgRihJwOmMaheroXSbX</vt:lpwstr>
  </property>
  <property fmtid="{D5CDD505-2E9C-101B-9397-08002B2CF9AE}" pid="93" name="x1ye=81">
    <vt:lpwstr>QL3S9uPe8tUW4BW9TytYjdpYPD4FEm+VVmPjVobghn1ZjRuTBgVFXOiyKxKw6BSMX3xIXQkj+umOul4+/vJIm/PAJaprdXIge++IP4sIJNTVF9A/x9VYdiiTtsu99gSI785FPwLaHnhZRZrnnIWf/XVGw7lRk5SXul2btu35VIVHoLRjS0Spv+wYUO5r1fPJe9vDGLssZVKHsOO4J/2yTERrfm6cpmOQmGR6BJLoeDCrmTiotD4X6e2VwkpK/h+</vt:lpwstr>
  </property>
  <property fmtid="{D5CDD505-2E9C-101B-9397-08002B2CF9AE}" pid="94" name="x1ye=82">
    <vt:lpwstr>WCmcY3U8mYJBZKPVRZcUU8a7Ig9eqWHzy4WWpMTLp2g3CLkZmAPITwiQGQvrwp5wNStFCnaK0yvPiK+tZbmsCxCAsdEHv3Kcse/98AgprR5CzI53GMdH8SjdP4G10A5e7tgTks+kOW3EVmcRlLeC005fMW5Uq7D263XkFv9Y8YXGaB/cRq+ULkco2JG+iSi+JaEPLruanTWE3rC5iTH6kHHnD6bQGdc2LqmGo4rI1mLtWC7U2l7QJL4Umo3rlt1</vt:lpwstr>
  </property>
  <property fmtid="{D5CDD505-2E9C-101B-9397-08002B2CF9AE}" pid="95" name="x1ye=83">
    <vt:lpwstr>Yhg5P2do8GsjrVCINt2PZEXMLAZu+78A6jQHGgr+wxyfBpqcRxQZUYNgbOOjZQAU5jeVA/DK0ZFtW28eBMZvtcfblg76QXr3C6lLW9tukM1Iv4I1W+4iM88N6XY8EmMctuZyeg6McA7rnSB1quqiTa51+XShbXNeeu6BdaLouDTfSuNxHuGVQ6O2rwjZGhu0zkqnCHnS2cSGdgCaX1H3C4byyOLvrCesagrR7/GOuIcEKfGS1M5CiUF61mkyb1M</vt:lpwstr>
  </property>
  <property fmtid="{D5CDD505-2E9C-101B-9397-08002B2CF9AE}" pid="96" name="x1ye=84">
    <vt:lpwstr>UYX20ynJTzDgktB9eH+wUWRkGphsPmDRNK95dEgkFzPi4aUOUXvoHZAdUb3SMqW2diGY9MirKQs7nFk5RpzXisrdX7/mi1t0fqVWQnKwzMfpFGyLR4OuSpcg1oaO+ejho9KP8gjTCdCri6sv5moh2OXGo0k9EfaTHSRxJAvdRWNQD7xqt7boqufwvJ+I/tyjfyTt9/DVgzP4RZy/HK+i6IO10CwGdSs1LfcU/casJjcxsWVgjOQvR9qrxtbQisd</vt:lpwstr>
  </property>
  <property fmtid="{D5CDD505-2E9C-101B-9397-08002B2CF9AE}" pid="97" name="x1ye=85">
    <vt:lpwstr>XyKTO3LpdUUg9dqtYiXDzx0c5Do5epbTnCYEDRo9ezMK+W2nVxyRimIYBautWTIypmN4zp+9BZtfOP44rVrl8027QrTzX0j+g+CH0r8hn9xtv/RJOofs7jcSd6Fu9iY9rhm0NdeBi8740ellPr9rwKV5AfFnO/yz95BGrdcGUU730s7Ofx1rbJh2g5M12nrxIVHz2pH/n9ZBAb6+P7I/koZF899aUjYuD36I1UtP4dyO1MNy209B7EI+237r9QX</vt:lpwstr>
  </property>
  <property fmtid="{D5CDD505-2E9C-101B-9397-08002B2CF9AE}" pid="98" name="x1ye=86">
    <vt:lpwstr>3lBPYvEAcBLLLfGwIO/y4tyQfS7jOx9nYSTF7OUsSp6N+BfBbXqIs8JgfzWyg2jTrLxuLFpsJW7x6fTcEwZtKcpuLaXJJpstC65UiUYZ9qLoWEAVKMTI+BzQfjcsKf92CxP1dliuZlwtIE9OQwjIAKZj/xny9DgQKn7minUn1d0TvxRMhkZowJAKVSsz/n45VX7vuKX3/O3paj8F1aIRyzgD9WbPOoZws2+ZBI8YQtOrmKyCafS2i1B8BY4BTgS</vt:lpwstr>
  </property>
  <property fmtid="{D5CDD505-2E9C-101B-9397-08002B2CF9AE}" pid="99" name="x1ye=87">
    <vt:lpwstr>vB16Fhnn6rmSISLAYh+/jRE76kgKLdMYZs9lyX3vp5pUNKOWHrK0P/ffYzwVzc/5PmeNTjIpDp5mf/hkir3eMQhP8qGp/OuLUE5jTOIbx58QyqUdBCoxImBDSLVQdEULaSc/fzjnPE9X2BPloHNvBj/plHNmfHCL95k8WmKi5FNmwAZI53PqsSpO23ij7FN//82WxyTCExgJsMI+iBbMPOL06g3UpuoJxfijtb8Iqn7rat8rXhoIPyKoNSndJSA</vt:lpwstr>
  </property>
  <property fmtid="{D5CDD505-2E9C-101B-9397-08002B2CF9AE}" pid="100" name="x1ye=88">
    <vt:lpwstr>1wPQ5z0//MBOuxthXMUMtmmC5GTprMBNbWIUef4AeS9l9Kr1ntQElMVqTozx/ANTMFa9gW0dk97kca0t+S+FjM9aaWwSr1CwNB+8N7gbS2CJus8MuBlihynUOhozNx/R/ezFyDovh91adc0GWBejalmxz6227/Fkvn0f/JMKW1nxGZ22n/tTh0Xm3Juax797RSouiEePJ6YQ9UsiEgeCaEBhlTcgY7rgc02dqvgZ5mvhrS7yeDeLTCBsrkhxsv8</vt:lpwstr>
  </property>
  <property fmtid="{D5CDD505-2E9C-101B-9397-08002B2CF9AE}" pid="101" name="x1ye=89">
    <vt:lpwstr>0CKSUeG6qiS3YMl2rzz3UG/4du3hde0vrfKIQggM1GneTGX4PRq/HSF1TGSsm5DOLr1RXNCQ5dKfNExoXStiM5iiKSnrJYD9gjgsthKg+Zt1ln49XzYt1PUE3TULQ1wdWCeJRAdB+KaPC5s0iDbWN8PkkOMQmU1gZzZfX63PCKrBGMcQJ9NUDV7GIh2o9SQXwY25qv4tk2vfim6YVmPo43XudcIEanls3zJI9rdiCSvIBRqJlR1rATdQfJYi5aE</vt:lpwstr>
  </property>
  <property fmtid="{D5CDD505-2E9C-101B-9397-08002B2CF9AE}" pid="102" name="x1ye=9">
    <vt:lpwstr>sL77FM/Hdx1alrmfY8XeaRw6pju5jSAm8f7N5ttZPWC571vPgKrBPPhSqElhKBQIcrtDMh0f4s1sTkxmAUtpyI3z2kTQv3siCoN2cbEXKD1xfW0CtrKDFgIxhOaZixgc2fj4U+QOBewpmpcmMrNxuIQLPeAxxO7KiSK+0Repivvc/bUcEbfry/TePCodtAb9jnY4qBvLG0y/5ywPm79ZHWuwPr00XvIQ/o8ZuVPSKTRLFs4L0LsTT4mKSAqMu3G</vt:lpwstr>
  </property>
  <property fmtid="{D5CDD505-2E9C-101B-9397-08002B2CF9AE}" pid="103" name="x1ye=90">
    <vt:lpwstr>9s4/t52myq50HH46w3p9ot6AFXFwJdUuvxfR2HGIIYlGJPsLi9deSbgmLoWTWPEImVTJWvBo8FvzzJ78MHWPblk9uk6LRD8FPgFTyy2yCKBcsC38YoSCddD/g9WKRsqYwG8Z5on8pAxL4/ASO1BHQDq2kl7fx1YeEzfOaP0X2+djf54H2Gha3bJkpUeeNDhHNwzTeyPmHsWPIPfiOrhvQgtVNS/0wZDfTTD2JCGruRmLO8SnG2vbssts2p1Iqsm</vt:lpwstr>
  </property>
  <property fmtid="{D5CDD505-2E9C-101B-9397-08002B2CF9AE}" pid="104" name="x1ye=91">
    <vt:lpwstr>Beqs0Ncu0lghFGnbBhjJrPgX0GArCRr9fWDkDazuQrMMjPFNOSuHxHB5u8t0ke+YHq2R7snuJgAAtZnHfKQFjLd7s845oZU2XQf5mSTbefkwCBddCWZ0tUuvrqRVK9QuP//7yohn5CGInnBscdm8aTceAp3U1FPQobJ+K3Y4kQklqhgaOvbIFTOpXo41aWQ0UuUUAXdY89i7R9we5vRgi8C/lx+Csc/E2WELr9NnFoIp24ZnKj601DiVjm/3G9e</vt:lpwstr>
  </property>
  <property fmtid="{D5CDD505-2E9C-101B-9397-08002B2CF9AE}" pid="105" name="x1ye=92">
    <vt:lpwstr>UsKqJHxRxIC1slDa/heJW2iB8IlW4pFRqRqpaXKbermKQ18nWh/x23T59ZfbQkCTT5FpaIhyCl+JG/BF/QbS5EMn1mMlpUYjzTB6J6WF70vH71ofnICHAZibcabJt0d/pH45CwzoPlVMuHLv3Zwqo4G8RoxO1PZdTtgcXi35Fp3yWEmBMyXUP6AgNOew0FK6y4drsUdavCLLOuV+SyOGGuuldhED7oAuiRN6VQgZA0c+Cmrv+nE4hKYqk8JmTHM</vt:lpwstr>
  </property>
  <property fmtid="{D5CDD505-2E9C-101B-9397-08002B2CF9AE}" pid="106" name="x1ye=93">
    <vt:lpwstr>ozy/JsfzSM9jqrlI/59ay4b+87OfqDFkV7ShBo+PkJJgn0JFihHxab2xLZVLwtILNz37K5jRGjqGuQIutwy27fF4Bid0AWGvszqo52DRCBjL7lu9rymBZP8AkfIw/lBP1in966KKm7ufpOI0ohcoxrmmRAoUV64aF+2WYOAcPIhNh7WVhme7N6vTOvUT4HEPyhqmyU4BewaXMc8/2PaWFn1CTcg1mFftPrtIRPWgzX5bc4v4mFJotbsDYjYiHQx</vt:lpwstr>
  </property>
  <property fmtid="{D5CDD505-2E9C-101B-9397-08002B2CF9AE}" pid="107" name="x1ye=94">
    <vt:lpwstr>GrE8+CWaiXrnUETPyE4LFUedq5cCsIROhrcUBj1/+NczmR29a31890LUEfDWS8HVQq4ALPCxJ2cGT9AzkYSxRApUJ2TL5cSSM3vR4owTfj6iZgTlQhqhO1ec3CMBwGKD2lNhiY7CswkRpmgMjwzqyfJ4EzkDfaMNha1stIx4RiY48pI7eBTLkYWRVn+dMH3+ciqc3qvuIC4IQFG1q0CX5ucbaBl8Uoq9h7KgYw/67TtZtGDTzoNtKJf1SM3Nigv</vt:lpwstr>
  </property>
  <property fmtid="{D5CDD505-2E9C-101B-9397-08002B2CF9AE}" pid="108" name="x1ye=95">
    <vt:lpwstr>/NNN37L8Y1NYIrt7GG6xZGqwzQjc/5evNoXysucsoyBwRDq0Eeatn5QMmYmNpeRviAWyPw3x9546A2dYxTGDb4SvRt+Az1aK3HykcpyNWureet3IibOscVBbnQ3trAd1lXpYEtLN43q1cVgV1mnYFXR2EI++38L2tePtrPLbwVr8SYvZVpDHIEo8hoAo8Z8cfiHFE3b5r89RAq7xIg+ZF7mUNlHTBrXhzzoeOelCe8Da5BmcH3DKuW/XuC+PT50</vt:lpwstr>
  </property>
  <property fmtid="{D5CDD505-2E9C-101B-9397-08002B2CF9AE}" pid="109" name="x1ye=96">
    <vt:lpwstr>IaGe1BW4yelfRft0FSE2FfBDooY3LqMESuq+LysSxvpZsZnKUgOODdyL7DpPfRiEkMIx10N9mFMU0YBNt9iYgaY0E8oz2BANgK0mxU/16ALc/eCkO7gAxyCtm+2i4wiMzKgpEFvpG6QDNyfgD2PUE/qqRhZLNAYQQnzYX3iM2Dh3etSPiJ/Wo+HeCghDfueEEZ7LUXdPGsvs81G4UbCLDMO6tCZi5BLfPFl+DrR6voffY2LbACpggQKzfQ9kBfb</vt:lpwstr>
  </property>
  <property fmtid="{D5CDD505-2E9C-101B-9397-08002B2CF9AE}" pid="110" name="x1ye=97">
    <vt:lpwstr>u3qz5GFf22I1rUdbgp8N/6buIkD7Fjg0Si0b1HbZFBZqaaKM0+2oxmAqYNmUWiu3M9fQnw4+mzN2Z+28+fLNx/qYNOJEVUUHj75ebhcXpo8M9OLKKl+OrzKRCNYvb5h3PGTCr8WgI+m314jYwENleprK52PN6ogIW4j2WQDy4t69SJB/l/P7FGYb6Tec7kcPvotjq5t8KIIIOr7/bCbcdUxUV+QFL8VswTOmNS103pGKqSEiaIDp/o8+J8J0PDT</vt:lpwstr>
  </property>
  <property fmtid="{D5CDD505-2E9C-101B-9397-08002B2CF9AE}" pid="111" name="x1ye=98">
    <vt:lpwstr>BxrwA/U0eyDrCQFO9sQTDCsx8unXTFf9k5pwMZMWTUS8yoZF5aaD59eV6hRjCshT4TBSSPmytUs1EBFJeuR+ZRmjbLNJnHgmgWOtlpIZxfD6XK3qCw/8ucJe9OzMyzQTzt+k9nD5xeknN29m+gB7MDG+pEfA5Fn31APSjqliNVhTMEC06A5aWRzfXY86DSdqUZ1mFQQxGfOIfK/Y0Z/SU7qLYSh8n37XsMkddAZToEpV0dE9LvhIZdzqqAR56Re</vt:lpwstr>
  </property>
  <property fmtid="{D5CDD505-2E9C-101B-9397-08002B2CF9AE}" pid="112" name="x1ye=99">
    <vt:lpwstr>w6poakvQaNLms6XoNrhRj+2CkdSIkw/TMreXtUL8JsoW+S5/Y+ZrqRAG7bSi8TGP10eFG/uV8/JZIpjfoVTycsXLSOKfDKiNFHo1EdX3wGKxhmnKmRo6F7U77Vpz3NJ73FiZqfA/lzcuEgORtNrnoDJ0uQlqFuH/6okYGCRntKHN9l2omqGDpl6RXxql6SIQ2LOLlUFIH+HElggI8mAH3ci3oaC0hXVQ/dyfwOrXdIPqHs3Q37ErcaX/XxShrTC</vt:lpwstr>
  </property>
</Properties>
</file>